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0CCA95" w14:textId="47B7595C" w:rsidR="001F6B3C" w:rsidRPr="00712ECB" w:rsidRDefault="001F6B3C" w:rsidP="001F6B3C">
      <w:pPr>
        <w:jc w:val="center"/>
        <w:rPr>
          <w:rFonts w:ascii="Times New Roman" w:hAnsi="Times New Roman" w:cs="Times New Roman"/>
          <w:b/>
          <w:bCs/>
          <w:u w:val="single"/>
        </w:rPr>
      </w:pPr>
      <w:r w:rsidRPr="00712ECB">
        <w:rPr>
          <w:rFonts w:ascii="Times New Roman" w:hAnsi="Times New Roman" w:cs="Times New Roman"/>
          <w:b/>
          <w:bCs/>
          <w:u w:val="single"/>
        </w:rPr>
        <w:t>Program-</w:t>
      </w:r>
      <w:r w:rsidR="00987E4A">
        <w:rPr>
          <w:rFonts w:ascii="Times New Roman" w:hAnsi="Times New Roman" w:cs="Times New Roman"/>
          <w:b/>
          <w:bCs/>
          <w:u w:val="single"/>
        </w:rPr>
        <w:t>3</w:t>
      </w:r>
    </w:p>
    <w:p w14:paraId="7EC48F4A" w14:textId="77777777" w:rsidR="001F6B3C" w:rsidRDefault="001F6B3C" w:rsidP="001F6B3C">
      <w:pPr>
        <w:spacing w:line="240" w:lineRule="auto"/>
        <w:contextualSpacing/>
        <w:rPr>
          <w:rFonts w:ascii="Times New Roman" w:hAnsi="Times New Roman" w:cs="Times New Roman"/>
          <w:b/>
          <w:bCs/>
          <w:color w:val="231F2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231F20"/>
          <w:sz w:val="24"/>
          <w:szCs w:val="24"/>
        </w:rPr>
        <w:t xml:space="preserve">A.1 Aim: To implement </w:t>
      </w:r>
    </w:p>
    <w:p w14:paraId="55BA0FEE" w14:textId="423049B3" w:rsidR="001F6B3C" w:rsidRDefault="001F6B3C" w:rsidP="001F6B3C">
      <w:pPr>
        <w:spacing w:line="240" w:lineRule="auto"/>
        <w:ind w:firstLine="720"/>
        <w:contextualSpacing/>
        <w:rPr>
          <w:rFonts w:ascii="Times New Roman" w:hAnsi="Times New Roman" w:cs="Times New Roman"/>
          <w:bCs/>
          <w:color w:val="231F20"/>
          <w:sz w:val="24"/>
          <w:szCs w:val="24"/>
        </w:rPr>
      </w:pPr>
      <w:r>
        <w:rPr>
          <w:rFonts w:ascii="Times New Roman" w:hAnsi="Times New Roman" w:cs="Times New Roman"/>
          <w:bCs/>
          <w:color w:val="231F20"/>
          <w:sz w:val="24"/>
          <w:szCs w:val="24"/>
        </w:rPr>
        <w:t>1. Design of static website with HTML5 and CSS tags</w:t>
      </w:r>
    </w:p>
    <w:p w14:paraId="51883829" w14:textId="2E626539" w:rsidR="00657A97" w:rsidRDefault="00657A97" w:rsidP="001F6B3C">
      <w:pPr>
        <w:spacing w:line="240" w:lineRule="auto"/>
        <w:ind w:firstLine="720"/>
        <w:contextualSpacing/>
        <w:rPr>
          <w:rFonts w:ascii="Times New Roman" w:hAnsi="Times New Roman" w:cs="Times New Roman"/>
          <w:bCs/>
          <w:color w:val="231F20"/>
          <w:sz w:val="24"/>
          <w:szCs w:val="24"/>
        </w:rPr>
      </w:pPr>
      <w:r>
        <w:rPr>
          <w:rFonts w:ascii="Times New Roman" w:hAnsi="Times New Roman" w:cs="Times New Roman"/>
          <w:bCs/>
          <w:color w:val="231F20"/>
          <w:sz w:val="24"/>
          <w:szCs w:val="24"/>
        </w:rPr>
        <w:t>2. Understand CSS Box Model</w:t>
      </w:r>
    </w:p>
    <w:p w14:paraId="5E01F5A6" w14:textId="5D2554AD" w:rsidR="001F6B3C" w:rsidRDefault="00657A97" w:rsidP="00923BFC">
      <w:pPr>
        <w:spacing w:line="240" w:lineRule="auto"/>
        <w:ind w:firstLine="720"/>
        <w:contextualSpacing/>
        <w:rPr>
          <w:rFonts w:ascii="Times New Roman" w:hAnsi="Times New Roman" w:cs="Times New Roman"/>
          <w:bCs/>
          <w:color w:val="231F20"/>
          <w:sz w:val="24"/>
          <w:szCs w:val="24"/>
        </w:rPr>
      </w:pPr>
      <w:r>
        <w:rPr>
          <w:rFonts w:ascii="Times New Roman" w:hAnsi="Times New Roman" w:cs="Times New Roman"/>
          <w:bCs/>
          <w:color w:val="231F20"/>
          <w:sz w:val="24"/>
          <w:szCs w:val="24"/>
        </w:rPr>
        <w:t>3. Understand CSS properties- font, text, background</w:t>
      </w:r>
    </w:p>
    <w:p w14:paraId="0C39D97E" w14:textId="77777777" w:rsidR="001F6B3C" w:rsidRDefault="001F6B3C" w:rsidP="001F6B3C">
      <w:pPr>
        <w:spacing w:line="240" w:lineRule="auto"/>
        <w:contextualSpacing/>
        <w:rPr>
          <w:rFonts w:ascii="Times New Roman" w:hAnsi="Times New Roman" w:cs="Times New Roman"/>
          <w:bCs/>
          <w:color w:val="231F20"/>
          <w:sz w:val="24"/>
          <w:szCs w:val="24"/>
        </w:rPr>
      </w:pPr>
    </w:p>
    <w:p w14:paraId="225977BD" w14:textId="77777777" w:rsidR="001F6B3C" w:rsidRDefault="001F6B3C" w:rsidP="001F6B3C">
      <w:pPr>
        <w:spacing w:line="240" w:lineRule="auto"/>
        <w:contextualSpacing/>
        <w:rPr>
          <w:rFonts w:ascii="Times New Roman" w:hAnsi="Times New Roman" w:cs="Times New Roman"/>
          <w:b/>
          <w:bCs/>
          <w:color w:val="231F2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231F20"/>
          <w:sz w:val="24"/>
          <w:szCs w:val="24"/>
        </w:rPr>
        <w:t>A.2 Prerequisite:</w:t>
      </w:r>
    </w:p>
    <w:p w14:paraId="5D5353A4" w14:textId="77777777" w:rsidR="001F6B3C" w:rsidRDefault="001F6B3C" w:rsidP="001F6B3C">
      <w:pPr>
        <w:spacing w:line="240" w:lineRule="auto"/>
        <w:ind w:firstLine="720"/>
        <w:contextualSpacing/>
        <w:rPr>
          <w:rFonts w:ascii="Times New Roman" w:hAnsi="Times New Roman" w:cs="Times New Roman"/>
          <w:bCs/>
          <w:color w:val="231F20"/>
          <w:sz w:val="24"/>
          <w:szCs w:val="24"/>
        </w:rPr>
      </w:pPr>
      <w:r>
        <w:rPr>
          <w:rFonts w:ascii="Times New Roman" w:hAnsi="Times New Roman" w:cs="Times New Roman"/>
          <w:bCs/>
          <w:color w:val="231F20"/>
          <w:sz w:val="24"/>
          <w:szCs w:val="24"/>
        </w:rPr>
        <w:t>HTML</w:t>
      </w:r>
    </w:p>
    <w:p w14:paraId="60BCAD71" w14:textId="77777777" w:rsidR="001F6B3C" w:rsidRDefault="001F6B3C" w:rsidP="001F6B3C">
      <w:pPr>
        <w:spacing w:line="240" w:lineRule="auto"/>
        <w:contextualSpacing/>
        <w:rPr>
          <w:rFonts w:ascii="Times New Roman" w:hAnsi="Times New Roman" w:cs="Times New Roman"/>
          <w:b/>
          <w:bCs/>
          <w:color w:val="231F20"/>
          <w:sz w:val="24"/>
          <w:szCs w:val="24"/>
        </w:rPr>
      </w:pPr>
    </w:p>
    <w:p w14:paraId="4156B359" w14:textId="77777777" w:rsidR="001F6B3C" w:rsidRDefault="001F6B3C" w:rsidP="001F6B3C">
      <w:pPr>
        <w:spacing w:line="240" w:lineRule="auto"/>
        <w:contextualSpacing/>
        <w:rPr>
          <w:rFonts w:ascii="Times New Roman" w:hAnsi="Times New Roman" w:cs="Times New Roman"/>
          <w:b/>
          <w:bCs/>
          <w:color w:val="231F2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231F20"/>
          <w:sz w:val="24"/>
          <w:szCs w:val="24"/>
        </w:rPr>
        <w:t>A.3 Outcome:</w:t>
      </w:r>
    </w:p>
    <w:p w14:paraId="362B3B5E" w14:textId="77777777" w:rsidR="001F6B3C" w:rsidRDefault="001F6B3C" w:rsidP="001F6B3C">
      <w:pPr>
        <w:spacing w:line="240" w:lineRule="auto"/>
        <w:contextualSpacing/>
        <w:rPr>
          <w:rFonts w:ascii="Times New Roman" w:hAnsi="Times New Roman" w:cs="Times New Roman"/>
          <w:bCs/>
          <w:color w:val="231F20"/>
          <w:sz w:val="24"/>
          <w:szCs w:val="24"/>
        </w:rPr>
      </w:pPr>
      <w:r>
        <w:rPr>
          <w:rFonts w:ascii="Times New Roman" w:hAnsi="Times New Roman" w:cs="Times New Roman"/>
          <w:bCs/>
          <w:color w:val="231F20"/>
          <w:sz w:val="24"/>
          <w:szCs w:val="24"/>
        </w:rPr>
        <w:t>After successful completion of this experiment students will be able to</w:t>
      </w:r>
    </w:p>
    <w:p w14:paraId="33915D6A" w14:textId="71FFFBA7" w:rsidR="001F6B3C" w:rsidRDefault="001F6B3C" w:rsidP="001F6B3C">
      <w:pPr>
        <w:spacing w:line="240" w:lineRule="auto"/>
        <w:ind w:firstLine="720"/>
        <w:contextualSpacing/>
        <w:rPr>
          <w:rFonts w:ascii="Times New Roman" w:hAnsi="Times New Roman" w:cs="Times New Roman"/>
          <w:bCs/>
          <w:color w:val="231F20"/>
          <w:sz w:val="24"/>
          <w:szCs w:val="24"/>
        </w:rPr>
      </w:pPr>
      <w:r>
        <w:rPr>
          <w:rFonts w:ascii="Times New Roman" w:hAnsi="Times New Roman" w:cs="Times New Roman"/>
          <w:bCs/>
          <w:color w:val="231F20"/>
          <w:sz w:val="24"/>
          <w:szCs w:val="24"/>
        </w:rPr>
        <w:t>1. Understand and implement new HTML 5 tags and make web pages look better by adding CSS.</w:t>
      </w:r>
    </w:p>
    <w:p w14:paraId="046621DE" w14:textId="0593A6B3" w:rsidR="00657A97" w:rsidRDefault="00657A97" w:rsidP="001F6B3C">
      <w:pPr>
        <w:spacing w:line="240" w:lineRule="auto"/>
        <w:ind w:firstLine="720"/>
        <w:contextualSpacing/>
        <w:rPr>
          <w:rFonts w:ascii="Times New Roman" w:hAnsi="Times New Roman" w:cs="Times New Roman"/>
          <w:bCs/>
          <w:color w:val="231F20"/>
          <w:sz w:val="24"/>
          <w:szCs w:val="24"/>
        </w:rPr>
      </w:pPr>
      <w:r>
        <w:rPr>
          <w:rFonts w:ascii="Times New Roman" w:hAnsi="Times New Roman" w:cs="Times New Roman"/>
          <w:bCs/>
          <w:color w:val="231F20"/>
          <w:sz w:val="24"/>
          <w:szCs w:val="24"/>
        </w:rPr>
        <w:t>2. Implement CSS layouts as given below</w:t>
      </w:r>
    </w:p>
    <w:p w14:paraId="0C6EDC86" w14:textId="3E34B078" w:rsidR="00657A97" w:rsidRDefault="00657A97" w:rsidP="001F6B3C">
      <w:pPr>
        <w:spacing w:line="240" w:lineRule="auto"/>
        <w:ind w:firstLine="720"/>
        <w:contextualSpacing/>
        <w:rPr>
          <w:rFonts w:ascii="Times New Roman" w:hAnsi="Times New Roman" w:cs="Times New Roman"/>
          <w:bCs/>
          <w:color w:val="231F20"/>
          <w:sz w:val="24"/>
          <w:szCs w:val="24"/>
        </w:rPr>
      </w:pPr>
    </w:p>
    <w:p w14:paraId="0662B301" w14:textId="5D637FE5" w:rsidR="00657A97" w:rsidRDefault="00657A97" w:rsidP="001F6B3C">
      <w:pPr>
        <w:spacing w:line="240" w:lineRule="auto"/>
        <w:ind w:firstLine="720"/>
        <w:contextualSpacing/>
        <w:rPr>
          <w:rFonts w:ascii="Times New Roman" w:hAnsi="Times New Roman" w:cs="Times New Roman"/>
          <w:bCs/>
          <w:color w:val="231F20"/>
          <w:sz w:val="24"/>
          <w:szCs w:val="24"/>
        </w:rPr>
      </w:pPr>
      <w:r>
        <w:rPr>
          <w:rFonts w:ascii="Times New Roman" w:hAnsi="Times New Roman" w:cs="Times New Roman"/>
          <w:bCs/>
          <w:noProof/>
          <w:color w:val="231F20"/>
          <w:sz w:val="24"/>
          <w:szCs w:val="24"/>
        </w:rPr>
        <w:drawing>
          <wp:inline distT="0" distB="0" distL="0" distR="0" wp14:anchorId="64281B75" wp14:editId="71B239E2">
            <wp:extent cx="3834765" cy="28346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4765" cy="2834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D2E6A81" w14:textId="2046EB73" w:rsidR="00657A97" w:rsidRDefault="00657A97" w:rsidP="001F6B3C">
      <w:pPr>
        <w:spacing w:line="240" w:lineRule="auto"/>
        <w:ind w:firstLine="720"/>
        <w:contextualSpacing/>
        <w:rPr>
          <w:rFonts w:ascii="Times New Roman" w:hAnsi="Times New Roman" w:cs="Times New Roman"/>
          <w:bCs/>
          <w:color w:val="231F20"/>
          <w:sz w:val="24"/>
          <w:szCs w:val="24"/>
        </w:rPr>
      </w:pPr>
    </w:p>
    <w:p w14:paraId="5BC362DB" w14:textId="35AB0274" w:rsidR="00657A97" w:rsidRDefault="00657A97" w:rsidP="001F6B3C">
      <w:pPr>
        <w:spacing w:line="240" w:lineRule="auto"/>
        <w:ind w:firstLine="720"/>
        <w:contextualSpacing/>
        <w:rPr>
          <w:rFonts w:ascii="Times New Roman" w:hAnsi="Times New Roman" w:cs="Times New Roman"/>
          <w:bCs/>
          <w:color w:val="231F20"/>
          <w:sz w:val="24"/>
          <w:szCs w:val="24"/>
        </w:rPr>
      </w:pPr>
      <w:r>
        <w:rPr>
          <w:noProof/>
        </w:rPr>
        <w:drawing>
          <wp:inline distT="0" distB="0" distL="0" distR="0" wp14:anchorId="7C89E711" wp14:editId="4410772D">
            <wp:extent cx="2451100" cy="2611609"/>
            <wp:effectExtent l="0" t="0" r="6350" b="0"/>
            <wp:docPr id="5" name="Picture 5" descr="CSS 2: Box Model Exerci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SS 2: Box Model Exercise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864" t="3174" r="9926" b="8308"/>
                    <a:stretch/>
                  </pic:blipFill>
                  <pic:spPr bwMode="auto">
                    <a:xfrm>
                      <a:off x="0" y="0"/>
                      <a:ext cx="2456938" cy="26178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4BC2EC" w14:textId="6381BCE3" w:rsidR="00657A97" w:rsidRDefault="00657A97" w:rsidP="001F6B3C">
      <w:pPr>
        <w:spacing w:line="240" w:lineRule="auto"/>
        <w:ind w:firstLine="720"/>
        <w:contextualSpacing/>
        <w:rPr>
          <w:rFonts w:ascii="Times New Roman" w:hAnsi="Times New Roman" w:cs="Times New Roman"/>
          <w:bCs/>
          <w:color w:val="231F20"/>
          <w:sz w:val="24"/>
          <w:szCs w:val="24"/>
        </w:rPr>
      </w:pPr>
    </w:p>
    <w:p w14:paraId="0338328D" w14:textId="4CD756B8" w:rsidR="00657A97" w:rsidRDefault="00657A97" w:rsidP="001F6B3C">
      <w:pPr>
        <w:spacing w:line="240" w:lineRule="auto"/>
        <w:ind w:firstLine="720"/>
        <w:contextualSpacing/>
        <w:rPr>
          <w:rFonts w:ascii="Times New Roman" w:hAnsi="Times New Roman" w:cs="Times New Roman"/>
          <w:bCs/>
          <w:color w:val="231F20"/>
          <w:sz w:val="24"/>
          <w:szCs w:val="24"/>
        </w:rPr>
      </w:pPr>
      <w:r>
        <w:rPr>
          <w:rFonts w:ascii="Times New Roman" w:hAnsi="Times New Roman" w:cs="Times New Roman"/>
          <w:bCs/>
          <w:noProof/>
          <w:color w:val="231F20"/>
          <w:sz w:val="24"/>
          <w:szCs w:val="24"/>
        </w:rPr>
        <w:lastRenderedPageBreak/>
        <w:drawing>
          <wp:inline distT="0" distB="0" distL="0" distR="0" wp14:anchorId="4A78F1D1" wp14:editId="70813DCC">
            <wp:extent cx="4679950" cy="4449445"/>
            <wp:effectExtent l="0" t="0" r="635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115" cy="44496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C9CDA17" w14:textId="53EDB7CD" w:rsidR="00657A97" w:rsidRDefault="00657A97" w:rsidP="001F6B3C">
      <w:pPr>
        <w:spacing w:line="240" w:lineRule="auto"/>
        <w:ind w:firstLine="720"/>
        <w:contextualSpacing/>
        <w:rPr>
          <w:rFonts w:ascii="Times New Roman" w:hAnsi="Times New Roman" w:cs="Times New Roman"/>
          <w:bCs/>
          <w:color w:val="231F20"/>
          <w:sz w:val="24"/>
          <w:szCs w:val="24"/>
        </w:rPr>
      </w:pPr>
    </w:p>
    <w:p w14:paraId="6A153AD0" w14:textId="1BEB4B92" w:rsidR="001F6B3C" w:rsidRPr="00657A97" w:rsidRDefault="001F6B3C" w:rsidP="001F6B3C">
      <w:pPr>
        <w:spacing w:line="240" w:lineRule="auto"/>
        <w:contextualSpacing/>
        <w:rPr>
          <w:rFonts w:ascii="Times New Roman" w:hAnsi="Times New Roman" w:cs="Times New Roman"/>
          <w:bCs/>
          <w:color w:val="231F2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231F20"/>
          <w:sz w:val="24"/>
          <w:szCs w:val="24"/>
        </w:rPr>
        <w:t>A.4 Theory:</w:t>
      </w:r>
    </w:p>
    <w:p w14:paraId="4B7E2A48" w14:textId="77777777" w:rsidR="001F6B3C" w:rsidRDefault="001F6B3C" w:rsidP="001F6B3C"/>
    <w:p w14:paraId="4228FB80" w14:textId="77777777" w:rsidR="001F6B3C" w:rsidRDefault="001F6B3C" w:rsidP="001F6B3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231F20"/>
          <w:sz w:val="24"/>
          <w:szCs w:val="24"/>
        </w:rPr>
      </w:pPr>
      <w:r>
        <w:rPr>
          <w:rFonts w:ascii="Times New Roman" w:hAnsi="Times New Roman" w:cs="Times New Roman"/>
          <w:bCs/>
          <w:color w:val="231F20"/>
          <w:sz w:val="24"/>
          <w:szCs w:val="24"/>
        </w:rPr>
        <w:t>CSS is a language that describes the style of a HTML document.</w:t>
      </w:r>
    </w:p>
    <w:p w14:paraId="39453431" w14:textId="77777777" w:rsidR="001F6B3C" w:rsidRDefault="001F6B3C" w:rsidP="001F6B3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231F20"/>
          <w:sz w:val="24"/>
          <w:szCs w:val="24"/>
        </w:rPr>
      </w:pPr>
      <w:r>
        <w:rPr>
          <w:rFonts w:ascii="Times New Roman" w:hAnsi="Times New Roman" w:cs="Times New Roman"/>
          <w:bCs/>
          <w:color w:val="231F20"/>
          <w:sz w:val="24"/>
          <w:szCs w:val="24"/>
        </w:rPr>
        <w:t>CSS describes how HTML elements should be displayed.</w:t>
      </w:r>
    </w:p>
    <w:p w14:paraId="2EF01BB6" w14:textId="77777777" w:rsidR="001F6B3C" w:rsidRDefault="001F6B3C" w:rsidP="001F6B3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Cs/>
          <w:color w:val="231F20"/>
          <w:sz w:val="24"/>
          <w:szCs w:val="24"/>
        </w:rPr>
      </w:pPr>
      <w:r>
        <w:rPr>
          <w:rFonts w:ascii="Times New Roman" w:hAnsi="Times New Roman" w:cs="Times New Roman"/>
          <w:bCs/>
          <w:color w:val="231F20"/>
          <w:sz w:val="24"/>
          <w:szCs w:val="24"/>
        </w:rPr>
        <w:t>CSS stands for Cascading Style Sheets</w:t>
      </w:r>
    </w:p>
    <w:p w14:paraId="4C63DBC6" w14:textId="77777777" w:rsidR="001F6B3C" w:rsidRDefault="001F6B3C" w:rsidP="001F6B3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Cs/>
          <w:color w:val="231F20"/>
          <w:sz w:val="24"/>
          <w:szCs w:val="24"/>
        </w:rPr>
      </w:pPr>
      <w:r>
        <w:rPr>
          <w:rFonts w:ascii="Times New Roman" w:hAnsi="Times New Roman" w:cs="Times New Roman"/>
          <w:bCs/>
          <w:color w:val="231F20"/>
          <w:sz w:val="24"/>
          <w:szCs w:val="24"/>
        </w:rPr>
        <w:t>CSS syntax</w:t>
      </w:r>
    </w:p>
    <w:p w14:paraId="2DF31FC9" w14:textId="77777777" w:rsidR="001F6B3C" w:rsidRDefault="001F6B3C" w:rsidP="001F6B3C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bCs/>
          <w:color w:val="70AD47" w:themeColor="accent6"/>
          <w:sz w:val="24"/>
          <w:szCs w:val="24"/>
        </w:rPr>
      </w:pPr>
      <w:proofErr w:type="gramStart"/>
      <w:r>
        <w:rPr>
          <w:rFonts w:ascii="Times New Roman" w:hAnsi="Times New Roman" w:cs="Times New Roman"/>
          <w:bCs/>
          <w:color w:val="70AD47" w:themeColor="accent6"/>
          <w:sz w:val="24"/>
          <w:szCs w:val="24"/>
        </w:rPr>
        <w:t>Selector ,</w:t>
      </w:r>
      <w:proofErr w:type="gramEnd"/>
      <w:r>
        <w:rPr>
          <w:rFonts w:ascii="Times New Roman" w:hAnsi="Times New Roman" w:cs="Times New Roman"/>
          <w:bCs/>
          <w:color w:val="70AD47" w:themeColor="accent6"/>
          <w:sz w:val="24"/>
          <w:szCs w:val="24"/>
        </w:rPr>
        <w:t xml:space="preserve"> declaration </w:t>
      </w:r>
    </w:p>
    <w:p w14:paraId="6317283A" w14:textId="77777777" w:rsidR="001F6B3C" w:rsidRDefault="001F6B3C" w:rsidP="001F6B3C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bCs/>
          <w:color w:val="70AD47" w:themeColor="accent6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370D88B" wp14:editId="6B30060A">
                <wp:simplePos x="0" y="0"/>
                <wp:positionH relativeFrom="column">
                  <wp:posOffset>1381125</wp:posOffset>
                </wp:positionH>
                <wp:positionV relativeFrom="paragraph">
                  <wp:posOffset>70485</wp:posOffset>
                </wp:positionV>
                <wp:extent cx="895350" cy="9525"/>
                <wp:effectExtent l="0" t="57150" r="38100" b="85725"/>
                <wp:wrapNone/>
                <wp:docPr id="4" name="Straight Arrow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895350" cy="95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88E6C6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108.75pt;margin-top:5.55pt;width:70.5pt;height: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" strokecolor="#4472c4 [3204]" strokeweight=".5pt">
                <v:stroke endarrow="block" joinstyle="miter"/>
                <o:lock v:ext="edit" shapetype="f"/>
              </v:shape>
            </w:pict>
          </mc:Fallback>
        </mc:AlternateContent>
      </w:r>
      <w:r>
        <w:rPr>
          <w:rFonts w:ascii="Times New Roman" w:hAnsi="Times New Roman" w:cs="Times New Roman"/>
          <w:bCs/>
          <w:color w:val="70AD47" w:themeColor="accent6"/>
          <w:sz w:val="24"/>
          <w:szCs w:val="24"/>
        </w:rPr>
        <w:t>Ex: h1                          Selector</w:t>
      </w:r>
    </w:p>
    <w:p w14:paraId="0A6F1A7B" w14:textId="77777777" w:rsidR="001F6B3C" w:rsidRDefault="001F6B3C" w:rsidP="001F6B3C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bCs/>
          <w:color w:val="70AD47" w:themeColor="accent6"/>
          <w:sz w:val="24"/>
          <w:szCs w:val="24"/>
        </w:rPr>
      </w:pPr>
      <w:r>
        <w:rPr>
          <w:rFonts w:ascii="Times New Roman" w:hAnsi="Times New Roman" w:cs="Times New Roman"/>
          <w:bCs/>
          <w:color w:val="70AD47" w:themeColor="accent6"/>
          <w:sz w:val="24"/>
          <w:szCs w:val="24"/>
        </w:rPr>
        <w:t>{</w:t>
      </w:r>
    </w:p>
    <w:p w14:paraId="63579941" w14:textId="77777777" w:rsidR="001F6B3C" w:rsidRDefault="001F6B3C" w:rsidP="001F6B3C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bCs/>
          <w:color w:val="70AD47" w:themeColor="accent6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C649AA8" wp14:editId="2A8DDD99">
                <wp:simplePos x="0" y="0"/>
                <wp:positionH relativeFrom="column">
                  <wp:posOffset>1876425</wp:posOffset>
                </wp:positionH>
                <wp:positionV relativeFrom="paragraph">
                  <wp:posOffset>100965</wp:posOffset>
                </wp:positionV>
                <wp:extent cx="504825" cy="57150"/>
                <wp:effectExtent l="0" t="19050" r="66675" b="95250"/>
                <wp:wrapNone/>
                <wp:docPr id="3" name="Straight Arrow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04825" cy="571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682787" id="Straight Arrow Connector 3" o:spid="_x0000_s1026" type="#_x0000_t32" style="position:absolute;margin-left:147.75pt;margin-top:7.95pt;width:39.75pt;height:4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" strokecolor="#4472c4 [3204]" strokeweight=".5pt">
                <v:stroke endarrow="block" joinstyle="miter"/>
                <o:lock v:ext="edit" shapetype="f"/>
              </v:shape>
            </w:pict>
          </mc:Fallback>
        </mc:AlternateContent>
      </w:r>
      <w:r>
        <w:rPr>
          <w:rFonts w:ascii="Times New Roman" w:hAnsi="Times New Roman" w:cs="Times New Roman"/>
          <w:bCs/>
          <w:color w:val="70AD47" w:themeColor="accent6"/>
          <w:sz w:val="24"/>
          <w:szCs w:val="24"/>
        </w:rPr>
        <w:t xml:space="preserve">     font-size:12              Declaration</w:t>
      </w:r>
    </w:p>
    <w:p w14:paraId="329F31C6" w14:textId="77777777" w:rsidR="001F6B3C" w:rsidRDefault="001F6B3C" w:rsidP="001F6B3C">
      <w:pPr>
        <w:pStyle w:val="ListParagraph"/>
        <w:spacing w:after="0" w:line="240" w:lineRule="auto"/>
        <w:ind w:left="1440"/>
        <w:rPr>
          <w:rFonts w:ascii="Times New Roman" w:hAnsi="Times New Roman" w:cs="Times New Roman"/>
          <w:bCs/>
          <w:color w:val="70AD47" w:themeColor="accent6"/>
          <w:sz w:val="24"/>
          <w:szCs w:val="24"/>
        </w:rPr>
      </w:pPr>
      <w:r>
        <w:rPr>
          <w:rFonts w:ascii="Times New Roman" w:hAnsi="Times New Roman" w:cs="Times New Roman"/>
          <w:bCs/>
          <w:color w:val="70AD47" w:themeColor="accent6"/>
          <w:sz w:val="24"/>
          <w:szCs w:val="24"/>
        </w:rPr>
        <w:t>}</w:t>
      </w:r>
    </w:p>
    <w:p w14:paraId="204546A2" w14:textId="77777777" w:rsidR="001F6B3C" w:rsidRDefault="001F6B3C" w:rsidP="001F6B3C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bCs/>
          <w:color w:val="231F20"/>
          <w:sz w:val="24"/>
          <w:szCs w:val="24"/>
        </w:rPr>
      </w:pPr>
      <w:r>
        <w:rPr>
          <w:rFonts w:ascii="Times New Roman" w:hAnsi="Times New Roman" w:cs="Times New Roman"/>
          <w:bCs/>
          <w:color w:val="231F20"/>
          <w:sz w:val="24"/>
          <w:szCs w:val="24"/>
        </w:rPr>
        <w:t>3 Types of CSS</w:t>
      </w:r>
    </w:p>
    <w:p w14:paraId="1CB37631" w14:textId="77777777" w:rsidR="001F6B3C" w:rsidRDefault="001F6B3C" w:rsidP="001F6B3C">
      <w:pPr>
        <w:pStyle w:val="ListParagraph"/>
        <w:numPr>
          <w:ilvl w:val="1"/>
          <w:numId w:val="2"/>
        </w:numPr>
        <w:spacing w:after="0" w:line="240" w:lineRule="auto"/>
        <w:rPr>
          <w:rFonts w:ascii="Times New Roman" w:hAnsi="Times New Roman" w:cs="Times New Roman"/>
          <w:bCs/>
          <w:color w:val="231F20"/>
          <w:sz w:val="24"/>
          <w:szCs w:val="24"/>
        </w:rPr>
      </w:pPr>
      <w:r>
        <w:rPr>
          <w:rFonts w:ascii="Times New Roman" w:hAnsi="Times New Roman" w:cs="Times New Roman"/>
          <w:bCs/>
          <w:color w:val="231F20"/>
          <w:sz w:val="24"/>
          <w:szCs w:val="24"/>
        </w:rPr>
        <w:t>Inline Style</w:t>
      </w:r>
    </w:p>
    <w:p w14:paraId="2BC9F844" w14:textId="77777777" w:rsidR="001F6B3C" w:rsidRDefault="001F6B3C" w:rsidP="001F6B3C">
      <w:pPr>
        <w:pStyle w:val="ListParagraph"/>
        <w:numPr>
          <w:ilvl w:val="2"/>
          <w:numId w:val="2"/>
        </w:numPr>
        <w:spacing w:after="0" w:line="240" w:lineRule="auto"/>
        <w:rPr>
          <w:rFonts w:ascii="Times New Roman" w:hAnsi="Times New Roman" w:cs="Times New Roman"/>
          <w:bCs/>
          <w:color w:val="231F20"/>
          <w:sz w:val="24"/>
          <w:szCs w:val="24"/>
        </w:rPr>
      </w:pPr>
      <w:r>
        <w:rPr>
          <w:rFonts w:ascii="Times New Roman" w:hAnsi="Times New Roman" w:cs="Times New Roman"/>
          <w:bCs/>
          <w:color w:val="231F20"/>
          <w:sz w:val="24"/>
          <w:szCs w:val="24"/>
        </w:rPr>
        <w:t>CSS code written with the tag we want to apply style with</w:t>
      </w:r>
    </w:p>
    <w:p w14:paraId="7E460099" w14:textId="77777777" w:rsidR="001F6B3C" w:rsidRDefault="001F6B3C" w:rsidP="001F6B3C">
      <w:pPr>
        <w:pStyle w:val="ListParagraph"/>
        <w:numPr>
          <w:ilvl w:val="2"/>
          <w:numId w:val="2"/>
        </w:numPr>
        <w:spacing w:after="0" w:line="240" w:lineRule="auto"/>
        <w:rPr>
          <w:rFonts w:ascii="Times New Roman" w:hAnsi="Times New Roman" w:cs="Times New Roman"/>
          <w:bCs/>
          <w:color w:val="70AD47" w:themeColor="accent6"/>
          <w:sz w:val="24"/>
          <w:szCs w:val="24"/>
        </w:rPr>
      </w:pPr>
      <w:r>
        <w:rPr>
          <w:rFonts w:ascii="Times New Roman" w:hAnsi="Times New Roman" w:cs="Times New Roman"/>
          <w:bCs/>
          <w:color w:val="70AD47" w:themeColor="accent6"/>
          <w:sz w:val="24"/>
          <w:szCs w:val="24"/>
        </w:rPr>
        <w:t>&lt;h1 style="</w:t>
      </w:r>
      <w:proofErr w:type="gramStart"/>
      <w:r>
        <w:rPr>
          <w:rFonts w:ascii="Times New Roman" w:hAnsi="Times New Roman" w:cs="Times New Roman"/>
          <w:bCs/>
          <w:color w:val="70AD47" w:themeColor="accent6"/>
          <w:sz w:val="24"/>
          <w:szCs w:val="24"/>
        </w:rPr>
        <w:t>color:blue</w:t>
      </w:r>
      <w:proofErr w:type="gramEnd"/>
      <w:r>
        <w:rPr>
          <w:rFonts w:ascii="Times New Roman" w:hAnsi="Times New Roman" w:cs="Times New Roman"/>
          <w:bCs/>
          <w:color w:val="70AD47" w:themeColor="accent6"/>
          <w:sz w:val="24"/>
          <w:szCs w:val="24"/>
        </w:rPr>
        <w:t>;margin-left:30px;"&gt;This is a heading&lt;/h1&gt;</w:t>
      </w:r>
    </w:p>
    <w:p w14:paraId="5E91DAC0" w14:textId="77777777" w:rsidR="001F6B3C" w:rsidRDefault="001F6B3C" w:rsidP="001F6B3C">
      <w:pPr>
        <w:pStyle w:val="ListParagraph"/>
        <w:numPr>
          <w:ilvl w:val="1"/>
          <w:numId w:val="2"/>
        </w:numPr>
        <w:spacing w:after="0" w:line="240" w:lineRule="auto"/>
        <w:rPr>
          <w:rFonts w:ascii="Times New Roman" w:hAnsi="Times New Roman" w:cs="Times New Roman"/>
          <w:bCs/>
          <w:color w:val="231F20"/>
          <w:sz w:val="24"/>
          <w:szCs w:val="24"/>
        </w:rPr>
      </w:pPr>
      <w:r>
        <w:rPr>
          <w:rFonts w:ascii="Times New Roman" w:hAnsi="Times New Roman" w:cs="Times New Roman"/>
          <w:bCs/>
          <w:color w:val="231F20"/>
          <w:sz w:val="24"/>
          <w:szCs w:val="24"/>
        </w:rPr>
        <w:t>Internal Style</w:t>
      </w:r>
    </w:p>
    <w:p w14:paraId="1C81EA9E" w14:textId="77777777" w:rsidR="001F6B3C" w:rsidRDefault="001F6B3C" w:rsidP="001F6B3C">
      <w:pPr>
        <w:pStyle w:val="ListParagraph"/>
        <w:numPr>
          <w:ilvl w:val="2"/>
          <w:numId w:val="2"/>
        </w:numPr>
        <w:spacing w:after="0" w:line="240" w:lineRule="auto"/>
        <w:rPr>
          <w:rFonts w:ascii="Times New Roman" w:hAnsi="Times New Roman" w:cs="Times New Roman"/>
          <w:bCs/>
          <w:color w:val="231F20"/>
          <w:sz w:val="24"/>
          <w:szCs w:val="24"/>
        </w:rPr>
      </w:pPr>
      <w:r>
        <w:rPr>
          <w:rFonts w:ascii="Times New Roman" w:hAnsi="Times New Roman" w:cs="Times New Roman"/>
          <w:bCs/>
          <w:color w:val="231F20"/>
          <w:sz w:val="24"/>
          <w:szCs w:val="24"/>
        </w:rPr>
        <w:t xml:space="preserve">CSS code written in the head part of the html </w:t>
      </w:r>
    </w:p>
    <w:p w14:paraId="3F127455" w14:textId="77777777" w:rsidR="001F6B3C" w:rsidRDefault="001F6B3C" w:rsidP="001F6B3C">
      <w:pPr>
        <w:pStyle w:val="ListParagraph"/>
        <w:numPr>
          <w:ilvl w:val="2"/>
          <w:numId w:val="2"/>
        </w:numPr>
        <w:spacing w:after="0" w:line="240" w:lineRule="auto"/>
        <w:rPr>
          <w:rFonts w:ascii="Times New Roman" w:hAnsi="Times New Roman" w:cs="Times New Roman"/>
          <w:bCs/>
          <w:color w:val="70AD47" w:themeColor="accent6"/>
          <w:sz w:val="24"/>
          <w:szCs w:val="24"/>
        </w:rPr>
      </w:pPr>
      <w:r>
        <w:rPr>
          <w:rFonts w:ascii="Times New Roman" w:hAnsi="Times New Roman" w:cs="Times New Roman"/>
          <w:color w:val="70AD47" w:themeColor="accent6"/>
          <w:sz w:val="24"/>
          <w:szCs w:val="24"/>
        </w:rPr>
        <w:t>&lt;head&gt;</w:t>
      </w:r>
      <w:r>
        <w:rPr>
          <w:rFonts w:ascii="Times New Roman" w:hAnsi="Times New Roman" w:cs="Times New Roman"/>
          <w:color w:val="70AD47" w:themeColor="accent6"/>
          <w:sz w:val="24"/>
          <w:szCs w:val="24"/>
        </w:rPr>
        <w:br/>
        <w:t>&lt;style&gt;</w:t>
      </w:r>
      <w:r>
        <w:rPr>
          <w:rFonts w:ascii="Times New Roman" w:hAnsi="Times New Roman" w:cs="Times New Roman"/>
          <w:color w:val="70AD47" w:themeColor="accent6"/>
          <w:sz w:val="24"/>
          <w:szCs w:val="24"/>
        </w:rPr>
        <w:br/>
        <w:t>body {</w:t>
      </w:r>
      <w:r>
        <w:rPr>
          <w:rFonts w:ascii="Times New Roman" w:hAnsi="Times New Roman" w:cs="Times New Roman"/>
          <w:color w:val="70AD47" w:themeColor="accent6"/>
          <w:sz w:val="24"/>
          <w:szCs w:val="24"/>
        </w:rPr>
        <w:br/>
        <w:t>    background-color: linen;</w:t>
      </w:r>
      <w:r>
        <w:rPr>
          <w:rFonts w:ascii="Times New Roman" w:hAnsi="Times New Roman" w:cs="Times New Roman"/>
          <w:color w:val="70AD47" w:themeColor="accent6"/>
          <w:sz w:val="24"/>
          <w:szCs w:val="24"/>
        </w:rPr>
        <w:br/>
        <w:t>}</w:t>
      </w:r>
      <w:r>
        <w:rPr>
          <w:rFonts w:ascii="Times New Roman" w:hAnsi="Times New Roman" w:cs="Times New Roman"/>
          <w:color w:val="70AD47" w:themeColor="accent6"/>
          <w:sz w:val="24"/>
          <w:szCs w:val="24"/>
        </w:rPr>
        <w:br/>
      </w:r>
      <w:r>
        <w:rPr>
          <w:rFonts w:ascii="Times New Roman" w:hAnsi="Times New Roman" w:cs="Times New Roman"/>
          <w:color w:val="70AD47" w:themeColor="accent6"/>
          <w:sz w:val="24"/>
          <w:szCs w:val="24"/>
        </w:rPr>
        <w:br/>
        <w:t>h1 {</w:t>
      </w:r>
      <w:r>
        <w:rPr>
          <w:rFonts w:ascii="Times New Roman" w:hAnsi="Times New Roman" w:cs="Times New Roman"/>
          <w:color w:val="70AD47" w:themeColor="accent6"/>
          <w:sz w:val="24"/>
          <w:szCs w:val="24"/>
        </w:rPr>
        <w:br/>
        <w:t>    color: maroon;</w:t>
      </w:r>
      <w:r>
        <w:rPr>
          <w:rFonts w:ascii="Times New Roman" w:hAnsi="Times New Roman" w:cs="Times New Roman"/>
          <w:color w:val="70AD47" w:themeColor="accent6"/>
          <w:sz w:val="24"/>
          <w:szCs w:val="24"/>
        </w:rPr>
        <w:br/>
        <w:t>    margin-left: 40px;</w:t>
      </w:r>
      <w:r>
        <w:rPr>
          <w:rFonts w:ascii="Times New Roman" w:hAnsi="Times New Roman" w:cs="Times New Roman"/>
          <w:color w:val="70AD47" w:themeColor="accent6"/>
          <w:sz w:val="24"/>
          <w:szCs w:val="24"/>
        </w:rPr>
        <w:br/>
        <w:t>} </w:t>
      </w:r>
      <w:r>
        <w:rPr>
          <w:rFonts w:ascii="Times New Roman" w:hAnsi="Times New Roman" w:cs="Times New Roman"/>
          <w:color w:val="70AD47" w:themeColor="accent6"/>
          <w:sz w:val="24"/>
          <w:szCs w:val="24"/>
        </w:rPr>
        <w:br/>
      </w:r>
      <w:r>
        <w:rPr>
          <w:rFonts w:ascii="Times New Roman" w:hAnsi="Times New Roman" w:cs="Times New Roman"/>
          <w:color w:val="70AD47" w:themeColor="accent6"/>
          <w:sz w:val="24"/>
          <w:szCs w:val="24"/>
        </w:rPr>
        <w:lastRenderedPageBreak/>
        <w:t>&lt;/style&gt;</w:t>
      </w:r>
      <w:r>
        <w:rPr>
          <w:rFonts w:ascii="Times New Roman" w:hAnsi="Times New Roman" w:cs="Times New Roman"/>
          <w:color w:val="70AD47" w:themeColor="accent6"/>
          <w:sz w:val="24"/>
          <w:szCs w:val="24"/>
        </w:rPr>
        <w:br/>
        <w:t>&lt;/head&gt;</w:t>
      </w:r>
    </w:p>
    <w:p w14:paraId="4205BEEA" w14:textId="77777777" w:rsidR="001F6B3C" w:rsidRDefault="001F6B3C" w:rsidP="001F6B3C">
      <w:pPr>
        <w:pStyle w:val="ListParagraph"/>
        <w:numPr>
          <w:ilvl w:val="1"/>
          <w:numId w:val="2"/>
        </w:numPr>
        <w:spacing w:after="0" w:line="240" w:lineRule="auto"/>
        <w:rPr>
          <w:rFonts w:ascii="Times New Roman" w:hAnsi="Times New Roman" w:cs="Times New Roman"/>
          <w:bCs/>
          <w:color w:val="231F20"/>
          <w:sz w:val="24"/>
          <w:szCs w:val="24"/>
        </w:rPr>
      </w:pPr>
      <w:r>
        <w:rPr>
          <w:rFonts w:ascii="Times New Roman" w:hAnsi="Times New Roman" w:cs="Times New Roman"/>
          <w:bCs/>
          <w:color w:val="231F20"/>
          <w:sz w:val="24"/>
          <w:szCs w:val="24"/>
        </w:rPr>
        <w:t>External Style</w:t>
      </w:r>
    </w:p>
    <w:p w14:paraId="7179EF45" w14:textId="77777777" w:rsidR="001F6B3C" w:rsidRDefault="001F6B3C" w:rsidP="001F6B3C">
      <w:pPr>
        <w:pStyle w:val="ListParagraph"/>
        <w:numPr>
          <w:ilvl w:val="2"/>
          <w:numId w:val="2"/>
        </w:numPr>
        <w:spacing w:after="0" w:line="240" w:lineRule="auto"/>
        <w:rPr>
          <w:rFonts w:ascii="Times New Roman" w:hAnsi="Times New Roman" w:cs="Times New Roman"/>
          <w:bCs/>
          <w:color w:val="231F20"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color w:val="231F20"/>
          <w:sz w:val="24"/>
          <w:szCs w:val="24"/>
        </w:rPr>
        <w:t>Css</w:t>
      </w:r>
      <w:proofErr w:type="spellEnd"/>
      <w:r>
        <w:rPr>
          <w:rFonts w:ascii="Times New Roman" w:hAnsi="Times New Roman" w:cs="Times New Roman"/>
          <w:bCs/>
          <w:color w:val="231F20"/>
          <w:sz w:val="24"/>
          <w:szCs w:val="24"/>
        </w:rPr>
        <w:t xml:space="preserve"> code written in external file and file name included in html head</w:t>
      </w:r>
    </w:p>
    <w:p w14:paraId="6DDD2938" w14:textId="77777777" w:rsidR="001F6B3C" w:rsidRDefault="001F6B3C" w:rsidP="001F6B3C">
      <w:pPr>
        <w:pStyle w:val="ListParagraph"/>
        <w:numPr>
          <w:ilvl w:val="2"/>
          <w:numId w:val="2"/>
        </w:numPr>
        <w:spacing w:after="0" w:line="240" w:lineRule="auto"/>
        <w:rPr>
          <w:rFonts w:ascii="Times New Roman" w:hAnsi="Times New Roman" w:cs="Times New Roman"/>
          <w:bCs/>
          <w:color w:val="70AD47" w:themeColor="accent6"/>
          <w:sz w:val="24"/>
          <w:szCs w:val="24"/>
        </w:rPr>
      </w:pPr>
      <w:r>
        <w:rPr>
          <w:rFonts w:ascii="Times New Roman" w:hAnsi="Times New Roman" w:cs="Times New Roman"/>
          <w:color w:val="70AD47" w:themeColor="accent6"/>
          <w:sz w:val="24"/>
          <w:szCs w:val="24"/>
        </w:rPr>
        <w:t>&lt;head&gt;</w:t>
      </w:r>
      <w:r>
        <w:rPr>
          <w:rFonts w:ascii="Times New Roman" w:hAnsi="Times New Roman" w:cs="Times New Roman"/>
          <w:color w:val="70AD47" w:themeColor="accent6"/>
          <w:sz w:val="24"/>
          <w:szCs w:val="24"/>
        </w:rPr>
        <w:br/>
        <w:t>&lt;link </w:t>
      </w:r>
      <w:proofErr w:type="spellStart"/>
      <w:r>
        <w:rPr>
          <w:rFonts w:ascii="Times New Roman" w:hAnsi="Times New Roman" w:cs="Times New Roman"/>
          <w:color w:val="70AD47" w:themeColor="accent6"/>
          <w:sz w:val="24"/>
          <w:szCs w:val="24"/>
        </w:rPr>
        <w:t>rel</w:t>
      </w:r>
      <w:proofErr w:type="spellEnd"/>
      <w:r>
        <w:rPr>
          <w:rFonts w:ascii="Times New Roman" w:hAnsi="Times New Roman" w:cs="Times New Roman"/>
          <w:color w:val="70AD47" w:themeColor="accent6"/>
          <w:sz w:val="24"/>
          <w:szCs w:val="24"/>
        </w:rPr>
        <w:t>="stylesheet" type="text/</w:t>
      </w:r>
      <w:proofErr w:type="spellStart"/>
      <w:r>
        <w:rPr>
          <w:rFonts w:ascii="Times New Roman" w:hAnsi="Times New Roman" w:cs="Times New Roman"/>
          <w:color w:val="70AD47" w:themeColor="accent6"/>
          <w:sz w:val="24"/>
          <w:szCs w:val="24"/>
        </w:rPr>
        <w:t>css</w:t>
      </w:r>
      <w:proofErr w:type="spellEnd"/>
      <w:r>
        <w:rPr>
          <w:rFonts w:ascii="Times New Roman" w:hAnsi="Times New Roman" w:cs="Times New Roman"/>
          <w:color w:val="70AD47" w:themeColor="accent6"/>
          <w:sz w:val="24"/>
          <w:szCs w:val="24"/>
        </w:rPr>
        <w:t>" </w:t>
      </w:r>
      <w:proofErr w:type="spellStart"/>
      <w:r>
        <w:rPr>
          <w:rFonts w:ascii="Times New Roman" w:hAnsi="Times New Roman" w:cs="Times New Roman"/>
          <w:color w:val="70AD47" w:themeColor="accent6"/>
          <w:sz w:val="24"/>
          <w:szCs w:val="24"/>
        </w:rPr>
        <w:t>href</w:t>
      </w:r>
      <w:proofErr w:type="spellEnd"/>
      <w:r>
        <w:rPr>
          <w:rFonts w:ascii="Times New Roman" w:hAnsi="Times New Roman" w:cs="Times New Roman"/>
          <w:color w:val="70AD47" w:themeColor="accent6"/>
          <w:sz w:val="24"/>
          <w:szCs w:val="24"/>
        </w:rPr>
        <w:t>="mystyle.css"&gt;</w:t>
      </w:r>
      <w:r>
        <w:rPr>
          <w:rFonts w:ascii="Times New Roman" w:hAnsi="Times New Roman" w:cs="Times New Roman"/>
          <w:color w:val="70AD47" w:themeColor="accent6"/>
          <w:sz w:val="24"/>
          <w:szCs w:val="24"/>
        </w:rPr>
        <w:br/>
        <w:t>&lt;/head&gt;</w:t>
      </w:r>
    </w:p>
    <w:p w14:paraId="58832C9F" w14:textId="77777777" w:rsidR="001F6B3C" w:rsidRDefault="001F6B3C" w:rsidP="001F6B3C"/>
    <w:p w14:paraId="3B53C387" w14:textId="77777777" w:rsidR="001F6B3C" w:rsidRDefault="001F6B3C" w:rsidP="001F6B3C"/>
    <w:p w14:paraId="1780DDE0" w14:textId="77777777" w:rsidR="001F6B3C" w:rsidRDefault="001F6B3C" w:rsidP="001F6B3C"/>
    <w:p w14:paraId="45CC86F5" w14:textId="77777777" w:rsidR="001F6B3C" w:rsidRDefault="001F6B3C" w:rsidP="001F6B3C"/>
    <w:p w14:paraId="526241C4" w14:textId="77777777" w:rsidR="001F6B3C" w:rsidRDefault="001F6B3C" w:rsidP="001F6B3C">
      <w:pPr>
        <w:spacing w:after="0" w:line="240" w:lineRule="auto"/>
        <w:rPr>
          <w:rFonts w:ascii="Times New Roman" w:hAnsi="Times New Roman" w:cs="Times New Roman"/>
          <w:b/>
          <w:bCs/>
          <w:color w:val="ED7D31" w:themeColor="accent2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ED7D31" w:themeColor="accent2"/>
          <w:sz w:val="24"/>
          <w:szCs w:val="24"/>
        </w:rPr>
        <w:t xml:space="preserve">Note: It is left to discretion of students to decide the topic to make website on. </w:t>
      </w:r>
      <w:proofErr w:type="gramStart"/>
      <w:r>
        <w:rPr>
          <w:rFonts w:ascii="Times New Roman" w:hAnsi="Times New Roman" w:cs="Times New Roman"/>
          <w:b/>
          <w:bCs/>
          <w:color w:val="ED7D31" w:themeColor="accent2"/>
          <w:sz w:val="24"/>
          <w:szCs w:val="24"/>
        </w:rPr>
        <w:t>Also</w:t>
      </w:r>
      <w:proofErr w:type="gramEnd"/>
      <w:r>
        <w:rPr>
          <w:rFonts w:ascii="Times New Roman" w:hAnsi="Times New Roman" w:cs="Times New Roman"/>
          <w:b/>
          <w:bCs/>
          <w:color w:val="ED7D31" w:themeColor="accent2"/>
          <w:sz w:val="24"/>
          <w:szCs w:val="24"/>
        </w:rPr>
        <w:t xml:space="preserve"> students are given freedom to learn more tags and implement it much better to improve UI of the web page.</w:t>
      </w:r>
    </w:p>
    <w:p w14:paraId="1E81D119" w14:textId="77777777" w:rsidR="001F6B3C" w:rsidRDefault="001F6B3C" w:rsidP="001F6B3C">
      <w:pPr>
        <w:spacing w:after="0" w:line="240" w:lineRule="auto"/>
        <w:rPr>
          <w:rFonts w:ascii="Times New Roman" w:hAnsi="Times New Roman" w:cs="Times New Roman"/>
          <w:b/>
          <w:bCs/>
          <w:color w:val="231F20"/>
          <w:sz w:val="24"/>
          <w:szCs w:val="24"/>
        </w:rPr>
      </w:pPr>
    </w:p>
    <w:p w14:paraId="753F7E33" w14:textId="78160099" w:rsidR="001F6B3C" w:rsidRDefault="001F6B3C" w:rsidP="001F6B3C">
      <w:pPr>
        <w:spacing w:after="0" w:line="240" w:lineRule="auto"/>
        <w:rPr>
          <w:rFonts w:ascii="Times New Roman" w:hAnsi="Times New Roman" w:cs="Times New Roman"/>
          <w:b/>
          <w:bCs/>
          <w:color w:val="231F2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231F20"/>
          <w:sz w:val="24"/>
          <w:szCs w:val="24"/>
        </w:rPr>
        <w:t>PART B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4154"/>
        <w:gridCol w:w="4574"/>
      </w:tblGrid>
      <w:tr w:rsidR="00683EF0" w14:paraId="7BD6379A" w14:textId="77777777" w:rsidTr="00683EF0">
        <w:tc>
          <w:tcPr>
            <w:tcW w:w="4154" w:type="dxa"/>
          </w:tcPr>
          <w:p w14:paraId="4C8FA3D9" w14:textId="3B831B60" w:rsidR="00683EF0" w:rsidRPr="00E70040" w:rsidRDefault="00683EF0" w:rsidP="004A790D">
            <w:pPr>
              <w:rPr>
                <w:rFonts w:ascii="Book Antiqua" w:hAnsi="Book Antiqua"/>
                <w:sz w:val="24"/>
                <w:szCs w:val="24"/>
              </w:rPr>
            </w:pPr>
            <w:r>
              <w:rPr>
                <w:rFonts w:ascii="Book Antiqua" w:hAnsi="Book Antiqua"/>
                <w:b/>
                <w:i/>
                <w:sz w:val="24"/>
                <w:szCs w:val="24"/>
              </w:rPr>
              <w:br w:type="page"/>
            </w:r>
            <w:r w:rsidRPr="00E70040">
              <w:rPr>
                <w:rFonts w:ascii="Book Antiqua" w:hAnsi="Book Antiqua"/>
                <w:sz w:val="24"/>
                <w:szCs w:val="24"/>
              </w:rPr>
              <w:t>Roll No.</w:t>
            </w:r>
            <w:r>
              <w:rPr>
                <w:rFonts w:ascii="Book Antiqua" w:hAnsi="Book Antiqua"/>
                <w:sz w:val="24"/>
                <w:szCs w:val="24"/>
              </w:rPr>
              <w:t>:</w:t>
            </w:r>
            <w:r>
              <w:rPr>
                <w:rFonts w:ascii="Book Antiqua" w:hAnsi="Book Antiqua"/>
                <w:sz w:val="24"/>
                <w:szCs w:val="24"/>
              </w:rPr>
              <w:t xml:space="preserve"> </w:t>
            </w:r>
            <w:r>
              <w:rPr>
                <w:rFonts w:ascii="Book Antiqua" w:hAnsi="Book Antiqua"/>
                <w:sz w:val="24"/>
                <w:szCs w:val="24"/>
              </w:rPr>
              <w:t>E009</w:t>
            </w:r>
          </w:p>
        </w:tc>
        <w:tc>
          <w:tcPr>
            <w:tcW w:w="4574" w:type="dxa"/>
          </w:tcPr>
          <w:p w14:paraId="3D8D9692" w14:textId="77777777" w:rsidR="00683EF0" w:rsidRPr="00E70040" w:rsidRDefault="00683EF0" w:rsidP="004A790D">
            <w:pPr>
              <w:rPr>
                <w:rFonts w:ascii="Book Antiqua" w:hAnsi="Book Antiqua"/>
                <w:sz w:val="24"/>
                <w:szCs w:val="24"/>
              </w:rPr>
            </w:pPr>
            <w:r w:rsidRPr="00E70040">
              <w:rPr>
                <w:rFonts w:ascii="Book Antiqua" w:hAnsi="Book Antiqua"/>
                <w:sz w:val="24"/>
                <w:szCs w:val="24"/>
              </w:rPr>
              <w:t>Name:</w:t>
            </w:r>
            <w:r>
              <w:rPr>
                <w:rFonts w:ascii="Book Antiqua" w:hAnsi="Book Antiqua"/>
                <w:sz w:val="24"/>
                <w:szCs w:val="24"/>
              </w:rPr>
              <w:t xml:space="preserve"> Dhrumil Burad</w:t>
            </w:r>
          </w:p>
        </w:tc>
      </w:tr>
      <w:tr w:rsidR="00683EF0" w14:paraId="5330AC6B" w14:textId="77777777" w:rsidTr="00683EF0">
        <w:tc>
          <w:tcPr>
            <w:tcW w:w="4154" w:type="dxa"/>
          </w:tcPr>
          <w:p w14:paraId="6420039B" w14:textId="2FBE0CC4" w:rsidR="00683EF0" w:rsidRPr="00E70040" w:rsidRDefault="00683EF0" w:rsidP="004A790D">
            <w:pPr>
              <w:rPr>
                <w:rFonts w:ascii="Book Antiqua" w:hAnsi="Book Antiqua"/>
                <w:sz w:val="24"/>
                <w:szCs w:val="24"/>
              </w:rPr>
            </w:pPr>
            <w:r w:rsidRPr="00E70040">
              <w:rPr>
                <w:rFonts w:ascii="Book Antiqua" w:hAnsi="Book Antiqua"/>
                <w:sz w:val="24"/>
                <w:szCs w:val="24"/>
              </w:rPr>
              <w:t>Class:</w:t>
            </w:r>
            <w:r>
              <w:rPr>
                <w:rFonts w:ascii="Book Antiqua" w:hAnsi="Book Antiqua"/>
                <w:sz w:val="24"/>
                <w:szCs w:val="24"/>
              </w:rPr>
              <w:t xml:space="preserve"> </w:t>
            </w:r>
            <w:proofErr w:type="spellStart"/>
            <w:proofErr w:type="gramStart"/>
            <w:r>
              <w:rPr>
                <w:rFonts w:ascii="Book Antiqua" w:hAnsi="Book Antiqua"/>
                <w:sz w:val="24"/>
                <w:szCs w:val="24"/>
              </w:rPr>
              <w:t>B.tech</w:t>
            </w:r>
            <w:proofErr w:type="spellEnd"/>
            <w:proofErr w:type="gramEnd"/>
            <w:r>
              <w:rPr>
                <w:rFonts w:ascii="Book Antiqua" w:hAnsi="Book Antiqua"/>
                <w:sz w:val="24"/>
                <w:szCs w:val="24"/>
              </w:rPr>
              <w:t xml:space="preserve"> CSBS</w:t>
            </w:r>
          </w:p>
        </w:tc>
        <w:tc>
          <w:tcPr>
            <w:tcW w:w="4574" w:type="dxa"/>
          </w:tcPr>
          <w:p w14:paraId="3B374A78" w14:textId="28FC7B58" w:rsidR="00683EF0" w:rsidRPr="00E70040" w:rsidRDefault="00683EF0" w:rsidP="004A790D">
            <w:pPr>
              <w:rPr>
                <w:rFonts w:ascii="Book Antiqua" w:hAnsi="Book Antiqua"/>
                <w:sz w:val="24"/>
                <w:szCs w:val="24"/>
              </w:rPr>
            </w:pPr>
            <w:r w:rsidRPr="00E70040">
              <w:rPr>
                <w:rFonts w:ascii="Book Antiqua" w:hAnsi="Book Antiqua"/>
                <w:sz w:val="24"/>
                <w:szCs w:val="24"/>
              </w:rPr>
              <w:t>Batch:</w:t>
            </w:r>
            <w:r>
              <w:rPr>
                <w:rFonts w:ascii="Book Antiqua" w:hAnsi="Book Antiqua"/>
                <w:sz w:val="24"/>
                <w:szCs w:val="24"/>
              </w:rPr>
              <w:t xml:space="preserve"> B1</w:t>
            </w:r>
          </w:p>
        </w:tc>
      </w:tr>
      <w:tr w:rsidR="00683EF0" w14:paraId="051A7AF7" w14:textId="77777777" w:rsidTr="00683EF0">
        <w:tc>
          <w:tcPr>
            <w:tcW w:w="4154" w:type="dxa"/>
          </w:tcPr>
          <w:p w14:paraId="0D536203" w14:textId="5F9E8420" w:rsidR="00683EF0" w:rsidRPr="00E70040" w:rsidRDefault="00683EF0" w:rsidP="004A790D">
            <w:pPr>
              <w:rPr>
                <w:rFonts w:ascii="Book Antiqua" w:hAnsi="Book Antiqua"/>
                <w:sz w:val="24"/>
                <w:szCs w:val="24"/>
              </w:rPr>
            </w:pPr>
            <w:r w:rsidRPr="00E70040">
              <w:rPr>
                <w:rFonts w:ascii="Book Antiqua" w:hAnsi="Book Antiqua"/>
                <w:sz w:val="24"/>
                <w:szCs w:val="24"/>
              </w:rPr>
              <w:t xml:space="preserve">Date of Experiment: </w:t>
            </w:r>
            <w:r w:rsidR="006665F2">
              <w:rPr>
                <w:rFonts w:ascii="Book Antiqua" w:hAnsi="Book Antiqua"/>
                <w:sz w:val="24"/>
                <w:szCs w:val="24"/>
              </w:rPr>
              <w:t>12-01-2023</w:t>
            </w:r>
          </w:p>
        </w:tc>
        <w:tc>
          <w:tcPr>
            <w:tcW w:w="4574" w:type="dxa"/>
          </w:tcPr>
          <w:p w14:paraId="52E3B819" w14:textId="51BECA22" w:rsidR="00683EF0" w:rsidRPr="00E70040" w:rsidRDefault="00683EF0" w:rsidP="004A790D">
            <w:pPr>
              <w:rPr>
                <w:rFonts w:ascii="Book Antiqua" w:hAnsi="Book Antiqua"/>
                <w:sz w:val="24"/>
                <w:szCs w:val="24"/>
              </w:rPr>
            </w:pPr>
            <w:r w:rsidRPr="00E70040">
              <w:rPr>
                <w:rFonts w:ascii="Book Antiqua" w:hAnsi="Book Antiqua"/>
                <w:sz w:val="24"/>
                <w:szCs w:val="24"/>
              </w:rPr>
              <w:t>Date of Submission</w:t>
            </w:r>
            <w:r>
              <w:rPr>
                <w:rFonts w:ascii="Book Antiqua" w:hAnsi="Book Antiqua"/>
                <w:sz w:val="24"/>
                <w:szCs w:val="24"/>
              </w:rPr>
              <w:t>:</w:t>
            </w:r>
            <w:r w:rsidR="00A83618">
              <w:rPr>
                <w:rFonts w:ascii="Book Antiqua" w:hAnsi="Book Antiqua"/>
                <w:sz w:val="24"/>
                <w:szCs w:val="24"/>
              </w:rPr>
              <w:t>25-01-2023</w:t>
            </w:r>
          </w:p>
        </w:tc>
      </w:tr>
    </w:tbl>
    <w:p w14:paraId="1FD96DBB" w14:textId="77777777" w:rsidR="001F6B3C" w:rsidRDefault="001F6B3C" w:rsidP="001F6B3C">
      <w:pPr>
        <w:spacing w:after="0" w:line="240" w:lineRule="auto"/>
        <w:ind w:left="2780"/>
        <w:rPr>
          <w:rFonts w:ascii="Times New Roman" w:hAnsi="Times New Roman" w:cs="Times New Roman"/>
          <w:b/>
          <w:bCs/>
          <w:color w:val="231F20"/>
          <w:sz w:val="24"/>
          <w:szCs w:val="24"/>
        </w:rPr>
      </w:pPr>
    </w:p>
    <w:p w14:paraId="73535481" w14:textId="77777777" w:rsidR="001F6B3C" w:rsidRDefault="001F6B3C" w:rsidP="001F6B3C">
      <w:pPr>
        <w:spacing w:after="0" w:line="240" w:lineRule="auto"/>
        <w:rPr>
          <w:rFonts w:ascii="Times New Roman" w:hAnsi="Times New Roman" w:cs="Times New Roman"/>
          <w:b/>
          <w:bCs/>
          <w:color w:val="231F2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231F20"/>
          <w:sz w:val="24"/>
          <w:szCs w:val="24"/>
        </w:rPr>
        <w:t>(PART B: TO BE COMPLETED BY STUDENTS)</w:t>
      </w:r>
    </w:p>
    <w:p w14:paraId="5EDDD432" w14:textId="77777777" w:rsidR="001F6B3C" w:rsidRDefault="001F6B3C" w:rsidP="001F6B3C">
      <w:pPr>
        <w:spacing w:after="0" w:line="240" w:lineRule="auto"/>
        <w:ind w:left="2780"/>
        <w:rPr>
          <w:rFonts w:ascii="Times New Roman" w:hAnsi="Times New Roman" w:cs="Times New Roman"/>
          <w:bCs/>
          <w:color w:val="231F20"/>
          <w:sz w:val="24"/>
          <w:szCs w:val="24"/>
        </w:rPr>
      </w:pPr>
    </w:p>
    <w:p w14:paraId="7F225B66" w14:textId="77777777" w:rsidR="001F6B3C" w:rsidRDefault="001F6B3C" w:rsidP="001F6B3C">
      <w:pPr>
        <w:spacing w:after="0" w:line="240" w:lineRule="auto"/>
        <w:rPr>
          <w:rFonts w:ascii="Times New Roman" w:hAnsi="Times New Roman" w:cs="Times New Roman"/>
          <w:b/>
          <w:bCs/>
          <w:color w:val="231F2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231F20"/>
          <w:sz w:val="24"/>
          <w:szCs w:val="24"/>
        </w:rPr>
        <w:t>(Students must submit the soft copy as per following segments within two hours of the</w:t>
      </w:r>
    </w:p>
    <w:p w14:paraId="64196511" w14:textId="77777777" w:rsidR="001F6B3C" w:rsidRDefault="001F6B3C" w:rsidP="001F6B3C">
      <w:pPr>
        <w:spacing w:after="0" w:line="240" w:lineRule="auto"/>
        <w:rPr>
          <w:rFonts w:ascii="Times New Roman" w:hAnsi="Times New Roman" w:cs="Times New Roman"/>
          <w:b/>
          <w:bCs/>
          <w:color w:val="231F2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231F20"/>
          <w:sz w:val="24"/>
          <w:szCs w:val="24"/>
        </w:rPr>
        <w:t>practical. The soft copy must be uploaded on the Blackboard or emailed to the concerned</w:t>
      </w:r>
    </w:p>
    <w:p w14:paraId="3D4737AF" w14:textId="77777777" w:rsidR="001F6B3C" w:rsidRDefault="001F6B3C" w:rsidP="001F6B3C">
      <w:pPr>
        <w:spacing w:after="0" w:line="240" w:lineRule="auto"/>
        <w:rPr>
          <w:rFonts w:ascii="Times New Roman" w:hAnsi="Times New Roman" w:cs="Times New Roman"/>
          <w:b/>
          <w:bCs/>
          <w:color w:val="231F2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231F20"/>
          <w:sz w:val="24"/>
          <w:szCs w:val="24"/>
        </w:rPr>
        <w:t>lab in charge faculties at the end of the practical in case the there is no Black board access</w:t>
      </w:r>
    </w:p>
    <w:p w14:paraId="70300DBC" w14:textId="77777777" w:rsidR="001F6B3C" w:rsidRDefault="001F6B3C" w:rsidP="001F6B3C">
      <w:pPr>
        <w:spacing w:after="0" w:line="240" w:lineRule="auto"/>
        <w:rPr>
          <w:rFonts w:ascii="Times New Roman" w:hAnsi="Times New Roman" w:cs="Times New Roman"/>
          <w:b/>
          <w:bCs/>
          <w:color w:val="231F20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231F20"/>
          <w:sz w:val="24"/>
          <w:szCs w:val="24"/>
        </w:rPr>
        <w:t>available)</w:t>
      </w:r>
    </w:p>
    <w:p w14:paraId="7E8BEB57" w14:textId="77777777" w:rsidR="001F6B3C" w:rsidRDefault="001F6B3C" w:rsidP="001F6B3C">
      <w:pPr>
        <w:spacing w:after="0" w:line="240" w:lineRule="auto"/>
        <w:rPr>
          <w:rFonts w:ascii="Times New Roman" w:hAnsi="Times New Roman" w:cs="Times New Roman"/>
          <w:b/>
          <w:bCs/>
          <w:color w:val="231F20"/>
          <w:sz w:val="24"/>
          <w:szCs w:val="24"/>
        </w:rPr>
      </w:pPr>
    </w:p>
    <w:p w14:paraId="237D51A4" w14:textId="77777777" w:rsidR="001850B7" w:rsidRDefault="001F6B3C" w:rsidP="001850B7">
      <w:pPr>
        <w:pStyle w:val="Heading1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1850B7">
        <w:rPr>
          <w:rFonts w:ascii="Times New Roman" w:hAnsi="Times New Roman" w:cs="Times New Roman"/>
          <w:b/>
          <w:bCs/>
          <w:color w:val="auto"/>
          <w:sz w:val="24"/>
          <w:szCs w:val="24"/>
        </w:rPr>
        <w:t>B.1 Software Code written by student:</w:t>
      </w:r>
    </w:p>
    <w:p w14:paraId="4E1261CA" w14:textId="434AB137" w:rsidR="001F6B3C" w:rsidRPr="001850B7" w:rsidRDefault="001F6B3C" w:rsidP="001850B7">
      <w:pPr>
        <w:pStyle w:val="Heading1"/>
        <w:spacing w:before="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1850B7">
        <w:rPr>
          <w:rFonts w:ascii="Times New Roman" w:hAnsi="Times New Roman" w:cs="Times New Roman"/>
          <w:b/>
          <w:bCs/>
          <w:color w:val="auto"/>
          <w:sz w:val="24"/>
          <w:szCs w:val="24"/>
        </w:rPr>
        <w:t>(Students must paste the code here)</w:t>
      </w:r>
    </w:p>
    <w:p w14:paraId="3CD86BD0" w14:textId="77777777" w:rsidR="001850B7" w:rsidRPr="00834D92" w:rsidRDefault="001850B7" w:rsidP="001850B7">
      <w:pPr>
        <w:pStyle w:val="Heading1"/>
        <w:rPr>
          <w:b/>
          <w:bCs/>
        </w:rPr>
      </w:pPr>
      <w:r w:rsidRPr="00834D92">
        <w:rPr>
          <w:b/>
          <w:bCs/>
        </w:rPr>
        <w:t>Fox</w:t>
      </w:r>
    </w:p>
    <w:p w14:paraId="55ACE0E1" w14:textId="77777777" w:rsidR="001850B7" w:rsidRPr="00834D92" w:rsidRDefault="001850B7" w:rsidP="001850B7">
      <w:pPr>
        <w:pStyle w:val="Heading2"/>
        <w:rPr>
          <w:b/>
          <w:bCs/>
        </w:rPr>
      </w:pPr>
      <w:r w:rsidRPr="00834D92">
        <w:rPr>
          <w:b/>
          <w:bCs/>
        </w:rPr>
        <w:t>Html</w:t>
      </w:r>
    </w:p>
    <w:p w14:paraId="643BFB2B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lt;!</w:t>
      </w:r>
      <w:r w:rsidRPr="001850B7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DOCTYPE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1850B7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html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6C1F7BE2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lt;</w:t>
      </w:r>
      <w:r w:rsidRPr="001850B7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html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1850B7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lang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proofErr w:type="spellStart"/>
      <w:r w:rsidRPr="001850B7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en</w:t>
      </w:r>
      <w:proofErr w:type="spellEnd"/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</w:t>
      </w:r>
    </w:p>
    <w:p w14:paraId="0EE07016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5338AD85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lt;</w:t>
      </w:r>
      <w:r w:rsidRPr="001850B7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head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4065A3A1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&lt;</w:t>
      </w:r>
      <w:r w:rsidRPr="001850B7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meta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1850B7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harset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1850B7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UTF-8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</w:t>
      </w:r>
    </w:p>
    <w:p w14:paraId="164328F0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&lt;</w:t>
      </w:r>
      <w:r w:rsidRPr="001850B7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meta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1850B7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http-</w:t>
      </w:r>
      <w:proofErr w:type="spellStart"/>
      <w:r w:rsidRPr="001850B7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equiv</w:t>
      </w:r>
      <w:proofErr w:type="spellEnd"/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1850B7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X-UA-Compatible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" </w:t>
      </w:r>
      <w:r w:rsidRPr="001850B7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ontent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1850B7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IE=edge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</w:t>
      </w:r>
    </w:p>
    <w:p w14:paraId="298643AC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&lt;</w:t>
      </w:r>
      <w:r w:rsidRPr="001850B7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meta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1850B7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name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1850B7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viewport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" </w:t>
      </w:r>
      <w:r w:rsidRPr="001850B7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ontent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1850B7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width=device-width, initial-scale=1.0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</w:t>
      </w:r>
    </w:p>
    <w:p w14:paraId="1EDEF813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&lt;</w:t>
      </w:r>
      <w:r w:rsidRPr="001850B7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itle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Fox page&lt;/</w:t>
      </w:r>
      <w:r w:rsidRPr="001850B7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itle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6ADFBB87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&lt;</w:t>
      </w:r>
      <w:r w:rsidRPr="001850B7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link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proofErr w:type="spellStart"/>
      <w:r w:rsidRPr="001850B7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rel</w:t>
      </w:r>
      <w:proofErr w:type="spellEnd"/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1850B7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stylesheet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" </w:t>
      </w:r>
      <w:r w:rsidRPr="001850B7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href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1850B7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./fox.css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</w:t>
      </w:r>
    </w:p>
    <w:p w14:paraId="242A26F3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lt;/</w:t>
      </w:r>
      <w:r w:rsidRPr="001850B7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head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00250A54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2809E806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lt;</w:t>
      </w:r>
      <w:r w:rsidRPr="001850B7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body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1F16E7CE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&lt;</w:t>
      </w:r>
      <w:r w:rsidRPr="001850B7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h1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FOX&lt;/</w:t>
      </w:r>
      <w:r w:rsidRPr="001850B7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h1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4CC77F7C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lastRenderedPageBreak/>
        <w:t>    &lt;</w:t>
      </w:r>
      <w:r w:rsidRPr="001850B7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div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1850B7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lass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1850B7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dd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</w:t>
      </w:r>
    </w:p>
    <w:p w14:paraId="1C7293FD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72A3FF83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&lt;</w:t>
      </w:r>
      <w:proofErr w:type="spellStart"/>
      <w:r w:rsidRPr="001850B7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img</w:t>
      </w:r>
      <w:proofErr w:type="spellEnd"/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1850B7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lass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1850B7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 xml:space="preserve"> </w:t>
      </w:r>
      <w:proofErr w:type="spellStart"/>
      <w:r w:rsidRPr="001850B7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foximg</w:t>
      </w:r>
      <w:proofErr w:type="spellEnd"/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" </w:t>
      </w:r>
      <w:r w:rsidRPr="001850B7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src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1850B7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./fox.jpeg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" </w:t>
      </w:r>
      <w:r w:rsidRPr="001850B7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alt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1850B7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fox image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</w:t>
      </w:r>
    </w:p>
    <w:p w14:paraId="188E440C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&lt;/</w:t>
      </w:r>
      <w:r w:rsidRPr="001850B7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div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24D532CA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&lt;</w:t>
      </w:r>
      <w:r w:rsidRPr="001850B7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div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1850B7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lass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proofErr w:type="spellStart"/>
      <w:r w:rsidRPr="001850B7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abt</w:t>
      </w:r>
      <w:proofErr w:type="spellEnd"/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</w:t>
      </w:r>
    </w:p>
    <w:p w14:paraId="220A2C3A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&lt;</w:t>
      </w:r>
      <w:r w:rsidRPr="001850B7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p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7B4F736D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&lt;</w:t>
      </w:r>
      <w:r w:rsidRPr="001850B7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strong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320C0BF1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1332F365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&lt;</w:t>
      </w:r>
      <w:r w:rsidRPr="001850B7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u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24B0312D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    Foxes are small to medium-sized, omnivorous mammals belonging to several genera of the family</w:t>
      </w:r>
    </w:p>
    <w:p w14:paraId="165B49C4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                </w:t>
      </w:r>
      <w:proofErr w:type="spellStart"/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Canidae.They</w:t>
      </w:r>
      <w:proofErr w:type="spellEnd"/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have a flattened skull, upright, triangular ears, a pointed, slightly upturned snout,</w:t>
      </w:r>
    </w:p>
    <w:p w14:paraId="4729A371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    and long bushy tail (or brush).</w:t>
      </w:r>
    </w:p>
    <w:p w14:paraId="23700B95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&lt;/</w:t>
      </w:r>
      <w:r w:rsidRPr="001850B7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u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1C790B54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&lt;/</w:t>
      </w:r>
      <w:r w:rsidRPr="001850B7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strong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6AB451D5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&lt;/</w:t>
      </w:r>
      <w:r w:rsidRPr="001850B7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p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22B43AB0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&lt;</w:t>
      </w:r>
      <w:r w:rsidRPr="001850B7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p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773C3166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Twelve species belong to the monophyletic "true foxes" group of genus Vulpes. Approximately</w:t>
      </w:r>
    </w:p>
    <w:p w14:paraId="5B40107C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another 25 current or extinct species are always or sometimes called foxes; these foxes are either part of</w:t>
      </w:r>
    </w:p>
    <w:p w14:paraId="43C55DC2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the paraphyletic group of the South American foxes, or of the outlying group, which consists of the</w:t>
      </w:r>
    </w:p>
    <w:p w14:paraId="05AAA6DC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bat-eared</w:t>
      </w:r>
    </w:p>
    <w:p w14:paraId="7ECFEF0E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        fox, </w:t>
      </w:r>
      <w:proofErr w:type="spellStart"/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gray</w:t>
      </w:r>
      <w:proofErr w:type="spellEnd"/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proofErr w:type="spellStart"/>
      <w:proofErr w:type="gramStart"/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fox,and</w:t>
      </w:r>
      <w:proofErr w:type="spellEnd"/>
      <w:proofErr w:type="gramEnd"/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island fox.[1]</w:t>
      </w:r>
    </w:p>
    <w:p w14:paraId="0A12E194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&lt;/</w:t>
      </w:r>
      <w:r w:rsidRPr="001850B7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p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1164970D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&lt;</w:t>
      </w:r>
      <w:r w:rsidRPr="001850B7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p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5B038E9C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Foxes live on every continent except Antarctica. The most common and widespread species of fox is the red</w:t>
      </w:r>
    </w:p>
    <w:p w14:paraId="3282DC0D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fox (Vulpes vulpes) with about 47 recognized subspecies.[2] The global distribution of foxes, together with</w:t>
      </w:r>
    </w:p>
    <w:p w14:paraId="6140AF58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their widespread reputation for cunning, has contributed to their prominence in popular culture and folklore</w:t>
      </w:r>
    </w:p>
    <w:p w14:paraId="0993ADE5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in</w:t>
      </w:r>
    </w:p>
    <w:p w14:paraId="0182E564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many societies around the world. The hunting of foxes with packs of hounds, long an established pursuit in</w:t>
      </w:r>
    </w:p>
    <w:p w14:paraId="15A6CD7A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Europe, especially in the British Isles, was exported by European settlers to various parts of the New</w:t>
      </w:r>
    </w:p>
    <w:p w14:paraId="3B2571E0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World.</w:t>
      </w:r>
    </w:p>
    <w:p w14:paraId="268E7854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&lt;/</w:t>
      </w:r>
      <w:r w:rsidRPr="001850B7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p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42AAF77F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&lt;/</w:t>
      </w:r>
      <w:r w:rsidRPr="001850B7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div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33E599D4" w14:textId="77777777" w:rsidR="001850B7" w:rsidRPr="001850B7" w:rsidRDefault="001850B7" w:rsidP="001850B7">
      <w:pPr>
        <w:shd w:val="clear" w:color="auto" w:fill="00002C"/>
        <w:spacing w:after="24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br/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br/>
      </w:r>
    </w:p>
    <w:p w14:paraId="0A4B39ED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lt;/</w:t>
      </w:r>
      <w:r w:rsidRPr="001850B7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body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02F9FFC2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4BD573F7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lt;/</w:t>
      </w:r>
      <w:r w:rsidRPr="001850B7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html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56CEB74E" w14:textId="77777777" w:rsidR="001850B7" w:rsidRPr="001850B7" w:rsidRDefault="001850B7" w:rsidP="001850B7"/>
    <w:p w14:paraId="64B76E78" w14:textId="67DE5A71" w:rsidR="001850B7" w:rsidRPr="00834D92" w:rsidRDefault="001850B7" w:rsidP="001850B7">
      <w:pPr>
        <w:pStyle w:val="Heading2"/>
        <w:rPr>
          <w:b/>
          <w:bCs/>
        </w:rPr>
      </w:pPr>
      <w:r w:rsidRPr="00834D92">
        <w:rPr>
          <w:b/>
          <w:bCs/>
        </w:rPr>
        <w:t>CSS</w:t>
      </w:r>
    </w:p>
    <w:p w14:paraId="6C15D193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html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{</w:t>
      </w:r>
    </w:p>
    <w:p w14:paraId="1C15E865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</w:t>
      </w:r>
      <w:r w:rsidRPr="001850B7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val="en-IN" w:eastAsia="en-IN"/>
        </w:rPr>
        <w:t>/* background-</w:t>
      </w:r>
      <w:proofErr w:type="spellStart"/>
      <w:r w:rsidRPr="001850B7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val="en-IN" w:eastAsia="en-IN"/>
        </w:rPr>
        <w:t>color</w:t>
      </w:r>
      <w:proofErr w:type="spellEnd"/>
      <w:r w:rsidRPr="001850B7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val="en-IN" w:eastAsia="en-IN"/>
        </w:rPr>
        <w:t>: #0093E9; */</w:t>
      </w:r>
    </w:p>
    <w:p w14:paraId="0F812510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lastRenderedPageBreak/>
        <w:t xml:space="preserve">    background-image: </w:t>
      </w:r>
      <w:r w:rsidRPr="001850B7">
        <w:rPr>
          <w:rFonts w:ascii="Consolas" w:eastAsia="Times New Roman" w:hAnsi="Consolas" w:cs="Times New Roman"/>
          <w:color w:val="00FFFF"/>
          <w:sz w:val="21"/>
          <w:szCs w:val="21"/>
          <w:lang w:val="en-IN" w:eastAsia="en-IN"/>
        </w:rPr>
        <w:t>linear-</w:t>
      </w:r>
      <w:proofErr w:type="gramStart"/>
      <w:r w:rsidRPr="001850B7">
        <w:rPr>
          <w:rFonts w:ascii="Consolas" w:eastAsia="Times New Roman" w:hAnsi="Consolas" w:cs="Times New Roman"/>
          <w:color w:val="00FFFF"/>
          <w:sz w:val="21"/>
          <w:szCs w:val="21"/>
          <w:lang w:val="en-IN" w:eastAsia="en-IN"/>
        </w:rPr>
        <w:t>gradient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(</w:t>
      </w:r>
      <w:proofErr w:type="gramEnd"/>
      <w:r w:rsidRPr="001850B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163</w:t>
      </w:r>
      <w:r w:rsidRPr="001850B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deg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, #0093E9 </w:t>
      </w:r>
      <w:r w:rsidRPr="001850B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6</w:t>
      </w:r>
      <w:r w:rsidRPr="001850B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%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, #80D0C7 </w:t>
      </w:r>
      <w:r w:rsidRPr="001850B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72</w:t>
      </w:r>
      <w:r w:rsidRPr="001850B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%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);</w:t>
      </w:r>
    </w:p>
    <w:p w14:paraId="68779D65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width: </w:t>
      </w:r>
      <w:r w:rsidRPr="001850B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100</w:t>
      </w:r>
      <w:r w:rsidRPr="001850B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%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4FDE0993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height: </w:t>
      </w:r>
      <w:r w:rsidRPr="001850B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100</w:t>
      </w:r>
      <w:r w:rsidRPr="001850B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%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14223D19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}</w:t>
      </w:r>
    </w:p>
    <w:p w14:paraId="008EA2C1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7B068234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.</w:t>
      </w:r>
      <w:r w:rsidRPr="001850B7">
        <w:rPr>
          <w:rFonts w:ascii="Consolas" w:eastAsia="Times New Roman" w:hAnsi="Consolas" w:cs="Times New Roman"/>
          <w:color w:val="FFCB6B"/>
          <w:sz w:val="21"/>
          <w:szCs w:val="21"/>
          <w:lang w:val="en-IN" w:eastAsia="en-IN"/>
        </w:rPr>
        <w:t>dd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{</w:t>
      </w:r>
    </w:p>
    <w:p w14:paraId="43BDF8A8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display: </w:t>
      </w:r>
      <w:r w:rsidRPr="001850B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flex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69F91C78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align-items: </w:t>
      </w:r>
      <w:r w:rsidRPr="001850B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left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14C626D3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width: </w:t>
      </w:r>
      <w:r w:rsidRPr="001850B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50</w:t>
      </w:r>
      <w:r w:rsidRPr="001850B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%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10CC3077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justify-content: </w:t>
      </w:r>
      <w:r w:rsidRPr="001850B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left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046C0779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margin: </w:t>
      </w:r>
      <w:r w:rsidRPr="001850B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20</w:t>
      </w:r>
      <w:r w:rsidRPr="001850B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px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3F674FF3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}</w:t>
      </w:r>
    </w:p>
    <w:p w14:paraId="7972F072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497F3714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proofErr w:type="spellStart"/>
      <w:r w:rsidRPr="001850B7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img</w:t>
      </w:r>
      <w:proofErr w:type="spellEnd"/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{</w:t>
      </w:r>
    </w:p>
    <w:p w14:paraId="3070E93C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width: </w:t>
      </w:r>
      <w:r w:rsidRPr="001850B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50</w:t>
      </w:r>
      <w:r w:rsidRPr="001850B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%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76B07D02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height: </w:t>
      </w:r>
      <w:r w:rsidRPr="001850B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50</w:t>
      </w:r>
      <w:r w:rsidRPr="001850B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%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6BB8AA3D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border: </w:t>
      </w:r>
      <w:r w:rsidRPr="001850B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6</w:t>
      </w:r>
      <w:r w:rsidRPr="001850B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px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1850B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solid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1850B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red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2667D162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77D873BD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}</w:t>
      </w:r>
    </w:p>
    <w:p w14:paraId="45DD2361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4FA314AF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proofErr w:type="gramStart"/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.</w:t>
      </w:r>
      <w:proofErr w:type="spellStart"/>
      <w:r w:rsidRPr="001850B7">
        <w:rPr>
          <w:rFonts w:ascii="Consolas" w:eastAsia="Times New Roman" w:hAnsi="Consolas" w:cs="Times New Roman"/>
          <w:color w:val="FFCB6B"/>
          <w:sz w:val="21"/>
          <w:szCs w:val="21"/>
          <w:lang w:val="en-IN" w:eastAsia="en-IN"/>
        </w:rPr>
        <w:t>abt</w:t>
      </w:r>
      <w:proofErr w:type="spellEnd"/>
      <w:proofErr w:type="gramEnd"/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{</w:t>
      </w:r>
    </w:p>
    <w:p w14:paraId="3E5D4C40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overflow-y: </w:t>
      </w:r>
      <w:r w:rsidRPr="001850B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scroll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1C430274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background-</w:t>
      </w:r>
      <w:proofErr w:type="spellStart"/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color</w:t>
      </w:r>
      <w:proofErr w:type="spellEnd"/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: #0093E9;</w:t>
      </w:r>
    </w:p>
    <w:p w14:paraId="51C1CF64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border: </w:t>
      </w:r>
      <w:r w:rsidRPr="001850B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6</w:t>
      </w:r>
      <w:r w:rsidRPr="001850B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px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1850B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dashed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1850B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orange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133E1276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height: </w:t>
      </w:r>
      <w:r w:rsidRPr="001850B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200</w:t>
      </w:r>
      <w:r w:rsidRPr="001850B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px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4F56F842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width: </w:t>
      </w:r>
      <w:r w:rsidRPr="001850B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500</w:t>
      </w:r>
      <w:r w:rsidRPr="001850B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px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567EC914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margin: </w:t>
      </w:r>
      <w:r w:rsidRPr="001850B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20</w:t>
      </w:r>
      <w:r w:rsidRPr="001850B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px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58F4DA95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}</w:t>
      </w:r>
    </w:p>
    <w:p w14:paraId="4472698F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74486E36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p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{</w:t>
      </w:r>
    </w:p>
    <w:p w14:paraId="19B8F09A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margin: </w:t>
      </w:r>
      <w:r w:rsidRPr="001850B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0</w:t>
      </w:r>
      <w:proofErr w:type="gramStart"/>
      <w:r w:rsidRPr="001850B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px</w:t>
      </w: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1850B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!important</w:t>
      </w:r>
      <w:proofErr w:type="gramEnd"/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66F2F579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11BFFF46" w14:textId="77777777" w:rsidR="001850B7" w:rsidRPr="001850B7" w:rsidRDefault="001850B7" w:rsidP="001850B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1850B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}</w:t>
      </w:r>
    </w:p>
    <w:p w14:paraId="0DB0CB84" w14:textId="24854566" w:rsidR="001850B7" w:rsidRDefault="001850B7" w:rsidP="001850B7"/>
    <w:p w14:paraId="5568E170" w14:textId="77777777" w:rsidR="00834D92" w:rsidRDefault="00834D92" w:rsidP="00834D92">
      <w:pPr>
        <w:pStyle w:val="Heading1"/>
        <w:rPr>
          <w:b/>
          <w:bCs/>
        </w:rPr>
      </w:pPr>
      <w:r>
        <w:rPr>
          <w:b/>
          <w:bCs/>
        </w:rPr>
        <w:t>Dog D Dog</w:t>
      </w:r>
    </w:p>
    <w:p w14:paraId="339D71A9" w14:textId="32437A7A" w:rsidR="00834D92" w:rsidRDefault="00834D92" w:rsidP="00834D92">
      <w:pPr>
        <w:pStyle w:val="Heading2"/>
        <w:rPr>
          <w:b/>
          <w:bCs/>
        </w:rPr>
      </w:pPr>
      <w:r w:rsidRPr="00CE4F72">
        <w:rPr>
          <w:b/>
          <w:bCs/>
        </w:rPr>
        <w:t>Html</w:t>
      </w:r>
    </w:p>
    <w:p w14:paraId="72C91AFC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lt;!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DOCTYPE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987E4A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html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281D1DC6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html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987E4A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lang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proofErr w:type="spellStart"/>
      <w:r w:rsidRPr="00987E4A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en</w:t>
      </w:r>
      <w:proofErr w:type="spellEnd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</w:t>
      </w:r>
    </w:p>
    <w:p w14:paraId="000C01E3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67B1037B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head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0CDF715C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meta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987E4A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harset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987E4A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UTF-8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</w:t>
      </w:r>
    </w:p>
    <w:p w14:paraId="730C9835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meta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987E4A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http-</w:t>
      </w:r>
      <w:proofErr w:type="spellStart"/>
      <w:r w:rsidRPr="00987E4A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equiv</w:t>
      </w:r>
      <w:proofErr w:type="spellEnd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987E4A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X-UA-Compatible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" </w:t>
      </w:r>
      <w:r w:rsidRPr="00987E4A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ontent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987E4A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IE=edge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</w:t>
      </w:r>
    </w:p>
    <w:p w14:paraId="45381586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meta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987E4A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name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987E4A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viewport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" </w:t>
      </w:r>
      <w:r w:rsidRPr="00987E4A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ontent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987E4A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width=device-width, initial-scale=1.0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</w:t>
      </w:r>
    </w:p>
    <w:p w14:paraId="139EA1A8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itle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Dog D. Dog&lt;/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itle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47AC53B1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link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proofErr w:type="spellStart"/>
      <w:r w:rsidRPr="00987E4A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rel</w:t>
      </w:r>
      <w:proofErr w:type="spellEnd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987E4A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stylesheet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" </w:t>
      </w:r>
      <w:r w:rsidRPr="00987E4A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href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987E4A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./dogddog.css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</w:t>
      </w:r>
    </w:p>
    <w:p w14:paraId="391386D7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lt;/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head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3D28C245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5FB19493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body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3A9DBE7E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article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987E4A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lass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proofErr w:type="spellStart"/>
      <w:r w:rsidRPr="00987E4A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leftsec</w:t>
      </w:r>
      <w:proofErr w:type="spellEnd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</w:t>
      </w:r>
    </w:p>
    <w:p w14:paraId="50A1C19D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h1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987E4A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lass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987E4A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d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Dog D. Dog&lt;/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h1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688D75B4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&lt;</w:t>
      </w:r>
      <w:proofErr w:type="spellStart"/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img</w:t>
      </w:r>
      <w:proofErr w:type="spellEnd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987E4A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src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987E4A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./dogddog.jpg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</w:t>
      </w:r>
    </w:p>
    <w:p w14:paraId="15E97A25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38FFABAB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lastRenderedPageBreak/>
        <w:t>        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section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987E4A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lass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987E4A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about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</w:t>
      </w:r>
    </w:p>
    <w:p w14:paraId="43698AE0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h1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987E4A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lass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987E4A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heads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About&lt;/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h1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43017F5A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div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&gt;Woof </w:t>
      </w:r>
      <w:proofErr w:type="gramStart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woof!&lt;</w:t>
      </w:r>
      <w:proofErr w:type="gramEnd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/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div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2B7F8094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div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 Hi, I'm Dog. I love 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a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987E4A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href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987E4A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#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" </w:t>
      </w:r>
      <w:r w:rsidRPr="00987E4A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lass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proofErr w:type="spellStart"/>
      <w:r w:rsidRPr="00987E4A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blucol</w:t>
      </w:r>
      <w:proofErr w:type="spellEnd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User Interface Design&lt;/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a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&lt;/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div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55748249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&lt;/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section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71B70029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148E1657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section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987E4A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lass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987E4A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courses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</w:t>
      </w:r>
    </w:p>
    <w:p w14:paraId="29FBBB62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h1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987E4A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lass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987E4A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heads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courses&lt;/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h1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395065C9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Here are some courses I've taken:</w:t>
      </w:r>
    </w:p>
    <w:p w14:paraId="5C5D98EC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able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0DC08BD3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r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2EC0DB52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    &lt;</w:t>
      </w:r>
      <w:proofErr w:type="spellStart"/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h</w:t>
      </w:r>
      <w:proofErr w:type="spellEnd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Course number&lt;/</w:t>
      </w:r>
      <w:proofErr w:type="spellStart"/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h</w:t>
      </w:r>
      <w:proofErr w:type="spellEnd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37AA9F13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    &lt;</w:t>
      </w:r>
      <w:proofErr w:type="spellStart"/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h</w:t>
      </w:r>
      <w:proofErr w:type="spellEnd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Course Title&lt;/</w:t>
      </w:r>
      <w:proofErr w:type="spellStart"/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h</w:t>
      </w:r>
      <w:proofErr w:type="spellEnd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27A55DEA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    &lt;</w:t>
      </w:r>
      <w:proofErr w:type="spellStart"/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h</w:t>
      </w:r>
      <w:proofErr w:type="spellEnd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 Semester Taken&lt;/</w:t>
      </w:r>
      <w:proofErr w:type="spellStart"/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h</w:t>
      </w:r>
      <w:proofErr w:type="spellEnd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0E10B4D3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&lt;/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r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31F5BBD3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r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3B3357D5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    &lt;</w:t>
      </w:r>
      <w:proofErr w:type="spellStart"/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h</w:t>
      </w:r>
      <w:proofErr w:type="spellEnd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proofErr w:type="spellStart"/>
      <w:r w:rsidRPr="00987E4A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olspan</w:t>
      </w:r>
      <w:proofErr w:type="spellEnd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987E4A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3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For credit&lt;/</w:t>
      </w:r>
      <w:proofErr w:type="spellStart"/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h</w:t>
      </w:r>
      <w:proofErr w:type="spellEnd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3BBD597A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&lt;/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r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6A1E61A7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r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987E4A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lass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proofErr w:type="spellStart"/>
      <w:r w:rsidRPr="00987E4A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grbk</w:t>
      </w:r>
      <w:proofErr w:type="spellEnd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</w:t>
      </w:r>
    </w:p>
    <w:p w14:paraId="2A9536AF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    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d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a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987E4A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lass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proofErr w:type="spellStart"/>
      <w:r w:rsidRPr="00987E4A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blucol</w:t>
      </w:r>
      <w:proofErr w:type="spellEnd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" </w:t>
      </w:r>
      <w:r w:rsidRPr="00987E4A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href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987E4A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#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6.813&lt;/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a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&lt;/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d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395FAA72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    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d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a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987E4A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lass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proofErr w:type="spellStart"/>
      <w:r w:rsidRPr="00987E4A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blucol</w:t>
      </w:r>
      <w:proofErr w:type="spellEnd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" </w:t>
      </w:r>
      <w:r w:rsidRPr="00987E4A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href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987E4A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#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6.034&lt;/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a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&lt;/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d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261AAD35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    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d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a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987E4A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lass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proofErr w:type="spellStart"/>
      <w:r w:rsidRPr="00987E4A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blucol</w:t>
      </w:r>
      <w:proofErr w:type="spellEnd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" </w:t>
      </w:r>
      <w:r w:rsidRPr="00987E4A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href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987E4A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#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6.006&lt;/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a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&lt;/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d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6873A344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&lt;/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r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374B5FD0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r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61A78EEB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    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d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987E4A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lass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proofErr w:type="spellStart"/>
      <w:r w:rsidRPr="00987E4A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blucol</w:t>
      </w:r>
      <w:proofErr w:type="spellEnd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6.034&lt;/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d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7422BDD6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    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d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Artificial Intelligence&lt;/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d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73D9AD3B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    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d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 Fall 2013&lt;/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d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00D79F42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&lt;/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r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6B054CF7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r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987E4A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lass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proofErr w:type="spellStart"/>
      <w:r w:rsidRPr="00987E4A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grbk</w:t>
      </w:r>
      <w:proofErr w:type="spellEnd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</w:t>
      </w:r>
    </w:p>
    <w:p w14:paraId="45667D18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    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d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987E4A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lass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proofErr w:type="spellStart"/>
      <w:r w:rsidRPr="00987E4A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blucol</w:t>
      </w:r>
      <w:proofErr w:type="spellEnd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6.006&lt;/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d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07D9CD2D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    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d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Introduction to Algorithms&lt;/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d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49A0E774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    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d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Fall 2013&lt;/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d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3CDC1825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&lt;/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r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62971676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r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59459098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    &lt;</w:t>
      </w:r>
      <w:proofErr w:type="spellStart"/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h</w:t>
      </w:r>
      <w:proofErr w:type="spellEnd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proofErr w:type="spellStart"/>
      <w:r w:rsidRPr="00987E4A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olspan</w:t>
      </w:r>
      <w:proofErr w:type="spellEnd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987E4A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3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</w:t>
      </w:r>
      <w:proofErr w:type="spellStart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Listner</w:t>
      </w:r>
      <w:proofErr w:type="spellEnd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lt;/</w:t>
      </w:r>
      <w:proofErr w:type="spellStart"/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h</w:t>
      </w:r>
      <w:proofErr w:type="spellEnd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5CC90E5A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&lt;/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r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28388B8E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r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987E4A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lass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proofErr w:type="spellStart"/>
      <w:r w:rsidRPr="00987E4A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grbk</w:t>
      </w:r>
      <w:proofErr w:type="spellEnd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</w:t>
      </w:r>
    </w:p>
    <w:p w14:paraId="1C4E9FE7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    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d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987E4A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lass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proofErr w:type="spellStart"/>
      <w:r w:rsidRPr="00987E4A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blucol</w:t>
      </w:r>
      <w:proofErr w:type="spellEnd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6.867&lt;/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d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0F59282E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    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d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Machine Learning&lt;/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d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6A671638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    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d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 Fall 2013&lt;/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d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0FCC5450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&lt;/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r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2CCB3F1B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r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0C40B193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    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d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987E4A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lass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proofErr w:type="spellStart"/>
      <w:r w:rsidRPr="00987E4A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blucol</w:t>
      </w:r>
      <w:proofErr w:type="spellEnd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6.830&lt;/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d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28E901D0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    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d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Database Systems &lt;/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d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0DF73EE4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    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d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Fall 2012&lt;/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d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61345863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&lt;/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r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302FCA92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&lt;/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able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347B1F80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&lt;/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section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727450E2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734FD0B4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section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987E4A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lass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987E4A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interests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</w:t>
      </w:r>
    </w:p>
    <w:p w14:paraId="58068B17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h1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987E4A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lass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987E4A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heads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Interests&lt;/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h1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0E12DB62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div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I am interested 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span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987E4A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lass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987E4A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f1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HCI &lt;/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span</w:t>
      </w:r>
      <w:proofErr w:type="gramStart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,&lt;</w:t>
      </w:r>
      <w:proofErr w:type="gramEnd"/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span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987E4A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lass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987E4A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f2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memes&lt;/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span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, and 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span</w:t>
      </w:r>
    </w:p>
    <w:p w14:paraId="0476F2E8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lastRenderedPageBreak/>
        <w:t xml:space="preserve">                    </w:t>
      </w:r>
      <w:r w:rsidRPr="00987E4A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lass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987E4A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f2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</w:t>
      </w:r>
      <w:proofErr w:type="spellStart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youtube</w:t>
      </w:r>
      <w:proofErr w:type="spellEnd"/>
    </w:p>
    <w:p w14:paraId="62515983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                </w:t>
      </w:r>
      <w:proofErr w:type="gramStart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videos.&lt;</w:t>
      </w:r>
      <w:proofErr w:type="gramEnd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/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span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&lt;/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div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65E3EF5F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&lt;/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section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74630838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163F3E16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section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987E4A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lass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987E4A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sub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" </w:t>
      </w:r>
      <w:r w:rsidRPr="00987E4A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id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"&gt;</w:t>
      </w:r>
    </w:p>
    <w:p w14:paraId="133DA1A5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h1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987E4A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lass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987E4A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heads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Submit Pet Information&lt;/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h1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3E6EEDA4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div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Would love to know what kinds of pets you 'own' (you'll never own me). Submit below&lt;/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div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409F76FB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&lt;</w:t>
      </w:r>
      <w:proofErr w:type="spellStart"/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br</w:t>
      </w:r>
      <w:proofErr w:type="spellEnd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40A4632F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form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7D7DE068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Name: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input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987E4A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type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987E4A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text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&lt;</w:t>
      </w:r>
      <w:proofErr w:type="spellStart"/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br</w:t>
      </w:r>
      <w:proofErr w:type="spellEnd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6116E9EB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Phylum: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input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987E4A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type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987E4A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text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&lt;</w:t>
      </w:r>
      <w:proofErr w:type="spellStart"/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br</w:t>
      </w:r>
      <w:proofErr w:type="spellEnd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4718CB31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Gender: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input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987E4A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type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987E4A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text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&lt;</w:t>
      </w:r>
      <w:proofErr w:type="spellStart"/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br</w:t>
      </w:r>
      <w:proofErr w:type="spellEnd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1D37E315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&lt;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button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987E4A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type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987E4A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submit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Submit&lt;/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button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040F4CA9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&lt;/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form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59FCB36E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&lt;/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section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4E7C5A1A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&lt;/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article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13997ACE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lt;/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body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0208DEC5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2956EC4E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lt;/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html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61BE7415" w14:textId="788CCBCC" w:rsidR="00987E4A" w:rsidRPr="00987E4A" w:rsidRDefault="00987E4A" w:rsidP="00987E4A"/>
    <w:p w14:paraId="4B9CB216" w14:textId="3CBA908B" w:rsidR="00834D92" w:rsidRDefault="00834D92" w:rsidP="00834D92">
      <w:pPr>
        <w:pStyle w:val="Heading2"/>
        <w:rPr>
          <w:b/>
          <w:bCs/>
        </w:rPr>
      </w:pPr>
      <w:r w:rsidRPr="00CE4F72">
        <w:rPr>
          <w:b/>
          <w:bCs/>
        </w:rPr>
        <w:t>CSS</w:t>
      </w:r>
    </w:p>
    <w:p w14:paraId="32C1F12D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proofErr w:type="gramStart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.</w:t>
      </w:r>
      <w:proofErr w:type="spellStart"/>
      <w:r w:rsidRPr="00987E4A">
        <w:rPr>
          <w:rFonts w:ascii="Consolas" w:eastAsia="Times New Roman" w:hAnsi="Consolas" w:cs="Times New Roman"/>
          <w:color w:val="FFCB6B"/>
          <w:sz w:val="21"/>
          <w:szCs w:val="21"/>
          <w:lang w:val="en-IN" w:eastAsia="en-IN"/>
        </w:rPr>
        <w:t>leftsec</w:t>
      </w:r>
      <w:proofErr w:type="spellEnd"/>
      <w:proofErr w:type="gramEnd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{</w:t>
      </w:r>
    </w:p>
    <w:p w14:paraId="554E13E1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position: </w:t>
      </w:r>
      <w:r w:rsidRPr="00987E4A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relative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2F5D71FC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float: </w:t>
      </w:r>
      <w:r w:rsidRPr="00987E4A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left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2EEAA2D2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}</w:t>
      </w:r>
    </w:p>
    <w:p w14:paraId="7A7516B2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78F4A4A5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proofErr w:type="gramStart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.</w:t>
      </w:r>
      <w:r w:rsidRPr="00987E4A">
        <w:rPr>
          <w:rFonts w:ascii="Consolas" w:eastAsia="Times New Roman" w:hAnsi="Consolas" w:cs="Times New Roman"/>
          <w:color w:val="FFCB6B"/>
          <w:sz w:val="21"/>
          <w:szCs w:val="21"/>
          <w:lang w:val="en-IN" w:eastAsia="en-IN"/>
        </w:rPr>
        <w:t>d</w:t>
      </w:r>
      <w:proofErr w:type="gramEnd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{</w:t>
      </w:r>
    </w:p>
    <w:p w14:paraId="5C5D430E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font-size: </w:t>
      </w:r>
      <w:r w:rsidRPr="00987E4A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40</w:t>
      </w:r>
      <w:r w:rsidRPr="00987E4A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px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00E24655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}</w:t>
      </w:r>
    </w:p>
    <w:p w14:paraId="03B0E0FB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33B3B635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proofErr w:type="spellStart"/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img</w:t>
      </w:r>
      <w:proofErr w:type="spellEnd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{</w:t>
      </w:r>
    </w:p>
    <w:p w14:paraId="1061D6FF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position: </w:t>
      </w:r>
      <w:r w:rsidRPr="00987E4A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absolute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1481B09F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left: </w:t>
      </w:r>
      <w:r w:rsidRPr="00987E4A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50</w:t>
      </w:r>
      <w:r w:rsidRPr="00987E4A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vw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4E617387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0B99E73D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}</w:t>
      </w:r>
    </w:p>
    <w:p w14:paraId="2A48BB38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434325B1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proofErr w:type="gramStart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.</w:t>
      </w:r>
      <w:r w:rsidRPr="00987E4A">
        <w:rPr>
          <w:rFonts w:ascii="Consolas" w:eastAsia="Times New Roman" w:hAnsi="Consolas" w:cs="Times New Roman"/>
          <w:color w:val="FFCB6B"/>
          <w:sz w:val="21"/>
          <w:szCs w:val="21"/>
          <w:lang w:val="en-IN" w:eastAsia="en-IN"/>
        </w:rPr>
        <w:t>heads</w:t>
      </w:r>
      <w:proofErr w:type="gramEnd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{</w:t>
      </w:r>
    </w:p>
    <w:p w14:paraId="0209C2AF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background-</w:t>
      </w:r>
      <w:proofErr w:type="spellStart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color</w:t>
      </w:r>
      <w:proofErr w:type="spellEnd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: #b6d2ec;</w:t>
      </w:r>
    </w:p>
    <w:p w14:paraId="4B7E5CB6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</w:t>
      </w:r>
      <w:proofErr w:type="spellStart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color</w:t>
      </w:r>
      <w:proofErr w:type="spellEnd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: #2a75ba;</w:t>
      </w:r>
    </w:p>
    <w:p w14:paraId="49B7813E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font-size: </w:t>
      </w:r>
      <w:r w:rsidRPr="00987E4A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27</w:t>
      </w:r>
      <w:r w:rsidRPr="00987E4A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px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1FE6112D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padding: </w:t>
      </w:r>
      <w:r w:rsidRPr="00987E4A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5</w:t>
      </w:r>
      <w:r w:rsidRPr="00987E4A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px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582DA32B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}</w:t>
      </w:r>
    </w:p>
    <w:p w14:paraId="69D98ED2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5A490533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proofErr w:type="gramStart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.</w:t>
      </w:r>
      <w:proofErr w:type="spellStart"/>
      <w:r w:rsidRPr="00987E4A">
        <w:rPr>
          <w:rFonts w:ascii="Consolas" w:eastAsia="Times New Roman" w:hAnsi="Consolas" w:cs="Times New Roman"/>
          <w:color w:val="FFCB6B"/>
          <w:sz w:val="21"/>
          <w:szCs w:val="21"/>
          <w:lang w:val="en-IN" w:eastAsia="en-IN"/>
        </w:rPr>
        <w:t>blucol</w:t>
      </w:r>
      <w:proofErr w:type="spellEnd"/>
      <w:proofErr w:type="gramEnd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{</w:t>
      </w:r>
    </w:p>
    <w:p w14:paraId="3E59597B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</w:t>
      </w:r>
      <w:proofErr w:type="spellStart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color</w:t>
      </w:r>
      <w:proofErr w:type="spellEnd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: #2a75ba;</w:t>
      </w:r>
    </w:p>
    <w:p w14:paraId="04CAA95D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text-decoration: </w:t>
      </w:r>
      <w:proofErr w:type="gramStart"/>
      <w:r w:rsidRPr="00987E4A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none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987E4A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!important</w:t>
      </w:r>
      <w:proofErr w:type="gramEnd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6DD01AEA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font-weight: </w:t>
      </w:r>
      <w:r w:rsidRPr="00987E4A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bold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63A583CF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5FBE7F54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}</w:t>
      </w:r>
    </w:p>
    <w:p w14:paraId="2A279F45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4D15E72B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proofErr w:type="gramStart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.</w:t>
      </w:r>
      <w:r w:rsidRPr="00987E4A">
        <w:rPr>
          <w:rFonts w:ascii="Consolas" w:eastAsia="Times New Roman" w:hAnsi="Consolas" w:cs="Times New Roman"/>
          <w:color w:val="FFCB6B"/>
          <w:sz w:val="21"/>
          <w:szCs w:val="21"/>
          <w:lang w:val="en-IN" w:eastAsia="en-IN"/>
        </w:rPr>
        <w:t>about</w:t>
      </w:r>
      <w:proofErr w:type="gramEnd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a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{</w:t>
      </w:r>
    </w:p>
    <w:p w14:paraId="5C5232F0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text-decoration: </w:t>
      </w:r>
      <w:r w:rsidRPr="00987E4A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none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5879049E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lastRenderedPageBreak/>
        <w:t xml:space="preserve">    font-weight: </w:t>
      </w:r>
      <w:r w:rsidRPr="00987E4A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bold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35B2FCA9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}</w:t>
      </w:r>
    </w:p>
    <w:p w14:paraId="2E93C260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7594B4B0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section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{</w:t>
      </w:r>
    </w:p>
    <w:p w14:paraId="64E4BFA4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font-size: </w:t>
      </w:r>
      <w:r w:rsidRPr="00987E4A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18</w:t>
      </w:r>
      <w:r w:rsidRPr="00987E4A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px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3698F296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}</w:t>
      </w:r>
    </w:p>
    <w:p w14:paraId="249F2F93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09F0CE08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able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,</w:t>
      </w:r>
    </w:p>
    <w:p w14:paraId="761CC226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proofErr w:type="spellStart"/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h</w:t>
      </w:r>
      <w:proofErr w:type="spellEnd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,</w:t>
      </w:r>
    </w:p>
    <w:p w14:paraId="48512351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r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,</w:t>
      </w:r>
    </w:p>
    <w:p w14:paraId="6BC4A979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d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{</w:t>
      </w:r>
    </w:p>
    <w:p w14:paraId="72A678FF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border: </w:t>
      </w:r>
      <w:r w:rsidRPr="00987E4A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2</w:t>
      </w:r>
      <w:r w:rsidRPr="00987E4A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px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987E4A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solid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987E4A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black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777CBA28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border-collapse: </w:t>
      </w:r>
      <w:r w:rsidRPr="00987E4A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collapse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06FE838D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padding: </w:t>
      </w:r>
      <w:r w:rsidRPr="00987E4A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5</w:t>
      </w:r>
      <w:r w:rsidRPr="00987E4A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px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6D0964CD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1C6D0F9A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}</w:t>
      </w:r>
    </w:p>
    <w:p w14:paraId="1EFC35A1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4CA21B2F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proofErr w:type="gramStart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.</w:t>
      </w:r>
      <w:proofErr w:type="spellStart"/>
      <w:r w:rsidRPr="00987E4A">
        <w:rPr>
          <w:rFonts w:ascii="Consolas" w:eastAsia="Times New Roman" w:hAnsi="Consolas" w:cs="Times New Roman"/>
          <w:color w:val="FFCB6B"/>
          <w:sz w:val="21"/>
          <w:szCs w:val="21"/>
          <w:lang w:val="en-IN" w:eastAsia="en-IN"/>
        </w:rPr>
        <w:t>grbk</w:t>
      </w:r>
      <w:proofErr w:type="spellEnd"/>
      <w:proofErr w:type="gramEnd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{</w:t>
      </w:r>
    </w:p>
    <w:p w14:paraId="01F9AEAC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background-</w:t>
      </w:r>
      <w:proofErr w:type="spellStart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color</w:t>
      </w:r>
      <w:proofErr w:type="spellEnd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: #eaeaea;</w:t>
      </w:r>
    </w:p>
    <w:p w14:paraId="62AEB2BB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}</w:t>
      </w:r>
    </w:p>
    <w:p w14:paraId="630B9D41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4F9CB7FB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proofErr w:type="gramStart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.</w:t>
      </w:r>
      <w:r w:rsidRPr="00987E4A">
        <w:rPr>
          <w:rFonts w:ascii="Consolas" w:eastAsia="Times New Roman" w:hAnsi="Consolas" w:cs="Times New Roman"/>
          <w:color w:val="FFCB6B"/>
          <w:sz w:val="21"/>
          <w:szCs w:val="21"/>
          <w:lang w:val="en-IN" w:eastAsia="en-IN"/>
        </w:rPr>
        <w:t>f</w:t>
      </w:r>
      <w:proofErr w:type="gramEnd"/>
      <w:r w:rsidRPr="00987E4A">
        <w:rPr>
          <w:rFonts w:ascii="Consolas" w:eastAsia="Times New Roman" w:hAnsi="Consolas" w:cs="Times New Roman"/>
          <w:color w:val="FFCB6B"/>
          <w:sz w:val="21"/>
          <w:szCs w:val="21"/>
          <w:lang w:val="en-IN" w:eastAsia="en-IN"/>
        </w:rPr>
        <w:t>1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{</w:t>
      </w:r>
    </w:p>
    <w:p w14:paraId="4A4AEB34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font-family: </w:t>
      </w:r>
      <w:r w:rsidRPr="00987E4A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Impact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, Haettenschweiler, '</w:t>
      </w:r>
      <w:r w:rsidRPr="00987E4A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Arial Narrow Bold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', </w:t>
      </w:r>
      <w:r w:rsidRPr="00987E4A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sans-serif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372E0D9F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}</w:t>
      </w:r>
    </w:p>
    <w:p w14:paraId="7CCD5D88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6D8A2343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proofErr w:type="gramStart"/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.</w:t>
      </w:r>
      <w:r w:rsidRPr="00987E4A">
        <w:rPr>
          <w:rFonts w:ascii="Consolas" w:eastAsia="Times New Roman" w:hAnsi="Consolas" w:cs="Times New Roman"/>
          <w:color w:val="FFCB6B"/>
          <w:sz w:val="21"/>
          <w:szCs w:val="21"/>
          <w:lang w:val="en-IN" w:eastAsia="en-IN"/>
        </w:rPr>
        <w:t>f</w:t>
      </w:r>
      <w:proofErr w:type="gramEnd"/>
      <w:r w:rsidRPr="00987E4A">
        <w:rPr>
          <w:rFonts w:ascii="Consolas" w:eastAsia="Times New Roman" w:hAnsi="Consolas" w:cs="Times New Roman"/>
          <w:color w:val="FFCB6B"/>
          <w:sz w:val="21"/>
          <w:szCs w:val="21"/>
          <w:lang w:val="en-IN" w:eastAsia="en-IN"/>
        </w:rPr>
        <w:t>2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{</w:t>
      </w:r>
    </w:p>
    <w:p w14:paraId="6777C117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font-family: "</w:t>
      </w:r>
      <w:r w:rsidRPr="00987E4A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comic sans MS</w:t>
      </w: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;</w:t>
      </w:r>
    </w:p>
    <w:p w14:paraId="78378404" w14:textId="77777777" w:rsidR="00987E4A" w:rsidRPr="00987E4A" w:rsidRDefault="00987E4A" w:rsidP="00987E4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987E4A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}</w:t>
      </w:r>
    </w:p>
    <w:p w14:paraId="5C47F14C" w14:textId="77777777" w:rsidR="00987E4A" w:rsidRPr="00987E4A" w:rsidRDefault="00987E4A" w:rsidP="00987E4A"/>
    <w:p w14:paraId="29E2CE13" w14:textId="6413186B" w:rsidR="00834D92" w:rsidRDefault="00834D92" w:rsidP="00834D92">
      <w:pPr>
        <w:pStyle w:val="Heading1"/>
        <w:rPr>
          <w:b/>
          <w:bCs/>
        </w:rPr>
      </w:pPr>
      <w:proofErr w:type="spellStart"/>
      <w:r w:rsidRPr="00CE4F72">
        <w:rPr>
          <w:b/>
          <w:bCs/>
        </w:rPr>
        <w:t>Zozor</w:t>
      </w:r>
      <w:proofErr w:type="spellEnd"/>
    </w:p>
    <w:p w14:paraId="7D088B49" w14:textId="77777777" w:rsidR="00834D92" w:rsidRDefault="00834D92" w:rsidP="00834D92">
      <w:pPr>
        <w:pStyle w:val="Heading2"/>
        <w:rPr>
          <w:b/>
          <w:bCs/>
        </w:rPr>
      </w:pPr>
      <w:r w:rsidRPr="00CE4F72">
        <w:rPr>
          <w:b/>
          <w:bCs/>
        </w:rPr>
        <w:t>Html</w:t>
      </w:r>
    </w:p>
    <w:p w14:paraId="4BD46E4C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proofErr w:type="gramStart"/>
      <w:r w:rsidRPr="00CE4F72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val="en-IN" w:eastAsia="en-IN"/>
        </w:rPr>
        <w:t>&lt;!--</w:t>
      </w:r>
      <w:proofErr w:type="gramEnd"/>
      <w:r w:rsidRPr="00CE4F72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val="en-IN" w:eastAsia="en-IN"/>
        </w:rPr>
        <w:t xml:space="preserve"> header : nav bar</w:t>
      </w:r>
    </w:p>
    <w:p w14:paraId="2F984056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val="en-IN" w:eastAsia="en-IN"/>
        </w:rPr>
        <w:t xml:space="preserve">footer </w:t>
      </w:r>
      <w:proofErr w:type="spellStart"/>
      <w:r w:rsidRPr="00CE4F72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val="en-IN" w:eastAsia="en-IN"/>
        </w:rPr>
        <w:t>dic</w:t>
      </w:r>
      <w:proofErr w:type="spellEnd"/>
      <w:r w:rsidRPr="00CE4F72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val="en-IN" w:eastAsia="en-IN"/>
        </w:rPr>
        <w:t xml:space="preserve"> tag</w:t>
      </w:r>
    </w:p>
    <w:p w14:paraId="7EE8FE34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val="en-IN" w:eastAsia="en-IN"/>
        </w:rPr>
        <w:t>section- article</w:t>
      </w:r>
    </w:p>
    <w:p w14:paraId="4B6CFE5C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val="en-IN" w:eastAsia="en-IN"/>
        </w:rPr>
        <w:t>aside</w:t>
      </w:r>
    </w:p>
    <w:p w14:paraId="2F66F7CC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val="en-IN" w:eastAsia="en-IN"/>
        </w:rPr>
        <w:t> --&gt;</w:t>
      </w:r>
    </w:p>
    <w:p w14:paraId="1C3D27ED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lt;!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DOCTYPE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CE4F72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html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71316844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lt;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html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CE4F72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lang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proofErr w:type="spellStart"/>
      <w:r w:rsidRPr="00CE4F72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en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</w:t>
      </w:r>
    </w:p>
    <w:p w14:paraId="0F79E940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52F5E922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lt;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head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3EFD8FA0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&lt;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meta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CE4F72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harset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CE4F72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UTF-8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</w:t>
      </w:r>
    </w:p>
    <w:p w14:paraId="207BB189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&lt;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meta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CE4F72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http-</w:t>
      </w:r>
      <w:proofErr w:type="spellStart"/>
      <w:r w:rsidRPr="00CE4F72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equiv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CE4F72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X-UA-Compatible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" </w:t>
      </w:r>
      <w:r w:rsidRPr="00CE4F72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ontent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CE4F72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IE=edge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</w:t>
      </w:r>
    </w:p>
    <w:p w14:paraId="4456A864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&lt;</w:t>
      </w:r>
      <w:proofErr w:type="gramStart"/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meta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CE4F72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Friend</w:t>
      </w:r>
      <w:proofErr w:type="gram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CE4F72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viewport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" </w:t>
      </w:r>
      <w:r w:rsidRPr="00CE4F72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ontent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CE4F72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width=device-width, initial-scale=1.0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</w:t>
      </w:r>
    </w:p>
    <w:p w14:paraId="4B86D314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&lt;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itle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  <w:proofErr w:type="spellStart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Zozor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lt;/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title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0E5C7C70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&lt;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link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proofErr w:type="spellStart"/>
      <w:r w:rsidRPr="00CE4F72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rel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CE4F72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stylesheet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" </w:t>
      </w:r>
      <w:r w:rsidRPr="00CE4F72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href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CE4F72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./zozor.css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</w:t>
      </w:r>
    </w:p>
    <w:p w14:paraId="0D1E83D2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lt;/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head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66B3CC6E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1AB67A32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lt;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body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CE4F72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link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CE4F72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red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</w:t>
      </w:r>
    </w:p>
    <w:p w14:paraId="657A88A8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&lt;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div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CE4F72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lass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proofErr w:type="spellStart"/>
      <w:r w:rsidRPr="00CE4F72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main_wrp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</w:t>
      </w:r>
    </w:p>
    <w:p w14:paraId="28D99396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&lt;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header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3DFFB350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&lt;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div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CE4F72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lass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proofErr w:type="spellStart"/>
      <w:r w:rsidRPr="00CE4F72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zlogo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</w:t>
      </w:r>
    </w:p>
    <w:p w14:paraId="158EEB64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&lt;</w:t>
      </w:r>
      <w:proofErr w:type="spellStart"/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img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CE4F72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src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CE4F72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./zozor_logo.png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</w:t>
      </w:r>
    </w:p>
    <w:p w14:paraId="26E92150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lastRenderedPageBreak/>
        <w:t>                &lt;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h3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&gt; </w:t>
      </w:r>
      <w:proofErr w:type="spellStart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Zozor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lt;/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h3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58AFC690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&lt;/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div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6A616D9C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&lt;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span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Travel Diaries&lt;/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span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36B6D7B5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&lt;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nav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CE4F72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lass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CE4F72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navbar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</w:t>
      </w:r>
    </w:p>
    <w:p w14:paraId="1F7E1306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&lt;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a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CE4F72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href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CE4F72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#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" </w:t>
      </w:r>
      <w:r w:rsidRPr="00CE4F72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lass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CE4F72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active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HOME&lt;/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a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42AC7F9B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&lt;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a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CE4F72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href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CE4F72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#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BLOG&lt;/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a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6EA84083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&lt;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a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CE4F72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href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CE4F72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#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RESUME&lt;/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a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47BFCE50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&lt;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a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CE4F72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href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CE4F72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#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CONTACT&lt;/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a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245A9C1F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&lt;/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nav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4324088F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&lt;/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header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586931BC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&lt;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div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CE4F72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lass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CE4F72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line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 &lt;/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div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56A5E6B1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&lt;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div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CE4F72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lass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CE4F72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banner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</w:t>
      </w:r>
    </w:p>
    <w:p w14:paraId="358FF5A2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&lt;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div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CE4F72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lass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proofErr w:type="spellStart"/>
      <w:r w:rsidRPr="00CE4F72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btxt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 Reflections on my holiday in the United States... &lt;/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div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6ECF1FD1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&lt;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button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CE4F72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lass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proofErr w:type="spellStart"/>
      <w:r w:rsidRPr="00CE4F72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rb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See article&lt;/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button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1B047835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&lt;/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div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158456A8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10FD36DD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&lt;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section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5D2E68DE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&lt;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article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CE4F72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lass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CE4F72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a1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</w:t>
      </w:r>
    </w:p>
    <w:p w14:paraId="5879E969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&lt;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section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CE4F72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LASS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CE4F72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a1s1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</w:t>
      </w:r>
    </w:p>
    <w:p w14:paraId="57FC360A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    &lt;</w:t>
      </w:r>
      <w:proofErr w:type="spellStart"/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img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CE4F72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src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CE4F72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./pin.png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</w:t>
      </w:r>
    </w:p>
    <w:p w14:paraId="01B1EFC2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    &lt;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h3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CE4F72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lass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proofErr w:type="spellStart"/>
      <w:r w:rsidRPr="00CE4F72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trv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I'M A GREAT TRAVELLER&lt;/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h3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22479BF4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&lt;/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section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30369525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&lt;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div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&gt;Lorem ipsum </w:t>
      </w:r>
      <w:proofErr w:type="spellStart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dolor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sit </w:t>
      </w:r>
      <w:proofErr w:type="spellStart"/>
      <w:proofErr w:type="gramStart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amet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.&lt;</w:t>
      </w:r>
      <w:proofErr w:type="gram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/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div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39046B15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&lt;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div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&gt;Lorem ipsum </w:t>
      </w:r>
      <w:proofErr w:type="spellStart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dolor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sit </w:t>
      </w:r>
      <w:proofErr w:type="spellStart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amet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proofErr w:type="spellStart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consectetur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proofErr w:type="spellStart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adipisicing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proofErr w:type="spellStart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elit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. </w:t>
      </w:r>
      <w:proofErr w:type="spellStart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Ea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, </w:t>
      </w:r>
      <w:proofErr w:type="spellStart"/>
      <w:proofErr w:type="gramStart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fuga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?&lt;</w:t>
      </w:r>
      <w:proofErr w:type="gram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/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div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798CD8C5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&lt;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div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&gt;Lorem ipsum </w:t>
      </w:r>
      <w:proofErr w:type="spellStart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dolor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sit </w:t>
      </w:r>
      <w:proofErr w:type="spellStart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amet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proofErr w:type="spellStart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consectetur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proofErr w:type="spellStart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adipisicing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proofErr w:type="spellStart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elit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. </w:t>
      </w:r>
      <w:proofErr w:type="spellStart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Atque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, </w:t>
      </w:r>
      <w:proofErr w:type="spellStart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temporibus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proofErr w:type="spellStart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dolores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! </w:t>
      </w:r>
      <w:proofErr w:type="spellStart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Similique</w:t>
      </w:r>
      <w:proofErr w:type="spellEnd"/>
    </w:p>
    <w:p w14:paraId="2B64FD19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                </w:t>
      </w:r>
      <w:proofErr w:type="spellStart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consectetur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quos </w:t>
      </w:r>
      <w:proofErr w:type="spellStart"/>
      <w:proofErr w:type="gramStart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iste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?&lt;</w:t>
      </w:r>
      <w:proofErr w:type="gram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/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div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5C4E618D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&lt;/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article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46014446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&lt;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aside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CE4F72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lass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CE4F72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aside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</w:t>
      </w:r>
    </w:p>
    <w:p w14:paraId="39A51A68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&lt;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h1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ABOUT THE AUTHOR&lt;/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h1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0DF2CD9E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&lt;</w:t>
      </w:r>
      <w:proofErr w:type="spellStart"/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img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CE4F72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lass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proofErr w:type="spellStart"/>
      <w:r w:rsidRPr="00CE4F72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aar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" </w:t>
      </w:r>
      <w:r w:rsidRPr="00CE4F72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src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CE4F72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./arrow.png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</w:t>
      </w:r>
    </w:p>
    <w:p w14:paraId="36C6E4F7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&lt;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p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&lt;</w:t>
      </w:r>
      <w:proofErr w:type="spellStart"/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img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CE4F72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lass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proofErr w:type="spellStart"/>
      <w:r w:rsidRPr="00CE4F72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zzr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" </w:t>
      </w:r>
      <w:r w:rsidRPr="00CE4F72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src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CE4F72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./zozor.png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&lt;/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p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074AA4E9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&lt;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div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&gt;Lorem ipsum </w:t>
      </w:r>
      <w:proofErr w:type="spellStart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dolor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sit </w:t>
      </w:r>
      <w:proofErr w:type="spellStart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amet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proofErr w:type="spellStart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consectetur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proofErr w:type="spellStart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adipisicing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proofErr w:type="spellStart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elit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. </w:t>
      </w:r>
      <w:proofErr w:type="spellStart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Consequatur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, </w:t>
      </w:r>
      <w:proofErr w:type="spellStart"/>
      <w:proofErr w:type="gramStart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magnam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.&lt;</w:t>
      </w:r>
      <w:proofErr w:type="gram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/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div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55A53591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&lt;</w:t>
      </w:r>
      <w:proofErr w:type="spellStart"/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br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3E04DAFC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&lt;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div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&gt;Lorem ipsum </w:t>
      </w:r>
      <w:proofErr w:type="spellStart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dolor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sit </w:t>
      </w:r>
      <w:proofErr w:type="spellStart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amet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proofErr w:type="spellStart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consectetur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proofErr w:type="spellStart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adipisicing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proofErr w:type="spellStart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elit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. </w:t>
      </w:r>
      <w:proofErr w:type="spellStart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Consequatur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, </w:t>
      </w:r>
      <w:proofErr w:type="spellStart"/>
      <w:proofErr w:type="gramStart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magnam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.&lt;</w:t>
      </w:r>
      <w:proofErr w:type="gram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/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div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5B51D12F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&lt;</w:t>
      </w:r>
      <w:proofErr w:type="spellStart"/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br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6CD2D788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&lt;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div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&gt;Lorem ipsum </w:t>
      </w:r>
      <w:proofErr w:type="spellStart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dolor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sit </w:t>
      </w:r>
      <w:proofErr w:type="spellStart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amet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proofErr w:type="spellStart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consectetur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proofErr w:type="spellStart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adipisicing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proofErr w:type="spellStart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elit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. </w:t>
      </w:r>
      <w:proofErr w:type="spellStart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Consequatur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, </w:t>
      </w:r>
      <w:proofErr w:type="spellStart"/>
      <w:proofErr w:type="gramStart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magnam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.&lt;</w:t>
      </w:r>
      <w:proofErr w:type="gram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/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div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6FA365FA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&lt;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p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CE4F72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lass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proofErr w:type="spellStart"/>
      <w:r w:rsidRPr="00CE4F72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smlog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</w:t>
      </w:r>
    </w:p>
    <w:p w14:paraId="6A8C2579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    &lt;</w:t>
      </w:r>
      <w:proofErr w:type="spellStart"/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img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CE4F72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src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CE4F72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./facebook.png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</w:t>
      </w:r>
    </w:p>
    <w:p w14:paraId="1D868453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    &lt;</w:t>
      </w:r>
      <w:proofErr w:type="spellStart"/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img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CE4F72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src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CE4F72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./flickr.png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</w:t>
      </w:r>
    </w:p>
    <w:p w14:paraId="4C8F372C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    &lt;</w:t>
      </w:r>
      <w:proofErr w:type="spellStart"/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img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CE4F72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src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CE4F72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./vimeo.png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</w:t>
      </w:r>
    </w:p>
    <w:p w14:paraId="2D4476B7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    &lt;</w:t>
      </w:r>
      <w:proofErr w:type="spellStart"/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img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CE4F72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src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CE4F72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./twitter.png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</w:t>
      </w:r>
    </w:p>
    <w:p w14:paraId="368B1B41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    &lt;</w:t>
      </w:r>
      <w:proofErr w:type="spellStart"/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img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CE4F72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src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CE4F72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./rss.png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" </w:t>
      </w:r>
      <w:r w:rsidRPr="00CE4F72">
        <w:rPr>
          <w:rFonts w:ascii="Consolas" w:eastAsia="Times New Roman" w:hAnsi="Consolas" w:cs="Times New Roman"/>
          <w:color w:val="FF5370"/>
          <w:sz w:val="21"/>
          <w:szCs w:val="21"/>
          <w:lang w:val="en-IN" w:eastAsia="en-IN"/>
        </w:rPr>
        <w:t>&lt;/p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11A15F1D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&lt;/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aside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76CA8E7C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&lt;/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section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53C918AB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&lt;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footer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64C42811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&lt;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div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CE4F72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lass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proofErr w:type="spellStart"/>
      <w:r w:rsidRPr="00CE4F72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tw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</w:t>
      </w:r>
    </w:p>
    <w:p w14:paraId="54420D1C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&lt;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h1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MY LAST TWEET&lt;/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h1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04FDCB75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&lt;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p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Hee-</w:t>
      </w:r>
      <w:proofErr w:type="gramStart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Haw!&lt;</w:t>
      </w:r>
      <w:proofErr w:type="gram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/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p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17730AA4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lastRenderedPageBreak/>
        <w:t>                &lt;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p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18-01-2023 11:43&lt;/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p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336C05D4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&lt;/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div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52285E19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&lt;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div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CE4F72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lass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CE4F72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pic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</w:t>
      </w:r>
    </w:p>
    <w:p w14:paraId="71AEB4E1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&lt;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h1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MY PICTURES&lt;/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h1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565E06BC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&lt;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div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CE4F72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lass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CE4F72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pics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</w:t>
      </w:r>
    </w:p>
    <w:p w14:paraId="703542D2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    &lt;</w:t>
      </w:r>
      <w:proofErr w:type="spellStart"/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img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CE4F72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src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CE4F72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./pic1.jpg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" </w:t>
      </w:r>
      <w:r w:rsidRPr="00CE4F72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alt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"&gt;</w:t>
      </w:r>
    </w:p>
    <w:p w14:paraId="46515B0A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    &lt;</w:t>
      </w:r>
      <w:proofErr w:type="spellStart"/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img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CE4F72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src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CE4F72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./pic2.jpg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" </w:t>
      </w:r>
      <w:r w:rsidRPr="00CE4F72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alt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"&gt;</w:t>
      </w:r>
    </w:p>
    <w:p w14:paraId="3A1E6613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    &lt;</w:t>
      </w:r>
      <w:proofErr w:type="spellStart"/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img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CE4F72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src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CE4F72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./pic3.jpg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" </w:t>
      </w:r>
      <w:r w:rsidRPr="00CE4F72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alt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"&gt;</w:t>
      </w:r>
    </w:p>
    <w:p w14:paraId="3B3EBFC5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    &lt;</w:t>
      </w:r>
      <w:proofErr w:type="spellStart"/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img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CE4F72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src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r w:rsidRPr="00CE4F72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./pic4.jpg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" </w:t>
      </w:r>
      <w:r w:rsidRPr="00CE4F72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alt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"&gt;</w:t>
      </w:r>
    </w:p>
    <w:p w14:paraId="714FAC60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&lt;/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div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1894C77A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&lt;/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div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1EB55CAD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&lt;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div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CE4F72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class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="</w:t>
      </w:r>
      <w:proofErr w:type="spellStart"/>
      <w:r w:rsidRPr="00CE4F72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frnds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"&gt;</w:t>
      </w:r>
    </w:p>
    <w:p w14:paraId="2EB12C05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&lt;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h1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MY FRIENDS&lt;/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h1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5DF2871E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&lt;</w:t>
      </w:r>
      <w:proofErr w:type="spellStart"/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ul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3C3678CB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    &lt;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li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Friend 1&lt;/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li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10C4D6FF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    &lt;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li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Friend 2&lt;/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li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6A78A08B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    &lt;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li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Friend 3&lt;/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li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30B3DF45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    &lt;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li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Friend 4&lt;/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li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7F892DAF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&lt;/</w:t>
      </w:r>
      <w:proofErr w:type="spellStart"/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ul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4CAA87B0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&lt;</w:t>
      </w:r>
      <w:proofErr w:type="spellStart"/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ul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4524412E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1AE55E2D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    &lt;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li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Friend 5&lt;/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li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6C5A9D5E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    &lt;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li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Friend 6&lt;/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li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6B5401C0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    &lt;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li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Friend 7&lt;/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li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10D42474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    &lt;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li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Friend 8&lt;/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li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358739CD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    &lt;/</w:t>
      </w:r>
      <w:proofErr w:type="spellStart"/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ul</w:t>
      </w:r>
      <w:proofErr w:type="spellEnd"/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1FC14823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    &lt;/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div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54F93850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    &lt;/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footer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77F2277B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&lt;/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div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1FE19265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lt;/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body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2BB9F825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187179E9" w14:textId="77777777" w:rsidR="00834D92" w:rsidRPr="00CE4F72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lt;/</w:t>
      </w:r>
      <w:r w:rsidRPr="00CE4F72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html</w:t>
      </w:r>
      <w:r w:rsidRPr="00CE4F72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&gt;</w:t>
      </w:r>
    </w:p>
    <w:p w14:paraId="545EAAA6" w14:textId="77777777" w:rsidR="00834D92" w:rsidRPr="00CE4F72" w:rsidRDefault="00834D92" w:rsidP="00834D92"/>
    <w:p w14:paraId="4EC57553" w14:textId="77777777" w:rsidR="00834D92" w:rsidRDefault="00834D92" w:rsidP="00834D92">
      <w:pPr>
        <w:pStyle w:val="Heading2"/>
        <w:rPr>
          <w:b/>
          <w:bCs/>
        </w:rPr>
      </w:pPr>
      <w:r w:rsidRPr="00CE4F72">
        <w:rPr>
          <w:b/>
          <w:bCs/>
        </w:rPr>
        <w:t>CSS</w:t>
      </w:r>
    </w:p>
    <w:p w14:paraId="0832D4E3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html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{</w:t>
      </w:r>
    </w:p>
    <w:p w14:paraId="211DB2E0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width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100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%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0B640DE0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height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100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%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1874FD54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}</w:t>
      </w:r>
    </w:p>
    <w:p w14:paraId="5B2746C5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0CD2E9CF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body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{</w:t>
      </w:r>
    </w:p>
    <w:p w14:paraId="12604F71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width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100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%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13D46018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height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100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%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55773B7B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background-</w:t>
      </w:r>
      <w:proofErr w:type="spellStart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color</w:t>
      </w:r>
      <w:proofErr w:type="spellEnd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beige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5A31B174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margin-left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50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px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3F718BD4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margin-right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50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px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020E11F2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70D320CA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}</w:t>
      </w:r>
    </w:p>
    <w:p w14:paraId="6E9DE835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3AE22FB7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val="en-IN" w:eastAsia="en-IN"/>
        </w:rPr>
        <w:t>/</w:t>
      </w:r>
      <w:proofErr w:type="gramStart"/>
      <w:r w:rsidRPr="007A6287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val="en-IN" w:eastAsia="en-IN"/>
        </w:rPr>
        <w:t>* .</w:t>
      </w:r>
      <w:proofErr w:type="spellStart"/>
      <w:r w:rsidRPr="007A6287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val="en-IN" w:eastAsia="en-IN"/>
        </w:rPr>
        <w:t>main</w:t>
      </w:r>
      <w:proofErr w:type="gramEnd"/>
      <w:r w:rsidRPr="007A6287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val="en-IN" w:eastAsia="en-IN"/>
        </w:rPr>
        <w:t>_wrp</w:t>
      </w:r>
      <w:proofErr w:type="spellEnd"/>
      <w:r w:rsidRPr="007A6287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val="en-IN" w:eastAsia="en-IN"/>
        </w:rPr>
        <w:t xml:space="preserve"> {</w:t>
      </w:r>
    </w:p>
    <w:p w14:paraId="124D6011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val="en-IN" w:eastAsia="en-IN"/>
        </w:rPr>
        <w:t>    position: absolute;</w:t>
      </w:r>
    </w:p>
    <w:p w14:paraId="3D6B24D2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val="en-IN" w:eastAsia="en-IN"/>
        </w:rPr>
        <w:t xml:space="preserve">    align-items: </w:t>
      </w:r>
      <w:proofErr w:type="spellStart"/>
      <w:r w:rsidRPr="007A6287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val="en-IN" w:eastAsia="en-IN"/>
        </w:rPr>
        <w:t>center</w:t>
      </w:r>
      <w:proofErr w:type="spellEnd"/>
      <w:r w:rsidRPr="007A6287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val="en-IN" w:eastAsia="en-IN"/>
        </w:rPr>
        <w:t>;</w:t>
      </w:r>
    </w:p>
    <w:p w14:paraId="5270726A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val="en-IN" w:eastAsia="en-IN"/>
        </w:rPr>
        <w:t>    height: 100%;</w:t>
      </w:r>
    </w:p>
    <w:p w14:paraId="3EE23C73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val="en-IN" w:eastAsia="en-IN"/>
        </w:rPr>
        <w:t>    width: 80%;</w:t>
      </w:r>
    </w:p>
    <w:p w14:paraId="0835EFDB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val="en-IN" w:eastAsia="en-IN"/>
        </w:rPr>
        <w:lastRenderedPageBreak/>
        <w:t>    margin: auto;</w:t>
      </w:r>
    </w:p>
    <w:p w14:paraId="183F6380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val="en-IN" w:eastAsia="en-IN"/>
        </w:rPr>
        <w:t>    /* display: block; */</w:t>
      </w:r>
    </w:p>
    <w:p w14:paraId="52D8EF27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val="en-IN" w:eastAsia="en-IN"/>
        </w:rPr>
        <w:t>/* position: relative;</w:t>
      </w:r>
    </w:p>
    <w:p w14:paraId="675B9A36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val="en-IN" w:eastAsia="en-IN"/>
        </w:rPr>
        <w:t>}</w:t>
      </w:r>
    </w:p>
    <w:p w14:paraId="4037EACD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val="en-IN" w:eastAsia="en-IN"/>
        </w:rPr>
        <w:t>*/</w:t>
      </w:r>
    </w:p>
    <w:p w14:paraId="3C378481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38E30E06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proofErr w:type="gramStart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.</w:t>
      </w:r>
      <w:proofErr w:type="spellStart"/>
      <w:r w:rsidRPr="007A6287">
        <w:rPr>
          <w:rFonts w:ascii="Consolas" w:eastAsia="Times New Roman" w:hAnsi="Consolas" w:cs="Times New Roman"/>
          <w:color w:val="FFCB6B"/>
          <w:sz w:val="21"/>
          <w:szCs w:val="21"/>
          <w:lang w:val="en-IN" w:eastAsia="en-IN"/>
        </w:rPr>
        <w:t>zlogo</w:t>
      </w:r>
      <w:proofErr w:type="spellEnd"/>
      <w:proofErr w:type="gramEnd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{</w:t>
      </w:r>
    </w:p>
    <w:p w14:paraId="799DC8C1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352B8661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display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flex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61CF113A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flex-direction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row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5FD4BDAD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font-size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40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px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7F7D8D5B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0EA4D166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}</w:t>
      </w:r>
    </w:p>
    <w:p w14:paraId="6401FAE9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3B03BA13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h3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{</w:t>
      </w:r>
    </w:p>
    <w:p w14:paraId="1906474B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margin-top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10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px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20E9BA4D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margin-bottom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0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px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419CDC56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padding-left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6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px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39BDAA35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}</w:t>
      </w:r>
    </w:p>
    <w:p w14:paraId="3C377A5D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375E03B9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span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{</w:t>
      </w:r>
    </w:p>
    <w:p w14:paraId="2CC1A40E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font-size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20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px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1BBF6A61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}</w:t>
      </w:r>
    </w:p>
    <w:p w14:paraId="1960D50C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32D9DD9D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proofErr w:type="gramStart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.</w:t>
      </w:r>
      <w:r w:rsidRPr="007A6287">
        <w:rPr>
          <w:rFonts w:ascii="Consolas" w:eastAsia="Times New Roman" w:hAnsi="Consolas" w:cs="Times New Roman"/>
          <w:color w:val="FFCB6B"/>
          <w:sz w:val="21"/>
          <w:szCs w:val="21"/>
          <w:lang w:val="en-IN" w:eastAsia="en-IN"/>
        </w:rPr>
        <w:t>navbar</w:t>
      </w:r>
      <w:proofErr w:type="gramEnd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{</w:t>
      </w:r>
    </w:p>
    <w:p w14:paraId="6B17A8F9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display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flex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05BA499A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font-size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25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px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56A65736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position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absolute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466C8A49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top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15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vh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4D01D9ED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right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10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vw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5B1236E8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}</w:t>
      </w:r>
    </w:p>
    <w:p w14:paraId="64D14C01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4C5DA784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proofErr w:type="gramStart"/>
      <w:r w:rsidRPr="007A6287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a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:</w:t>
      </w:r>
      <w:r w:rsidRPr="007A6287">
        <w:rPr>
          <w:rFonts w:ascii="Consolas" w:eastAsia="Times New Roman" w:hAnsi="Consolas" w:cs="Times New Roman"/>
          <w:color w:val="00FFF2"/>
          <w:sz w:val="21"/>
          <w:szCs w:val="21"/>
          <w:lang w:val="en-IN" w:eastAsia="en-IN"/>
        </w:rPr>
        <w:t>hover</w:t>
      </w:r>
      <w:proofErr w:type="gramEnd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{</w:t>
      </w:r>
    </w:p>
    <w:p w14:paraId="3FF05509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text-decoration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underline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01FB0B32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</w:t>
      </w:r>
      <w:proofErr w:type="spellStart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color</w:t>
      </w:r>
      <w:proofErr w:type="spellEnd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: </w:t>
      </w:r>
      <w:proofErr w:type="spellStart"/>
      <w:proofErr w:type="gramStart"/>
      <w:r w:rsidRPr="007A6287">
        <w:rPr>
          <w:rFonts w:ascii="Consolas" w:eastAsia="Times New Roman" w:hAnsi="Consolas" w:cs="Times New Roman"/>
          <w:color w:val="00FFFF"/>
          <w:sz w:val="21"/>
          <w:szCs w:val="21"/>
          <w:lang w:val="en-IN" w:eastAsia="en-IN"/>
        </w:rPr>
        <w:t>rgb</w:t>
      </w:r>
      <w:proofErr w:type="spellEnd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(</w:t>
      </w:r>
      <w:proofErr w:type="gramEnd"/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255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,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255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,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255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);</w:t>
      </w:r>
    </w:p>
    <w:p w14:paraId="16E9373C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background-</w:t>
      </w:r>
      <w:proofErr w:type="spellStart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color</w:t>
      </w:r>
      <w:proofErr w:type="spellEnd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: </w:t>
      </w:r>
      <w:proofErr w:type="spellStart"/>
      <w:proofErr w:type="gramStart"/>
      <w:r w:rsidRPr="007A6287">
        <w:rPr>
          <w:rFonts w:ascii="Consolas" w:eastAsia="Times New Roman" w:hAnsi="Consolas" w:cs="Times New Roman"/>
          <w:color w:val="00FFFF"/>
          <w:sz w:val="21"/>
          <w:szCs w:val="21"/>
          <w:lang w:val="en-IN" w:eastAsia="en-IN"/>
        </w:rPr>
        <w:t>rgb</w:t>
      </w:r>
      <w:proofErr w:type="spellEnd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(</w:t>
      </w:r>
      <w:proofErr w:type="gramEnd"/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14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,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13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,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13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);</w:t>
      </w:r>
    </w:p>
    <w:p w14:paraId="0BF8C9E0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}</w:t>
      </w:r>
    </w:p>
    <w:p w14:paraId="62654F05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639558F1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a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{</w:t>
      </w:r>
    </w:p>
    <w:p w14:paraId="7382057E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padding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8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px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5E199AD9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text-decoration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none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17565C36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}</w:t>
      </w:r>
    </w:p>
    <w:p w14:paraId="671C543D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44D89315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proofErr w:type="gramStart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.</w:t>
      </w:r>
      <w:r w:rsidRPr="007A6287">
        <w:rPr>
          <w:rFonts w:ascii="Consolas" w:eastAsia="Times New Roman" w:hAnsi="Consolas" w:cs="Times New Roman"/>
          <w:color w:val="FFCB6B"/>
          <w:sz w:val="21"/>
          <w:szCs w:val="21"/>
          <w:lang w:val="en-IN" w:eastAsia="en-IN"/>
        </w:rPr>
        <w:t>line</w:t>
      </w:r>
      <w:proofErr w:type="gramEnd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{</w:t>
      </w:r>
    </w:p>
    <w:p w14:paraId="438F6E30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background-image: </w:t>
      </w:r>
      <w:proofErr w:type="spellStart"/>
      <w:r w:rsidRPr="007A6287">
        <w:rPr>
          <w:rFonts w:ascii="Consolas" w:eastAsia="Times New Roman" w:hAnsi="Consolas" w:cs="Times New Roman"/>
          <w:color w:val="00FFFF"/>
          <w:sz w:val="21"/>
          <w:szCs w:val="21"/>
          <w:lang w:val="en-IN" w:eastAsia="en-IN"/>
        </w:rPr>
        <w:t>url</w:t>
      </w:r>
      <w:proofErr w:type="spellEnd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(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./line.png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);</w:t>
      </w:r>
    </w:p>
    <w:p w14:paraId="7082EDF1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height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4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px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69EF33D4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background-repeat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repeat-x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18A440D5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width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90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%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7057E5AC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position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absolute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7712DD75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top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20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vh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29C6D9F3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4CA41046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}</w:t>
      </w:r>
    </w:p>
    <w:p w14:paraId="4D1134D5" w14:textId="77777777" w:rsidR="00834D92" w:rsidRPr="007A6287" w:rsidRDefault="00834D92" w:rsidP="00834D92">
      <w:pPr>
        <w:shd w:val="clear" w:color="auto" w:fill="00002C"/>
        <w:spacing w:after="24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28249C55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proofErr w:type="gramStart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lastRenderedPageBreak/>
        <w:t>.</w:t>
      </w:r>
      <w:r w:rsidRPr="007A6287">
        <w:rPr>
          <w:rFonts w:ascii="Consolas" w:eastAsia="Times New Roman" w:hAnsi="Consolas" w:cs="Times New Roman"/>
          <w:color w:val="FFCB6B"/>
          <w:sz w:val="21"/>
          <w:szCs w:val="21"/>
          <w:lang w:val="en-IN" w:eastAsia="en-IN"/>
        </w:rPr>
        <w:t>banner</w:t>
      </w:r>
      <w:proofErr w:type="gramEnd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{</w:t>
      </w:r>
    </w:p>
    <w:p w14:paraId="1F8E3143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2D049CA6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height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200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px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24FA66D2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width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80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%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354749F3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border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0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px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solid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0AECC9F2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background-image: </w:t>
      </w:r>
      <w:proofErr w:type="spellStart"/>
      <w:r w:rsidRPr="007A6287">
        <w:rPr>
          <w:rFonts w:ascii="Consolas" w:eastAsia="Times New Roman" w:hAnsi="Consolas" w:cs="Times New Roman"/>
          <w:color w:val="00FFFF"/>
          <w:sz w:val="21"/>
          <w:szCs w:val="21"/>
          <w:lang w:val="en-IN" w:eastAsia="en-IN"/>
        </w:rPr>
        <w:t>url</w:t>
      </w:r>
      <w:proofErr w:type="spellEnd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(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./sanfrancisco.jpg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);</w:t>
      </w:r>
    </w:p>
    <w:p w14:paraId="390BF426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border-radius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20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px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1AA2283A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box-shadow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0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px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4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px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proofErr w:type="spellStart"/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4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px</w:t>
      </w:r>
      <w:proofErr w:type="spellEnd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#1c1a19;</w:t>
      </w:r>
    </w:p>
    <w:p w14:paraId="59EE0B6A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background-repeat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no-repeat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1C38D340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background-size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cover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4B0D0DC0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position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absolute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4ED54DE0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top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26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vh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68195D05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margin-left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100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px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30127012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}</w:t>
      </w:r>
    </w:p>
    <w:p w14:paraId="4E62218E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25AE1536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proofErr w:type="gramStart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.</w:t>
      </w:r>
      <w:proofErr w:type="spellStart"/>
      <w:r w:rsidRPr="007A6287">
        <w:rPr>
          <w:rFonts w:ascii="Consolas" w:eastAsia="Times New Roman" w:hAnsi="Consolas" w:cs="Times New Roman"/>
          <w:color w:val="FFCB6B"/>
          <w:sz w:val="21"/>
          <w:szCs w:val="21"/>
          <w:lang w:val="en-IN" w:eastAsia="en-IN"/>
        </w:rPr>
        <w:t>btxt</w:t>
      </w:r>
      <w:proofErr w:type="spellEnd"/>
      <w:proofErr w:type="gramEnd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{</w:t>
      </w:r>
    </w:p>
    <w:p w14:paraId="22707D2E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position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absolute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507F08E7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bottom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0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348572CA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right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0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7E91864C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width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99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%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2FDA066D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height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33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px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5A353DF7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padding-top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15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px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479719AD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padding-left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10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px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0AC0DFBD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</w:t>
      </w:r>
      <w:r w:rsidRPr="007A6287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val="en-IN" w:eastAsia="en-IN"/>
        </w:rPr>
        <w:t>/* height: 35px; */</w:t>
      </w:r>
    </w:p>
    <w:p w14:paraId="2453F9A1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border-radius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0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0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20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px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proofErr w:type="spellStart"/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20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px</w:t>
      </w:r>
      <w:proofErr w:type="spellEnd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449C5028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</w:t>
      </w:r>
      <w:proofErr w:type="spellStart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color</w:t>
      </w:r>
      <w:proofErr w:type="spellEnd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: </w:t>
      </w:r>
      <w:proofErr w:type="spellStart"/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aliceblue</w:t>
      </w:r>
      <w:proofErr w:type="spellEnd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3BBBF0FD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background-</w:t>
      </w:r>
      <w:proofErr w:type="spellStart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color</w:t>
      </w:r>
      <w:proofErr w:type="spellEnd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: </w:t>
      </w:r>
      <w:proofErr w:type="spellStart"/>
      <w:proofErr w:type="gramStart"/>
      <w:r w:rsidRPr="007A6287">
        <w:rPr>
          <w:rFonts w:ascii="Consolas" w:eastAsia="Times New Roman" w:hAnsi="Consolas" w:cs="Times New Roman"/>
          <w:color w:val="00FFFF"/>
          <w:sz w:val="21"/>
          <w:szCs w:val="21"/>
          <w:lang w:val="en-IN" w:eastAsia="en-IN"/>
        </w:rPr>
        <w:t>rgba</w:t>
      </w:r>
      <w:proofErr w:type="spellEnd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(</w:t>
      </w:r>
      <w:proofErr w:type="gramEnd"/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42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,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40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,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40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,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0.8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);</w:t>
      </w:r>
    </w:p>
    <w:p w14:paraId="3418E750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</w:t>
      </w:r>
      <w:r w:rsidRPr="007A6287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val="en-IN" w:eastAsia="en-IN"/>
        </w:rPr>
        <w:t>/* padding-left: 4px; */</w:t>
      </w:r>
    </w:p>
    <w:p w14:paraId="3A6EB3E4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}</w:t>
      </w:r>
    </w:p>
    <w:p w14:paraId="43F804C6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1CDBFCB2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proofErr w:type="gramStart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.</w:t>
      </w:r>
      <w:proofErr w:type="spellStart"/>
      <w:r w:rsidRPr="007A6287">
        <w:rPr>
          <w:rFonts w:ascii="Consolas" w:eastAsia="Times New Roman" w:hAnsi="Consolas" w:cs="Times New Roman"/>
          <w:color w:val="FFCB6B"/>
          <w:sz w:val="21"/>
          <w:szCs w:val="21"/>
          <w:lang w:val="en-IN" w:eastAsia="en-IN"/>
        </w:rPr>
        <w:t>rb</w:t>
      </w:r>
      <w:proofErr w:type="spellEnd"/>
      <w:proofErr w:type="gramEnd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{</w:t>
      </w:r>
    </w:p>
    <w:p w14:paraId="3E79E732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position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absolute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65A73B49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bottom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15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px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5B9A3C5B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right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15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px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470A4AEC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height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25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px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70E90DBB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background-</w:t>
      </w:r>
      <w:proofErr w:type="spellStart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color</w:t>
      </w:r>
      <w:proofErr w:type="spellEnd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: </w:t>
      </w:r>
      <w:proofErr w:type="spellStart"/>
      <w:proofErr w:type="gramStart"/>
      <w:r w:rsidRPr="007A6287">
        <w:rPr>
          <w:rFonts w:ascii="Consolas" w:eastAsia="Times New Roman" w:hAnsi="Consolas" w:cs="Times New Roman"/>
          <w:color w:val="00FFFF"/>
          <w:sz w:val="21"/>
          <w:szCs w:val="21"/>
          <w:lang w:val="en-IN" w:eastAsia="en-IN"/>
        </w:rPr>
        <w:t>rgb</w:t>
      </w:r>
      <w:proofErr w:type="spellEnd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(</w:t>
      </w:r>
      <w:proofErr w:type="gramEnd"/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168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,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5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,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5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);</w:t>
      </w:r>
    </w:p>
    <w:p w14:paraId="37C0C282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</w:t>
      </w:r>
      <w:proofErr w:type="spellStart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color</w:t>
      </w:r>
      <w:proofErr w:type="spellEnd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: </w:t>
      </w:r>
      <w:proofErr w:type="spellStart"/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aliceblue</w:t>
      </w:r>
      <w:proofErr w:type="spellEnd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78F2CD90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background-image: </w:t>
      </w:r>
      <w:proofErr w:type="spellStart"/>
      <w:r w:rsidRPr="007A6287">
        <w:rPr>
          <w:rFonts w:ascii="Consolas" w:eastAsia="Times New Roman" w:hAnsi="Consolas" w:cs="Times New Roman"/>
          <w:color w:val="00FFFF"/>
          <w:sz w:val="21"/>
          <w:szCs w:val="21"/>
          <w:lang w:val="en-IN" w:eastAsia="en-IN"/>
        </w:rPr>
        <w:t>url</w:t>
      </w:r>
      <w:proofErr w:type="spellEnd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(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./small_arrow.png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);</w:t>
      </w:r>
    </w:p>
    <w:p w14:paraId="15C51370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background-repeat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no-repeat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4487688F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background-position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right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19C30A9F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padding-right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10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px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6A7B32FA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border-radius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5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px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135F8A06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</w:t>
      </w:r>
      <w:r w:rsidRPr="007A6287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val="en-IN" w:eastAsia="en-IN"/>
        </w:rPr>
        <w:t>/* padding-right: 10px; */</w:t>
      </w:r>
    </w:p>
    <w:p w14:paraId="533EBC8E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}</w:t>
      </w:r>
    </w:p>
    <w:p w14:paraId="28D46C27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7845E277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proofErr w:type="gramStart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.</w:t>
      </w:r>
      <w:r w:rsidRPr="007A6287">
        <w:rPr>
          <w:rFonts w:ascii="Consolas" w:eastAsia="Times New Roman" w:hAnsi="Consolas" w:cs="Times New Roman"/>
          <w:color w:val="FFCB6B"/>
          <w:sz w:val="21"/>
          <w:szCs w:val="21"/>
          <w:lang w:val="en-IN" w:eastAsia="en-IN"/>
        </w:rPr>
        <w:t>a</w:t>
      </w:r>
      <w:proofErr w:type="gramEnd"/>
      <w:r w:rsidRPr="007A6287">
        <w:rPr>
          <w:rFonts w:ascii="Consolas" w:eastAsia="Times New Roman" w:hAnsi="Consolas" w:cs="Times New Roman"/>
          <w:color w:val="FFCB6B"/>
          <w:sz w:val="21"/>
          <w:szCs w:val="21"/>
          <w:lang w:val="en-IN" w:eastAsia="en-IN"/>
        </w:rPr>
        <w:t>1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{</w:t>
      </w:r>
    </w:p>
    <w:p w14:paraId="2C0DE851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position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absolute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2C963349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top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60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vh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193A326A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</w:t>
      </w:r>
      <w:r w:rsidRPr="007A6287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val="en-IN" w:eastAsia="en-IN"/>
        </w:rPr>
        <w:t>/* display: inline-block; */</w:t>
      </w:r>
    </w:p>
    <w:p w14:paraId="68ACDD81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left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10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vw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4ABA8544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position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absolute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70974EA7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top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60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vh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77B14B69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}</w:t>
      </w:r>
    </w:p>
    <w:p w14:paraId="67A6E6F7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08F77A42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proofErr w:type="gramStart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lastRenderedPageBreak/>
        <w:t>.</w:t>
      </w:r>
      <w:r w:rsidRPr="007A6287">
        <w:rPr>
          <w:rFonts w:ascii="Consolas" w:eastAsia="Times New Roman" w:hAnsi="Consolas" w:cs="Times New Roman"/>
          <w:color w:val="FFCB6B"/>
          <w:sz w:val="21"/>
          <w:szCs w:val="21"/>
          <w:lang w:val="en-IN" w:eastAsia="en-IN"/>
        </w:rPr>
        <w:t>a</w:t>
      </w:r>
      <w:proofErr w:type="gramEnd"/>
      <w:r w:rsidRPr="007A6287">
        <w:rPr>
          <w:rFonts w:ascii="Consolas" w:eastAsia="Times New Roman" w:hAnsi="Consolas" w:cs="Times New Roman"/>
          <w:color w:val="FFCB6B"/>
          <w:sz w:val="21"/>
          <w:szCs w:val="21"/>
          <w:lang w:val="en-IN" w:eastAsia="en-IN"/>
        </w:rPr>
        <w:t>1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7A6287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div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{</w:t>
      </w:r>
    </w:p>
    <w:p w14:paraId="1919F85E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padding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5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px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1459DF14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}</w:t>
      </w:r>
    </w:p>
    <w:p w14:paraId="56CFCD31" w14:textId="77777777" w:rsidR="00834D92" w:rsidRPr="007A6287" w:rsidRDefault="00834D92" w:rsidP="00834D92">
      <w:pPr>
        <w:shd w:val="clear" w:color="auto" w:fill="00002C"/>
        <w:spacing w:after="24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7CFFC336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proofErr w:type="gramStart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.</w:t>
      </w:r>
      <w:r w:rsidRPr="007A6287">
        <w:rPr>
          <w:rFonts w:ascii="Consolas" w:eastAsia="Times New Roman" w:hAnsi="Consolas" w:cs="Times New Roman"/>
          <w:color w:val="FFCB6B"/>
          <w:sz w:val="21"/>
          <w:szCs w:val="21"/>
          <w:lang w:val="en-IN" w:eastAsia="en-IN"/>
        </w:rPr>
        <w:t>a</w:t>
      </w:r>
      <w:proofErr w:type="gramEnd"/>
      <w:r w:rsidRPr="007A6287">
        <w:rPr>
          <w:rFonts w:ascii="Consolas" w:eastAsia="Times New Roman" w:hAnsi="Consolas" w:cs="Times New Roman"/>
          <w:color w:val="FFCB6B"/>
          <w:sz w:val="21"/>
          <w:szCs w:val="21"/>
          <w:lang w:val="en-IN" w:eastAsia="en-IN"/>
        </w:rPr>
        <w:t>1s1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{</w:t>
      </w:r>
    </w:p>
    <w:p w14:paraId="7AF0FCD4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display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flex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0A2047EE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flex-direction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row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13743321" w14:textId="77777777" w:rsidR="00834D92" w:rsidRPr="007A6287" w:rsidRDefault="00834D92" w:rsidP="00834D92">
      <w:pPr>
        <w:shd w:val="clear" w:color="auto" w:fill="00002C"/>
        <w:spacing w:after="24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6BDA3F45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}</w:t>
      </w:r>
    </w:p>
    <w:p w14:paraId="2EBA2271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35C823F1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proofErr w:type="gramStart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.</w:t>
      </w:r>
      <w:proofErr w:type="spellStart"/>
      <w:r w:rsidRPr="007A6287">
        <w:rPr>
          <w:rFonts w:ascii="Consolas" w:eastAsia="Times New Roman" w:hAnsi="Consolas" w:cs="Times New Roman"/>
          <w:color w:val="FFCB6B"/>
          <w:sz w:val="21"/>
          <w:szCs w:val="21"/>
          <w:lang w:val="en-IN" w:eastAsia="en-IN"/>
        </w:rPr>
        <w:t>trv</w:t>
      </w:r>
      <w:proofErr w:type="spellEnd"/>
      <w:proofErr w:type="gramEnd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{</w:t>
      </w:r>
    </w:p>
    <w:p w14:paraId="5A1794B0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margin-top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30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px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55B0105C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}</w:t>
      </w:r>
    </w:p>
    <w:p w14:paraId="5E706CE4" w14:textId="77777777" w:rsidR="00834D92" w:rsidRPr="007A6287" w:rsidRDefault="00834D92" w:rsidP="00834D92">
      <w:pPr>
        <w:shd w:val="clear" w:color="auto" w:fill="00002C"/>
        <w:spacing w:after="24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1A0E4E02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proofErr w:type="gramStart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.</w:t>
      </w:r>
      <w:r w:rsidRPr="007A6287">
        <w:rPr>
          <w:rFonts w:ascii="Consolas" w:eastAsia="Times New Roman" w:hAnsi="Consolas" w:cs="Times New Roman"/>
          <w:color w:val="FFCB6B"/>
          <w:sz w:val="21"/>
          <w:szCs w:val="21"/>
          <w:lang w:val="en-IN" w:eastAsia="en-IN"/>
        </w:rPr>
        <w:t>aside</w:t>
      </w:r>
      <w:proofErr w:type="gramEnd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{</w:t>
      </w:r>
    </w:p>
    <w:p w14:paraId="31D35AC6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background-</w:t>
      </w:r>
      <w:proofErr w:type="spellStart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color</w:t>
      </w:r>
      <w:proofErr w:type="spellEnd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: #706B64;</w:t>
      </w:r>
    </w:p>
    <w:p w14:paraId="144E32AD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position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absolute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16FADB09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top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63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vh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30B1A6FC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right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30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vh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2A5FECA9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width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20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vw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3D06E470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</w:t>
      </w:r>
      <w:r w:rsidRPr="007A6287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val="en-IN" w:eastAsia="en-IN"/>
        </w:rPr>
        <w:t>/* height: 60vh; */</w:t>
      </w:r>
    </w:p>
    <w:p w14:paraId="4C767CBF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padding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10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px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789C7FFA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text-align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justify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26E69CCC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</w:t>
      </w:r>
      <w:proofErr w:type="spellStart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color</w:t>
      </w:r>
      <w:proofErr w:type="spellEnd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: </w:t>
      </w:r>
      <w:proofErr w:type="spellStart"/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aliceblue</w:t>
      </w:r>
      <w:proofErr w:type="spellEnd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781A0510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border-radius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5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px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1941378B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    font-family: '</w:t>
      </w:r>
      <w:r w:rsidRPr="007A6287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Trebuchet MS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', '</w:t>
      </w:r>
      <w:r w:rsidRPr="007A6287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Lucida Sans Unicode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', '</w:t>
      </w:r>
      <w:r w:rsidRPr="007A6287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Lucida Grande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', '</w:t>
      </w:r>
      <w:r w:rsidRPr="007A6287">
        <w:rPr>
          <w:rFonts w:ascii="Consolas" w:eastAsia="Times New Roman" w:hAnsi="Consolas" w:cs="Times New Roman"/>
          <w:color w:val="EEFF00"/>
          <w:sz w:val="21"/>
          <w:szCs w:val="21"/>
          <w:lang w:val="en-IN" w:eastAsia="en-IN"/>
        </w:rPr>
        <w:t>Lucida Sans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',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Arial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,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sans-serif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75FC855E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box-shadow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0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px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8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px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10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px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black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739557FD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435D7407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}</w:t>
      </w:r>
    </w:p>
    <w:p w14:paraId="733918C4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70780A71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proofErr w:type="gramStart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.</w:t>
      </w:r>
      <w:r w:rsidRPr="007A6287">
        <w:rPr>
          <w:rFonts w:ascii="Consolas" w:eastAsia="Times New Roman" w:hAnsi="Consolas" w:cs="Times New Roman"/>
          <w:color w:val="FFCB6B"/>
          <w:sz w:val="21"/>
          <w:szCs w:val="21"/>
          <w:lang w:val="en-IN" w:eastAsia="en-IN"/>
        </w:rPr>
        <w:t>aside</w:t>
      </w:r>
      <w:proofErr w:type="gramEnd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7A6287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p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{</w:t>
      </w:r>
    </w:p>
    <w:p w14:paraId="483578FA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text-align: </w:t>
      </w:r>
      <w:proofErr w:type="spellStart"/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center</w:t>
      </w:r>
      <w:proofErr w:type="spellEnd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466EE643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}</w:t>
      </w:r>
    </w:p>
    <w:p w14:paraId="27847135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1EF7C211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proofErr w:type="gramStart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.</w:t>
      </w:r>
      <w:proofErr w:type="spellStart"/>
      <w:r w:rsidRPr="007A6287">
        <w:rPr>
          <w:rFonts w:ascii="Consolas" w:eastAsia="Times New Roman" w:hAnsi="Consolas" w:cs="Times New Roman"/>
          <w:color w:val="FFCB6B"/>
          <w:sz w:val="21"/>
          <w:szCs w:val="21"/>
          <w:lang w:val="en-IN" w:eastAsia="en-IN"/>
        </w:rPr>
        <w:t>zzr</w:t>
      </w:r>
      <w:proofErr w:type="spellEnd"/>
      <w:proofErr w:type="gramEnd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{</w:t>
      </w:r>
    </w:p>
    <w:p w14:paraId="21DCC86A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border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2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px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solid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black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2E0153DD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03FB1876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}</w:t>
      </w:r>
    </w:p>
    <w:p w14:paraId="52E60BCE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5E5FCCBA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proofErr w:type="gramStart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.</w:t>
      </w:r>
      <w:proofErr w:type="spellStart"/>
      <w:r w:rsidRPr="007A6287">
        <w:rPr>
          <w:rFonts w:ascii="Consolas" w:eastAsia="Times New Roman" w:hAnsi="Consolas" w:cs="Times New Roman"/>
          <w:color w:val="FFCB6B"/>
          <w:sz w:val="21"/>
          <w:szCs w:val="21"/>
          <w:lang w:val="en-IN" w:eastAsia="en-IN"/>
        </w:rPr>
        <w:t>aar</w:t>
      </w:r>
      <w:proofErr w:type="spellEnd"/>
      <w:proofErr w:type="gramEnd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{</w:t>
      </w:r>
    </w:p>
    <w:p w14:paraId="1C3DF52E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position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relative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0FF3B7FC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right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1.5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vw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13E602F6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}</w:t>
      </w:r>
    </w:p>
    <w:p w14:paraId="7A0C449F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43B17CE0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proofErr w:type="gramStart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.</w:t>
      </w:r>
      <w:proofErr w:type="spellStart"/>
      <w:r w:rsidRPr="007A6287">
        <w:rPr>
          <w:rFonts w:ascii="Consolas" w:eastAsia="Times New Roman" w:hAnsi="Consolas" w:cs="Times New Roman"/>
          <w:color w:val="FFCB6B"/>
          <w:sz w:val="21"/>
          <w:szCs w:val="21"/>
          <w:lang w:val="en-IN" w:eastAsia="en-IN"/>
        </w:rPr>
        <w:t>smlog</w:t>
      </w:r>
      <w:proofErr w:type="spellEnd"/>
      <w:proofErr w:type="gramEnd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proofErr w:type="spellStart"/>
      <w:r w:rsidRPr="007A6287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img</w:t>
      </w:r>
      <w:proofErr w:type="spellEnd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{</w:t>
      </w:r>
    </w:p>
    <w:p w14:paraId="0B10739F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border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2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px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solid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black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113050DD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border-radius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0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8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px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0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8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px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059AE74F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}</w:t>
      </w:r>
    </w:p>
    <w:p w14:paraId="22A87DF2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34F461E4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footer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{</w:t>
      </w:r>
    </w:p>
    <w:p w14:paraId="1E5C2B6A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background: </w:t>
      </w:r>
      <w:proofErr w:type="spellStart"/>
      <w:r w:rsidRPr="007A6287">
        <w:rPr>
          <w:rFonts w:ascii="Consolas" w:eastAsia="Times New Roman" w:hAnsi="Consolas" w:cs="Times New Roman"/>
          <w:color w:val="00FFFF"/>
          <w:sz w:val="21"/>
          <w:szCs w:val="21"/>
          <w:lang w:val="en-IN" w:eastAsia="en-IN"/>
        </w:rPr>
        <w:t>url</w:t>
      </w:r>
      <w:proofErr w:type="spellEnd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(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top.png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)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no-repeat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top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proofErr w:type="spellStart"/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center</w:t>
      </w:r>
      <w:proofErr w:type="spellEnd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, </w:t>
      </w:r>
      <w:proofErr w:type="spellStart"/>
      <w:r w:rsidRPr="007A6287">
        <w:rPr>
          <w:rFonts w:ascii="Consolas" w:eastAsia="Times New Roman" w:hAnsi="Consolas" w:cs="Times New Roman"/>
          <w:color w:val="00FFFF"/>
          <w:sz w:val="21"/>
          <w:szCs w:val="21"/>
          <w:lang w:val="en-IN" w:eastAsia="en-IN"/>
        </w:rPr>
        <w:t>url</w:t>
      </w:r>
      <w:proofErr w:type="spellEnd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(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./line.png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)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repeat-x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50FA5534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lastRenderedPageBreak/>
        <w:t xml:space="preserve">    padding-top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0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px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2EA3819C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position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absolute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51B00FB8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top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135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vh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6A57DBB6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width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80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%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4794B51A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2EF47413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}</w:t>
      </w:r>
    </w:p>
    <w:p w14:paraId="7315B745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2324BF04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.</w:t>
      </w:r>
      <w:proofErr w:type="spellStart"/>
      <w:r w:rsidRPr="007A6287">
        <w:rPr>
          <w:rFonts w:ascii="Consolas" w:eastAsia="Times New Roman" w:hAnsi="Consolas" w:cs="Times New Roman"/>
          <w:color w:val="FFCB6B"/>
          <w:sz w:val="21"/>
          <w:szCs w:val="21"/>
          <w:lang w:val="en-IN" w:eastAsia="en-IN"/>
        </w:rPr>
        <w:t>tw</w:t>
      </w:r>
      <w:proofErr w:type="spellEnd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,</w:t>
      </w:r>
    </w:p>
    <w:p w14:paraId="53C0B420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.</w:t>
      </w:r>
      <w:r w:rsidRPr="007A6287">
        <w:rPr>
          <w:rFonts w:ascii="Consolas" w:eastAsia="Times New Roman" w:hAnsi="Consolas" w:cs="Times New Roman"/>
          <w:color w:val="FFCB6B"/>
          <w:sz w:val="21"/>
          <w:szCs w:val="21"/>
          <w:lang w:val="en-IN" w:eastAsia="en-IN"/>
        </w:rPr>
        <w:t>pic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,</w:t>
      </w:r>
    </w:p>
    <w:p w14:paraId="22CB07E5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proofErr w:type="gramStart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.</w:t>
      </w:r>
      <w:proofErr w:type="spellStart"/>
      <w:r w:rsidRPr="007A6287">
        <w:rPr>
          <w:rFonts w:ascii="Consolas" w:eastAsia="Times New Roman" w:hAnsi="Consolas" w:cs="Times New Roman"/>
          <w:color w:val="FFCB6B"/>
          <w:sz w:val="21"/>
          <w:szCs w:val="21"/>
          <w:lang w:val="en-IN" w:eastAsia="en-IN"/>
        </w:rPr>
        <w:t>frnds</w:t>
      </w:r>
      <w:proofErr w:type="spellEnd"/>
      <w:proofErr w:type="gramEnd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{</w:t>
      </w:r>
    </w:p>
    <w:p w14:paraId="61FA8E9E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display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inline-block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643E269A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vertical-align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top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3F5BCEAB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margin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55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px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40143F1A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margin-top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0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px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63C59F23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}</w:t>
      </w:r>
    </w:p>
    <w:p w14:paraId="2F76E1A0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7EBA7DC7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.</w:t>
      </w:r>
      <w:proofErr w:type="spellStart"/>
      <w:r w:rsidRPr="007A6287">
        <w:rPr>
          <w:rFonts w:ascii="Consolas" w:eastAsia="Times New Roman" w:hAnsi="Consolas" w:cs="Times New Roman"/>
          <w:color w:val="FFCB6B"/>
          <w:sz w:val="21"/>
          <w:szCs w:val="21"/>
          <w:lang w:val="en-IN" w:eastAsia="en-IN"/>
        </w:rPr>
        <w:t>tw</w:t>
      </w:r>
      <w:proofErr w:type="spellEnd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7A6287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h1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,</w:t>
      </w:r>
    </w:p>
    <w:p w14:paraId="53784682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.</w:t>
      </w:r>
      <w:r w:rsidRPr="007A6287">
        <w:rPr>
          <w:rFonts w:ascii="Consolas" w:eastAsia="Times New Roman" w:hAnsi="Consolas" w:cs="Times New Roman"/>
          <w:color w:val="FFCB6B"/>
          <w:sz w:val="21"/>
          <w:szCs w:val="21"/>
          <w:lang w:val="en-IN" w:eastAsia="en-IN"/>
        </w:rPr>
        <w:t>pic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7A6287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h1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,</w:t>
      </w:r>
    </w:p>
    <w:p w14:paraId="4835D5F3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proofErr w:type="gramStart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.</w:t>
      </w:r>
      <w:proofErr w:type="spellStart"/>
      <w:r w:rsidRPr="007A6287">
        <w:rPr>
          <w:rFonts w:ascii="Consolas" w:eastAsia="Times New Roman" w:hAnsi="Consolas" w:cs="Times New Roman"/>
          <w:color w:val="FFCB6B"/>
          <w:sz w:val="21"/>
          <w:szCs w:val="21"/>
          <w:lang w:val="en-IN" w:eastAsia="en-IN"/>
        </w:rPr>
        <w:t>frnds</w:t>
      </w:r>
      <w:proofErr w:type="spellEnd"/>
      <w:proofErr w:type="gramEnd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r w:rsidRPr="007A6287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h1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{</w:t>
      </w:r>
    </w:p>
    <w:p w14:paraId="545D9442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font-size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25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px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250D7EAC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font-style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normal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11C14608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}</w:t>
      </w:r>
    </w:p>
    <w:p w14:paraId="3EA86790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</w:p>
    <w:p w14:paraId="5D99E42A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proofErr w:type="gramStart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.</w:t>
      </w:r>
      <w:proofErr w:type="spellStart"/>
      <w:r w:rsidRPr="007A6287">
        <w:rPr>
          <w:rFonts w:ascii="Consolas" w:eastAsia="Times New Roman" w:hAnsi="Consolas" w:cs="Times New Roman"/>
          <w:color w:val="FFCB6B"/>
          <w:sz w:val="21"/>
          <w:szCs w:val="21"/>
          <w:lang w:val="en-IN" w:eastAsia="en-IN"/>
        </w:rPr>
        <w:t>frnds</w:t>
      </w:r>
      <w:proofErr w:type="spellEnd"/>
      <w:proofErr w:type="gramEnd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</w:t>
      </w:r>
      <w:proofErr w:type="spellStart"/>
      <w:r w:rsidRPr="007A6287">
        <w:rPr>
          <w:rFonts w:ascii="Consolas" w:eastAsia="Times New Roman" w:hAnsi="Consolas" w:cs="Times New Roman"/>
          <w:color w:val="FF0077"/>
          <w:sz w:val="21"/>
          <w:szCs w:val="21"/>
          <w:lang w:val="en-IN" w:eastAsia="en-IN"/>
        </w:rPr>
        <w:t>ul</w:t>
      </w:r>
      <w:proofErr w:type="spellEnd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 {</w:t>
      </w:r>
    </w:p>
    <w:p w14:paraId="73D30BD3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margin-top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0</w:t>
      </w:r>
      <w:r w:rsidRPr="007A6287">
        <w:rPr>
          <w:rFonts w:ascii="Consolas" w:eastAsia="Times New Roman" w:hAnsi="Consolas" w:cs="Times New Roman"/>
          <w:color w:val="82FBFF"/>
          <w:sz w:val="21"/>
          <w:szCs w:val="21"/>
          <w:lang w:val="en-IN" w:eastAsia="en-IN"/>
        </w:rPr>
        <w:t>px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0279A56D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list-style-image: </w:t>
      </w:r>
      <w:proofErr w:type="spellStart"/>
      <w:r w:rsidRPr="007A6287">
        <w:rPr>
          <w:rFonts w:ascii="Consolas" w:eastAsia="Times New Roman" w:hAnsi="Consolas" w:cs="Times New Roman"/>
          <w:color w:val="00FFFF"/>
          <w:sz w:val="21"/>
          <w:szCs w:val="21"/>
          <w:lang w:val="en-IN" w:eastAsia="en-IN"/>
        </w:rPr>
        <w:t>url</w:t>
      </w:r>
      <w:proofErr w:type="spellEnd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(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./external_link.png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);</w:t>
      </w:r>
    </w:p>
    <w:p w14:paraId="0FCBFF2C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display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inline-block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2008F3C9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vertical-align: </w:t>
      </w:r>
      <w:r w:rsidRPr="007A6287">
        <w:rPr>
          <w:rFonts w:ascii="Consolas" w:eastAsia="Times New Roman" w:hAnsi="Consolas" w:cs="Times New Roman"/>
          <w:color w:val="FF7E34"/>
          <w:sz w:val="21"/>
          <w:szCs w:val="21"/>
          <w:lang w:val="en-IN" w:eastAsia="en-IN"/>
        </w:rPr>
        <w:t>top</w:t>
      </w: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;</w:t>
      </w:r>
    </w:p>
    <w:p w14:paraId="127D245D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 xml:space="preserve">    </w:t>
      </w:r>
      <w:proofErr w:type="spellStart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color</w:t>
      </w:r>
      <w:proofErr w:type="spellEnd"/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: #760001;</w:t>
      </w:r>
    </w:p>
    <w:p w14:paraId="65E8BC0E" w14:textId="77777777" w:rsidR="00834D92" w:rsidRPr="007A6287" w:rsidRDefault="00834D92" w:rsidP="00834D9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</w:pPr>
      <w:r w:rsidRPr="007A6287">
        <w:rPr>
          <w:rFonts w:ascii="Consolas" w:eastAsia="Times New Roman" w:hAnsi="Consolas" w:cs="Times New Roman"/>
          <w:color w:val="FFFFFF"/>
          <w:sz w:val="21"/>
          <w:szCs w:val="21"/>
          <w:lang w:val="en-IN" w:eastAsia="en-IN"/>
        </w:rPr>
        <w:t>}</w:t>
      </w:r>
    </w:p>
    <w:p w14:paraId="2C834EBD" w14:textId="77777777" w:rsidR="00834D92" w:rsidRPr="00CE4F72" w:rsidRDefault="00834D92" w:rsidP="00834D92"/>
    <w:p w14:paraId="27C41EEA" w14:textId="77777777" w:rsidR="00834D92" w:rsidRPr="001850B7" w:rsidRDefault="00834D92" w:rsidP="001850B7"/>
    <w:p w14:paraId="527C4B70" w14:textId="77777777" w:rsidR="001850B7" w:rsidRPr="001850B7" w:rsidRDefault="001850B7" w:rsidP="001850B7"/>
    <w:p w14:paraId="0566E248" w14:textId="77777777" w:rsidR="001850B7" w:rsidRDefault="001850B7" w:rsidP="001850B7">
      <w:pPr>
        <w:spacing w:after="0" w:line="240" w:lineRule="auto"/>
        <w:rPr>
          <w:rFonts w:ascii="Times New Roman" w:hAnsi="Times New Roman" w:cs="Times New Roman"/>
          <w:b/>
          <w:bCs/>
          <w:color w:val="231F20"/>
          <w:sz w:val="24"/>
          <w:szCs w:val="24"/>
        </w:rPr>
      </w:pPr>
    </w:p>
    <w:p w14:paraId="1EE99B5F" w14:textId="77777777" w:rsidR="00834D92" w:rsidRDefault="00834D92" w:rsidP="001850B7">
      <w:pPr>
        <w:pStyle w:val="Heading1"/>
        <w:spacing w:before="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</w:p>
    <w:p w14:paraId="3C0C9826" w14:textId="3B073784" w:rsidR="001850B7" w:rsidRPr="001850B7" w:rsidRDefault="001850B7" w:rsidP="001850B7">
      <w:pPr>
        <w:pStyle w:val="Heading1"/>
        <w:spacing w:before="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1850B7">
        <w:rPr>
          <w:rFonts w:ascii="Times New Roman" w:hAnsi="Times New Roman" w:cs="Times New Roman"/>
          <w:b/>
          <w:bCs/>
          <w:color w:val="auto"/>
          <w:sz w:val="24"/>
          <w:szCs w:val="24"/>
        </w:rPr>
        <w:t>B.2 Input and Output</w:t>
      </w:r>
    </w:p>
    <w:p w14:paraId="4A35C1B2" w14:textId="1E33D824" w:rsidR="001850B7" w:rsidRDefault="001850B7" w:rsidP="001850B7">
      <w:pPr>
        <w:pStyle w:val="Heading1"/>
        <w:spacing w:before="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1850B7">
        <w:rPr>
          <w:rFonts w:ascii="Times New Roman" w:hAnsi="Times New Roman" w:cs="Times New Roman"/>
          <w:b/>
          <w:bCs/>
          <w:color w:val="auto"/>
          <w:sz w:val="24"/>
          <w:szCs w:val="24"/>
        </w:rPr>
        <w:t>(Students must paste input and output here)</w:t>
      </w:r>
    </w:p>
    <w:p w14:paraId="45F798F2" w14:textId="1A2EDF39" w:rsidR="007A6287" w:rsidRDefault="007A6287" w:rsidP="007A6287">
      <w:pPr>
        <w:pStyle w:val="Heading1"/>
        <w:rPr>
          <w:b/>
          <w:bCs/>
        </w:rPr>
      </w:pPr>
      <w:r>
        <w:rPr>
          <w:b/>
          <w:bCs/>
        </w:rPr>
        <w:t>Fox</w:t>
      </w:r>
    </w:p>
    <w:p w14:paraId="133655DE" w14:textId="2688D60E" w:rsidR="007A6287" w:rsidRPr="007A6287" w:rsidRDefault="007A6287" w:rsidP="007A6287">
      <w:r w:rsidRPr="001850B7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A889799" wp14:editId="0BA8E373">
            <wp:extent cx="5731510" cy="307467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F2B06" w14:textId="326DAE2A" w:rsidR="00CE4F72" w:rsidRDefault="00CE4F72" w:rsidP="00CE4F72">
      <w:pPr>
        <w:pStyle w:val="Heading1"/>
        <w:rPr>
          <w:b/>
          <w:bCs/>
        </w:rPr>
      </w:pPr>
      <w:r>
        <w:rPr>
          <w:b/>
          <w:bCs/>
        </w:rPr>
        <w:t>Dog D Dog</w:t>
      </w:r>
    </w:p>
    <w:p w14:paraId="3D47DAD5" w14:textId="6B29BB86" w:rsidR="00CE4F72" w:rsidRDefault="00CE4F72" w:rsidP="00CE4F72">
      <w:pPr>
        <w:pStyle w:val="Heading2"/>
        <w:rPr>
          <w:b/>
          <w:bCs/>
        </w:rPr>
      </w:pPr>
      <w:r>
        <w:rPr>
          <w:b/>
          <w:bCs/>
        </w:rPr>
        <w:t>Screensho</w:t>
      </w:r>
      <w:r w:rsidR="00987E4A">
        <w:rPr>
          <w:b/>
          <w:bCs/>
        </w:rPr>
        <w:t>t</w:t>
      </w:r>
    </w:p>
    <w:p w14:paraId="3B0BE503" w14:textId="5072B93C" w:rsidR="00987E4A" w:rsidRDefault="00987E4A" w:rsidP="00987E4A">
      <w:r w:rsidRPr="00987E4A">
        <w:drawing>
          <wp:inline distT="0" distB="0" distL="0" distR="0" wp14:anchorId="02920C97" wp14:editId="3DE917D1">
            <wp:extent cx="5731510" cy="307467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91374" w14:textId="5CDD5C10" w:rsidR="00987E4A" w:rsidRPr="00987E4A" w:rsidRDefault="00987E4A" w:rsidP="00987E4A">
      <w:r w:rsidRPr="00987E4A">
        <w:lastRenderedPageBreak/>
        <w:drawing>
          <wp:inline distT="0" distB="0" distL="0" distR="0" wp14:anchorId="3321B817" wp14:editId="278D4A4B">
            <wp:extent cx="5731510" cy="307467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C239A" w14:textId="77777777" w:rsidR="00CE4F72" w:rsidRDefault="00CE4F72" w:rsidP="00CE4F72">
      <w:pPr>
        <w:pStyle w:val="Heading1"/>
        <w:rPr>
          <w:b/>
          <w:bCs/>
        </w:rPr>
      </w:pPr>
      <w:proofErr w:type="spellStart"/>
      <w:r w:rsidRPr="00CE4F72">
        <w:rPr>
          <w:b/>
          <w:bCs/>
        </w:rPr>
        <w:t>Zozor</w:t>
      </w:r>
      <w:proofErr w:type="spellEnd"/>
    </w:p>
    <w:p w14:paraId="704901A0" w14:textId="6C07F6F4" w:rsidR="00CE4F72" w:rsidRDefault="00CE4F72" w:rsidP="00CE4F72">
      <w:pPr>
        <w:pStyle w:val="Heading2"/>
        <w:rPr>
          <w:b/>
          <w:bCs/>
        </w:rPr>
      </w:pPr>
      <w:r>
        <w:rPr>
          <w:b/>
          <w:bCs/>
        </w:rPr>
        <w:t>Screenshot</w:t>
      </w:r>
    </w:p>
    <w:p w14:paraId="0899CEED" w14:textId="4CEC0783" w:rsidR="007A6287" w:rsidRDefault="007A6287" w:rsidP="007A6287">
      <w:r w:rsidRPr="007A6287">
        <w:rPr>
          <w:noProof/>
        </w:rPr>
        <w:drawing>
          <wp:inline distT="0" distB="0" distL="0" distR="0" wp14:anchorId="30FAD76B" wp14:editId="5991E431">
            <wp:extent cx="5731510" cy="307467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E91305" w14:textId="661D1FD3" w:rsidR="007A6287" w:rsidRPr="007A6287" w:rsidRDefault="007A6287" w:rsidP="007A6287">
      <w:r w:rsidRPr="007A6287">
        <w:rPr>
          <w:noProof/>
        </w:rPr>
        <w:lastRenderedPageBreak/>
        <w:drawing>
          <wp:inline distT="0" distB="0" distL="0" distR="0" wp14:anchorId="065ADB44" wp14:editId="4AFBC705">
            <wp:extent cx="5731510" cy="307467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703944" w14:textId="08A30023" w:rsidR="001850B7" w:rsidRPr="00CE4F72" w:rsidRDefault="001850B7" w:rsidP="00CE4F72">
      <w:pPr>
        <w:pStyle w:val="Heading2"/>
        <w:rPr>
          <w:b/>
          <w:bCs/>
        </w:rPr>
      </w:pPr>
      <w:r w:rsidRPr="001850B7">
        <w:rPr>
          <w:rFonts w:ascii="Times New Roman" w:hAnsi="Times New Roman" w:cs="Times New Roman"/>
          <w:b/>
          <w:bCs/>
          <w:color w:val="auto"/>
          <w:sz w:val="24"/>
          <w:szCs w:val="24"/>
        </w:rPr>
        <w:t>B.3. Observations and Learning</w:t>
      </w:r>
    </w:p>
    <w:p w14:paraId="6ABA8BCF" w14:textId="3E88AB98" w:rsidR="001850B7" w:rsidRDefault="001850B7" w:rsidP="001850B7">
      <w:pPr>
        <w:pStyle w:val="Heading1"/>
        <w:spacing w:before="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1850B7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(Students are expected to comment on the output obtained with clear observations and learning for each task/ sub part assigned </w:t>
      </w:r>
    </w:p>
    <w:p w14:paraId="1C2BB3C6" w14:textId="70D2669D" w:rsidR="00987E4A" w:rsidRPr="006665F2" w:rsidRDefault="00987E4A" w:rsidP="00987E4A">
      <w:pPr>
        <w:rPr>
          <w:sz w:val="24"/>
          <w:szCs w:val="24"/>
        </w:rPr>
      </w:pPr>
      <w:r w:rsidRPr="006665F2">
        <w:rPr>
          <w:sz w:val="24"/>
          <w:szCs w:val="24"/>
        </w:rPr>
        <w:t>Learnt how to design static websites by using and implementing HTML5 tags. Also learnt how to use CSS properties like box-model, font,</w:t>
      </w:r>
      <w:r w:rsidR="00297FBD" w:rsidRPr="006665F2">
        <w:rPr>
          <w:sz w:val="24"/>
          <w:szCs w:val="24"/>
        </w:rPr>
        <w:t xml:space="preserve"> </w:t>
      </w:r>
      <w:r w:rsidRPr="006665F2">
        <w:rPr>
          <w:sz w:val="24"/>
          <w:szCs w:val="24"/>
        </w:rPr>
        <w:t>text, background</w:t>
      </w:r>
    </w:p>
    <w:p w14:paraId="11927545" w14:textId="77777777" w:rsidR="001850B7" w:rsidRPr="001850B7" w:rsidRDefault="001850B7" w:rsidP="001850B7">
      <w:pPr>
        <w:pStyle w:val="Heading1"/>
        <w:spacing w:before="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1850B7">
        <w:rPr>
          <w:rFonts w:ascii="Times New Roman" w:hAnsi="Times New Roman" w:cs="Times New Roman"/>
          <w:b/>
          <w:bCs/>
          <w:color w:val="auto"/>
          <w:sz w:val="24"/>
          <w:szCs w:val="24"/>
        </w:rPr>
        <w:t>B.4. Conclusion</w:t>
      </w:r>
    </w:p>
    <w:p w14:paraId="3AA98F37" w14:textId="5FEC09DE" w:rsidR="001850B7" w:rsidRDefault="001850B7" w:rsidP="001850B7">
      <w:pPr>
        <w:pStyle w:val="Heading1"/>
        <w:spacing w:before="0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1850B7">
        <w:rPr>
          <w:rFonts w:ascii="Times New Roman" w:hAnsi="Times New Roman" w:cs="Times New Roman"/>
          <w:b/>
          <w:bCs/>
          <w:color w:val="auto"/>
          <w:sz w:val="24"/>
          <w:szCs w:val="24"/>
        </w:rPr>
        <w:t>(Students must write the conclusion as per the attainment of individual outcome listed above and learning/observation noted in Sec. B.3)</w:t>
      </w:r>
    </w:p>
    <w:p w14:paraId="768EBE3E" w14:textId="720BDA32" w:rsidR="00297FBD" w:rsidRPr="006665F2" w:rsidRDefault="00297FBD" w:rsidP="00297FBD">
      <w:pPr>
        <w:spacing w:line="240" w:lineRule="auto"/>
        <w:ind w:firstLine="720"/>
        <w:contextualSpacing/>
        <w:rPr>
          <w:rFonts w:cstheme="minorHAnsi"/>
          <w:bCs/>
          <w:color w:val="231F20"/>
          <w:sz w:val="24"/>
          <w:szCs w:val="24"/>
        </w:rPr>
      </w:pPr>
      <w:r w:rsidRPr="006665F2">
        <w:rPr>
          <w:rFonts w:cstheme="minorHAnsi"/>
          <w:sz w:val="24"/>
          <w:szCs w:val="24"/>
        </w:rPr>
        <w:t>Designed</w:t>
      </w:r>
      <w:r w:rsidR="00BF2769" w:rsidRPr="006665F2">
        <w:rPr>
          <w:rFonts w:cstheme="minorHAnsi"/>
          <w:sz w:val="24"/>
          <w:szCs w:val="24"/>
        </w:rPr>
        <w:t xml:space="preserve"> the website layouts given using </w:t>
      </w:r>
      <w:r w:rsidRPr="006665F2">
        <w:rPr>
          <w:rFonts w:cstheme="minorHAnsi"/>
          <w:sz w:val="24"/>
          <w:szCs w:val="24"/>
        </w:rPr>
        <w:t xml:space="preserve">HTML5 and CSS tags. Understood </w:t>
      </w:r>
      <w:r w:rsidRPr="006665F2">
        <w:rPr>
          <w:rFonts w:cstheme="minorHAnsi"/>
          <w:bCs/>
          <w:color w:val="231F20"/>
          <w:sz w:val="24"/>
          <w:szCs w:val="24"/>
        </w:rPr>
        <w:t xml:space="preserve">CSS Box </w:t>
      </w:r>
      <w:r w:rsidR="006665F2" w:rsidRPr="006665F2">
        <w:rPr>
          <w:rFonts w:cstheme="minorHAnsi"/>
          <w:bCs/>
          <w:color w:val="231F20"/>
          <w:sz w:val="24"/>
          <w:szCs w:val="24"/>
        </w:rPr>
        <w:t>m</w:t>
      </w:r>
      <w:r w:rsidRPr="006665F2">
        <w:rPr>
          <w:rFonts w:cstheme="minorHAnsi"/>
          <w:bCs/>
          <w:color w:val="231F20"/>
          <w:sz w:val="24"/>
          <w:szCs w:val="24"/>
        </w:rPr>
        <w:t>odel</w:t>
      </w:r>
      <w:r w:rsidRPr="006665F2">
        <w:rPr>
          <w:rFonts w:cstheme="minorHAnsi"/>
          <w:bCs/>
          <w:color w:val="231F20"/>
          <w:sz w:val="24"/>
          <w:szCs w:val="24"/>
        </w:rPr>
        <w:t xml:space="preserve"> and properties</w:t>
      </w:r>
    </w:p>
    <w:p w14:paraId="7D43759E" w14:textId="5D25493B" w:rsidR="00987E4A" w:rsidRDefault="00987E4A" w:rsidP="00987E4A"/>
    <w:p w14:paraId="5A040C8F" w14:textId="77777777" w:rsidR="00987E4A" w:rsidRPr="00987E4A" w:rsidRDefault="00987E4A" w:rsidP="00987E4A"/>
    <w:sectPr w:rsidR="00987E4A" w:rsidRPr="00987E4A" w:rsidSect="00BF2769">
      <w:pgSz w:w="11906" w:h="16838"/>
      <w:pgMar w:top="851" w:right="1440" w:bottom="42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1C41B3"/>
    <w:multiLevelType w:val="hybridMultilevel"/>
    <w:tmpl w:val="1D628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523657"/>
    <w:multiLevelType w:val="hybridMultilevel"/>
    <w:tmpl w:val="B442EA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1668539">
    <w:abstractNumId w:val="1"/>
  </w:num>
  <w:num w:numId="2" w16cid:durableId="18862582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wNTK3tDAwNTE3MLdU0lEKTi0uzszPAykwqgUAVNrdeiwAAAA="/>
  </w:docVars>
  <w:rsids>
    <w:rsidRoot w:val="001F6B3C"/>
    <w:rsid w:val="000645B6"/>
    <w:rsid w:val="00176178"/>
    <w:rsid w:val="001850B7"/>
    <w:rsid w:val="001F6B3C"/>
    <w:rsid w:val="00297FBD"/>
    <w:rsid w:val="00657A97"/>
    <w:rsid w:val="00663360"/>
    <w:rsid w:val="006665F2"/>
    <w:rsid w:val="00683EF0"/>
    <w:rsid w:val="00786197"/>
    <w:rsid w:val="007A6287"/>
    <w:rsid w:val="00834D92"/>
    <w:rsid w:val="00923BFC"/>
    <w:rsid w:val="00987E4A"/>
    <w:rsid w:val="00A83618"/>
    <w:rsid w:val="00BF2769"/>
    <w:rsid w:val="00CE4F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B9A94C"/>
  <w15:chartTrackingRefBased/>
  <w15:docId w15:val="{1E845EBC-BB77-4FA3-AFF0-C38B8F7F2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7FBD"/>
    <w:pPr>
      <w:spacing w:after="200" w:line="276" w:lineRule="auto"/>
    </w:pPr>
    <w:rPr>
      <w:rFonts w:eastAsiaTheme="minorEastAsia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50B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50B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1F6B3C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1F6B3C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1850B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1850B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table" w:styleId="TableGrid">
    <w:name w:val="Table Grid"/>
    <w:basedOn w:val="TableNormal"/>
    <w:uiPriority w:val="59"/>
    <w:rsid w:val="00683EF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13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2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79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1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4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9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8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86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1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05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1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9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96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8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14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1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2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7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3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82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1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0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6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1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03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0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7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7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14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9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6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0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14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9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3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6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96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52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25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7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24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55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2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62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1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9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8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6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35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8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0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6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6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95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1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0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1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9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0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459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70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83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2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5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7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9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8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3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7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1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5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1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0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9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3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1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0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1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0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2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8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5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5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9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5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3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1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2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7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1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33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0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6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3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2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4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1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4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4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0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0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7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3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07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4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6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0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5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64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6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7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3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7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8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2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8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82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7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5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5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5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6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1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54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110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75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15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5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8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4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42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7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5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0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8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1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0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6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33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3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2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1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06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7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66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6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8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84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35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3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3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6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9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3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9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3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1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8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1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8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1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8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3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0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2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0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1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2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27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1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2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2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65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4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87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7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3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3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0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5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2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2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5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03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1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4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1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6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2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1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6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20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7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9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8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1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2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4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0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27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3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4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4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1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3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5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8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0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07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2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5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9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7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1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1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2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5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9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0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7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9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2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2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7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4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0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3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4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5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36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0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7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6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26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7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56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22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36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2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3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360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93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57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89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9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4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2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48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1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1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8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16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8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2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34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2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3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70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90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4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3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1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8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8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35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4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1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6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93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5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37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6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7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9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7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24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36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22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2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16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9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92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7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1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6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1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1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3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03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1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8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1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33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29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8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4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2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6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9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2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3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842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57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35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6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3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1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63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2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0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77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5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0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85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8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0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8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1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9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35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8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4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34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96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7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2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36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3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6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04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3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8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0</TotalTime>
  <Pages>1</Pages>
  <Words>2316</Words>
  <Characters>13205</Characters>
  <Application>Microsoft Office Word</Application>
  <DocSecurity>0</DocSecurity>
  <Lines>110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ji zuber</dc:creator>
  <cp:keywords/>
  <dc:description/>
  <cp:lastModifiedBy>DHRUMIL BURAD - 70362019327</cp:lastModifiedBy>
  <cp:revision>9</cp:revision>
  <cp:lastPrinted>2023-01-25T18:42:00Z</cp:lastPrinted>
  <dcterms:created xsi:type="dcterms:W3CDTF">2023-01-10T04:44:00Z</dcterms:created>
  <dcterms:modified xsi:type="dcterms:W3CDTF">2023-01-25T18:42:00Z</dcterms:modified>
</cp:coreProperties>
</file>